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9A704" w14:textId="59136052" w:rsidR="002328B4" w:rsidRPr="007C76A1" w:rsidRDefault="007C76A1" w:rsidP="002328B4">
      <w:pPr>
        <w:rPr>
          <w:rFonts w:ascii="Arial" w:hAnsi="Arial" w:cs="Arial"/>
          <w:color w:val="FF0000"/>
        </w:rPr>
      </w:pPr>
      <w:r w:rsidRPr="007C76A1">
        <w:rPr>
          <w:rFonts w:ascii="Arial" w:hAnsi="Arial" w:cs="Arial"/>
          <w:color w:val="FF0000"/>
        </w:rPr>
        <w:t>Update: Additional clarification</w:t>
      </w:r>
      <w:r w:rsidR="00A85AE9">
        <w:rPr>
          <w:rFonts w:ascii="Arial" w:hAnsi="Arial" w:cs="Arial"/>
          <w:color w:val="FF0000"/>
        </w:rPr>
        <w:t xml:space="preserve"> added to</w:t>
      </w:r>
      <w:bookmarkStart w:id="0" w:name="_GoBack"/>
      <w:bookmarkEnd w:id="0"/>
      <w:r w:rsidRPr="007C76A1">
        <w:rPr>
          <w:rFonts w:ascii="Arial" w:hAnsi="Arial" w:cs="Arial"/>
          <w:color w:val="FF0000"/>
        </w:rPr>
        <w:t xml:space="preserve"> Step 5 marked in red text. </w:t>
      </w:r>
    </w:p>
    <w:p w14:paraId="62831BE5" w14:textId="77777777" w:rsidR="007C76A1" w:rsidRPr="00FE26A8" w:rsidRDefault="007C76A1" w:rsidP="002328B4">
      <w:pPr>
        <w:rPr>
          <w:rFonts w:ascii="Arial" w:hAnsi="Arial" w:cs="Arial"/>
        </w:rPr>
      </w:pPr>
    </w:p>
    <w:p w14:paraId="6C976040" w14:textId="46C8E6D2" w:rsidR="00186449" w:rsidRPr="004A15F8" w:rsidRDefault="00186449" w:rsidP="00186449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b/>
          <w:bCs/>
          <w:szCs w:val="24"/>
        </w:rPr>
      </w:pPr>
      <w:r w:rsidRPr="004A15F8">
        <w:rPr>
          <w:rFonts w:ascii="Arial" w:eastAsia="Calibri" w:hAnsi="Arial" w:cs="Arial"/>
          <w:b/>
          <w:bCs/>
          <w:szCs w:val="24"/>
        </w:rPr>
        <w:t>PHASE ONE: Part A</w:t>
      </w:r>
    </w:p>
    <w:p w14:paraId="643D8502" w14:textId="77777777" w:rsidR="002328B4" w:rsidRPr="004A15F8" w:rsidRDefault="002328B4" w:rsidP="002328B4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b/>
          <w:bCs/>
          <w:szCs w:val="24"/>
        </w:rPr>
      </w:pPr>
      <w:r w:rsidRPr="004A15F8">
        <w:rPr>
          <w:rFonts w:ascii="Arial" w:eastAsia="Calibri" w:hAnsi="Arial" w:cs="Arial"/>
          <w:b/>
          <w:bCs/>
          <w:szCs w:val="24"/>
        </w:rPr>
        <w:t>Clean Energy Fund (CEF) 4 Transformation</w:t>
      </w:r>
    </w:p>
    <w:p w14:paraId="27249564" w14:textId="77777777" w:rsidR="002328B4" w:rsidRPr="004A15F8" w:rsidRDefault="002328B4" w:rsidP="002328B4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szCs w:val="24"/>
        </w:rPr>
      </w:pPr>
      <w:r w:rsidRPr="004A15F8">
        <w:rPr>
          <w:rFonts w:ascii="Arial" w:hAnsi="Arial" w:cs="Arial"/>
          <w:szCs w:val="24"/>
        </w:rPr>
        <w:t>Research, Development, and Demonstration (RD&amp;D) Program</w:t>
      </w:r>
    </w:p>
    <w:p w14:paraId="4183D3E0" w14:textId="05A0D5CA" w:rsidR="002328B4" w:rsidRPr="00FE26A8" w:rsidRDefault="00FE26A8" w:rsidP="002328B4">
      <w:pPr>
        <w:jc w:val="center"/>
        <w:rPr>
          <w:rFonts w:ascii="Arial" w:eastAsia="Calibri" w:hAnsi="Arial" w:cs="Arial"/>
          <w:b/>
          <w:bCs/>
          <w:u w:val="single"/>
        </w:rPr>
      </w:pPr>
      <w:r w:rsidRPr="00FE26A8">
        <w:rPr>
          <w:rFonts w:ascii="Arial" w:eastAsia="Calibri" w:hAnsi="Arial" w:cs="Arial"/>
          <w:b/>
          <w:bCs/>
          <w:u w:val="single"/>
        </w:rPr>
        <w:t>INSTRUCTIONS</w:t>
      </w:r>
      <w:r w:rsidR="002328B4" w:rsidRPr="00FE26A8">
        <w:rPr>
          <w:rFonts w:ascii="Arial" w:eastAsia="Calibri" w:hAnsi="Arial" w:cs="Arial"/>
          <w:b/>
          <w:bCs/>
          <w:u w:val="single"/>
        </w:rPr>
        <w:t>:</w:t>
      </w:r>
    </w:p>
    <w:p w14:paraId="313B8991" w14:textId="476EF42C" w:rsidR="00FE37BF" w:rsidRPr="00FE26A8" w:rsidRDefault="00FE26A8" w:rsidP="002328B4">
      <w:pPr>
        <w:rPr>
          <w:rFonts w:ascii="Arial" w:eastAsia="Calibri" w:hAnsi="Arial" w:cs="Arial"/>
          <w:bCs/>
        </w:rPr>
      </w:pPr>
      <w:r w:rsidRPr="00FE26A8">
        <w:rPr>
          <w:rFonts w:ascii="Arial" w:eastAsia="Calibri" w:hAnsi="Arial" w:cs="Arial"/>
          <w:bCs/>
        </w:rPr>
        <w:t xml:space="preserve">Failure to comply with instructions as indicated may result in ineligibility to submit a </w:t>
      </w:r>
      <w:r w:rsidR="003261EE" w:rsidRPr="00FE26A8">
        <w:rPr>
          <w:rFonts w:ascii="Arial" w:eastAsia="Calibri" w:hAnsi="Arial" w:cs="Arial"/>
          <w:bCs/>
        </w:rPr>
        <w:t xml:space="preserve">PHASE TWO </w:t>
      </w:r>
      <w:r w:rsidRPr="00FE26A8">
        <w:rPr>
          <w:rFonts w:ascii="Arial" w:eastAsia="Calibri" w:hAnsi="Arial" w:cs="Arial"/>
          <w:bCs/>
        </w:rPr>
        <w:t xml:space="preserve">Application. </w:t>
      </w:r>
    </w:p>
    <w:p w14:paraId="7468BD42" w14:textId="77777777" w:rsidR="00FE37BF" w:rsidRPr="00FE26A8" w:rsidRDefault="00FE37BF" w:rsidP="002328B4">
      <w:pPr>
        <w:rPr>
          <w:rFonts w:ascii="Arial" w:eastAsia="Calibri" w:hAnsi="Arial" w:cs="Arial"/>
          <w:bCs/>
        </w:rPr>
      </w:pPr>
    </w:p>
    <w:p w14:paraId="06D29BC8" w14:textId="75DE779F" w:rsidR="00F204E9" w:rsidRDefault="00283488" w:rsidP="002328B4">
      <w:pPr>
        <w:rPr>
          <w:rFonts w:ascii="Arial" w:eastAsia="Calibri" w:hAnsi="Arial" w:cs="Arial"/>
          <w:bCs/>
        </w:rPr>
      </w:pPr>
      <w:r w:rsidRPr="00FE26A8">
        <w:rPr>
          <w:rFonts w:ascii="Arial" w:eastAsia="Calibri" w:hAnsi="Arial" w:cs="Arial"/>
          <w:bCs/>
        </w:rPr>
        <w:t>Th</w:t>
      </w:r>
      <w:r w:rsidR="00186449" w:rsidRPr="00FE26A8">
        <w:rPr>
          <w:rFonts w:ascii="Arial" w:eastAsia="Calibri" w:hAnsi="Arial" w:cs="Arial"/>
          <w:bCs/>
        </w:rPr>
        <w:t xml:space="preserve">is Application is for </w:t>
      </w:r>
      <w:r w:rsidR="00FE26A8" w:rsidRPr="00FE26A8">
        <w:rPr>
          <w:rFonts w:ascii="Arial" w:eastAsia="Calibri" w:hAnsi="Arial" w:cs="Arial"/>
          <w:b/>
          <w:bCs/>
          <w:u w:val="single"/>
        </w:rPr>
        <w:t>PHASE</w:t>
      </w:r>
      <w:r w:rsidR="00186449" w:rsidRPr="00FE26A8">
        <w:rPr>
          <w:rFonts w:ascii="Arial" w:eastAsia="Calibri" w:hAnsi="Arial" w:cs="Arial"/>
          <w:b/>
          <w:bCs/>
          <w:u w:val="single"/>
        </w:rPr>
        <w:t xml:space="preserve"> ONE</w:t>
      </w:r>
      <w:r w:rsidR="000D1E7E">
        <w:rPr>
          <w:rFonts w:ascii="Arial" w:eastAsia="Calibri" w:hAnsi="Arial" w:cs="Arial"/>
          <w:b/>
          <w:bCs/>
          <w:u w:val="single"/>
        </w:rPr>
        <w:t>:</w:t>
      </w:r>
      <w:r w:rsidR="00186449" w:rsidRPr="00FE26A8">
        <w:rPr>
          <w:rFonts w:ascii="Arial" w:eastAsia="Calibri" w:hAnsi="Arial" w:cs="Arial"/>
          <w:b/>
          <w:bCs/>
          <w:u w:val="single"/>
        </w:rPr>
        <w:t xml:space="preserve"> </w:t>
      </w:r>
      <w:r w:rsidR="00FE26A8" w:rsidRPr="00FE26A8">
        <w:rPr>
          <w:rFonts w:ascii="Arial" w:eastAsia="Calibri" w:hAnsi="Arial" w:cs="Arial"/>
          <w:b/>
          <w:bCs/>
          <w:u w:val="single"/>
        </w:rPr>
        <w:t>Part A</w:t>
      </w:r>
      <w:r w:rsidR="00186449" w:rsidRPr="00FE26A8">
        <w:rPr>
          <w:rFonts w:ascii="Arial" w:eastAsia="Calibri" w:hAnsi="Arial" w:cs="Arial"/>
          <w:bCs/>
        </w:rPr>
        <w:t xml:space="preserve">. </w:t>
      </w:r>
    </w:p>
    <w:p w14:paraId="77F3735A" w14:textId="364840F4" w:rsidR="00283488" w:rsidRPr="00FE26A8" w:rsidRDefault="00F204E9" w:rsidP="002328B4">
      <w:pPr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Phase </w:t>
      </w:r>
      <w:r w:rsidR="00A407E2">
        <w:rPr>
          <w:rFonts w:ascii="Arial" w:eastAsia="Calibri" w:hAnsi="Arial" w:cs="Arial"/>
          <w:bCs/>
        </w:rPr>
        <w:t>One</w:t>
      </w:r>
      <w:r>
        <w:rPr>
          <w:rFonts w:ascii="Arial" w:eastAsia="Calibri" w:hAnsi="Arial" w:cs="Arial"/>
          <w:bCs/>
        </w:rPr>
        <w:t xml:space="preserve"> is comprised of two sections outlined in the table below. </w:t>
      </w:r>
      <w:r w:rsidR="00186449" w:rsidRPr="00FE26A8">
        <w:rPr>
          <w:rFonts w:ascii="Arial" w:eastAsia="Calibri" w:hAnsi="Arial" w:cs="Arial"/>
          <w:bCs/>
        </w:rPr>
        <w:t xml:space="preserve">Please submit </w:t>
      </w:r>
      <w:r w:rsidR="00817FC4">
        <w:rPr>
          <w:rFonts w:ascii="Arial" w:eastAsia="Calibri" w:hAnsi="Arial" w:cs="Arial"/>
          <w:b/>
          <w:bCs/>
          <w:u w:val="single"/>
        </w:rPr>
        <w:t>PHASE ONE</w:t>
      </w:r>
      <w:r w:rsidR="000D1E7E">
        <w:rPr>
          <w:rFonts w:ascii="Arial" w:eastAsia="Calibri" w:hAnsi="Arial" w:cs="Arial"/>
          <w:b/>
          <w:bCs/>
          <w:u w:val="single"/>
        </w:rPr>
        <w:t>:</w:t>
      </w:r>
      <w:r w:rsidR="00817FC4">
        <w:rPr>
          <w:rFonts w:ascii="Arial" w:eastAsia="Calibri" w:hAnsi="Arial" w:cs="Arial"/>
          <w:b/>
          <w:bCs/>
          <w:u w:val="single"/>
        </w:rPr>
        <w:t xml:space="preserve"> Part </w:t>
      </w:r>
      <w:r w:rsidR="00FE26A8" w:rsidRPr="00FE26A8">
        <w:rPr>
          <w:rFonts w:ascii="Arial" w:eastAsia="Calibri" w:hAnsi="Arial" w:cs="Arial"/>
          <w:b/>
          <w:bCs/>
          <w:u w:val="single"/>
        </w:rPr>
        <w:t>A</w:t>
      </w:r>
      <w:r w:rsidR="00FE26A8" w:rsidRPr="00FE26A8">
        <w:rPr>
          <w:rFonts w:ascii="Arial" w:eastAsia="Calibri" w:hAnsi="Arial" w:cs="Arial"/>
          <w:bCs/>
        </w:rPr>
        <w:t xml:space="preserve"> </w:t>
      </w:r>
      <w:r w:rsidR="00186449" w:rsidRPr="00FE26A8">
        <w:rPr>
          <w:rFonts w:ascii="Arial" w:eastAsia="Calibri" w:hAnsi="Arial" w:cs="Arial"/>
          <w:bCs/>
        </w:rPr>
        <w:t xml:space="preserve">with </w:t>
      </w:r>
      <w:r w:rsidR="00FE26A8" w:rsidRPr="00FE26A8">
        <w:rPr>
          <w:rFonts w:ascii="Arial" w:eastAsia="Calibri" w:hAnsi="Arial" w:cs="Arial"/>
          <w:b/>
          <w:bCs/>
        </w:rPr>
        <w:t>PHASE ONE</w:t>
      </w:r>
      <w:r w:rsidR="000D1E7E">
        <w:rPr>
          <w:rFonts w:ascii="Arial" w:eastAsia="Calibri" w:hAnsi="Arial" w:cs="Arial"/>
          <w:b/>
          <w:bCs/>
        </w:rPr>
        <w:t>:</w:t>
      </w:r>
      <w:r w:rsidR="00FE26A8" w:rsidRPr="00FE26A8">
        <w:rPr>
          <w:rFonts w:ascii="Arial" w:eastAsia="Calibri" w:hAnsi="Arial" w:cs="Arial"/>
          <w:b/>
          <w:bCs/>
        </w:rPr>
        <w:t xml:space="preserve"> </w:t>
      </w:r>
      <w:r w:rsidR="00FE37BF" w:rsidRPr="00FE26A8">
        <w:rPr>
          <w:rFonts w:ascii="Arial" w:eastAsia="Calibri" w:hAnsi="Arial" w:cs="Arial"/>
          <w:b/>
          <w:bCs/>
        </w:rPr>
        <w:t>Part B</w:t>
      </w:r>
      <w:r w:rsidR="00186449" w:rsidRPr="00FE26A8">
        <w:rPr>
          <w:rFonts w:ascii="Arial" w:eastAsia="Calibri" w:hAnsi="Arial" w:cs="Arial"/>
          <w:bCs/>
        </w:rPr>
        <w:t xml:space="preserve"> </w:t>
      </w:r>
      <w:r w:rsidR="00FE37BF" w:rsidRPr="00FE26A8">
        <w:rPr>
          <w:rFonts w:ascii="Arial" w:eastAsia="Calibri" w:hAnsi="Arial" w:cs="Arial"/>
          <w:bCs/>
        </w:rPr>
        <w:t xml:space="preserve">and the other required attachments </w:t>
      </w:r>
      <w:r w:rsidR="00FE26A8" w:rsidRPr="0054189A">
        <w:rPr>
          <w:rFonts w:ascii="Arial" w:eastAsia="Calibri" w:hAnsi="Arial" w:cs="Arial"/>
          <w:bCs/>
        </w:rPr>
        <w:t>as indicated in Step 4 of the instructions in this Application form (pg. 2).</w:t>
      </w:r>
    </w:p>
    <w:tbl>
      <w:tblPr>
        <w:tblStyle w:val="TableGrid"/>
        <w:tblW w:w="7560" w:type="dxa"/>
        <w:tblInd w:w="-5" w:type="dxa"/>
        <w:tblLook w:val="04A0" w:firstRow="1" w:lastRow="0" w:firstColumn="1" w:lastColumn="0" w:noHBand="0" w:noVBand="1"/>
      </w:tblPr>
      <w:tblGrid>
        <w:gridCol w:w="969"/>
        <w:gridCol w:w="3711"/>
        <w:gridCol w:w="2880"/>
      </w:tblGrid>
      <w:tr w:rsidR="003E25E1" w:rsidRPr="00FE26A8" w14:paraId="78B7D95A" w14:textId="777A6CF9" w:rsidTr="003E25E1">
        <w:tc>
          <w:tcPr>
            <w:tcW w:w="969" w:type="dxa"/>
            <w:shd w:val="clear" w:color="auto" w:fill="D9D9D9" w:themeFill="background1" w:themeFillShade="D9"/>
          </w:tcPr>
          <w:p w14:paraId="61524418" w14:textId="77777777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hase</w:t>
            </w:r>
          </w:p>
        </w:tc>
        <w:tc>
          <w:tcPr>
            <w:tcW w:w="3711" w:type="dxa"/>
            <w:shd w:val="clear" w:color="auto" w:fill="D9D9D9" w:themeFill="background1" w:themeFillShade="D9"/>
          </w:tcPr>
          <w:p w14:paraId="2C0B25BC" w14:textId="77777777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tion Phas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02A3CA2F" w14:textId="59CA265C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tion Form</w:t>
            </w:r>
          </w:p>
        </w:tc>
      </w:tr>
      <w:tr w:rsidR="003E25E1" w:rsidRPr="00FE26A8" w14:paraId="5FE05A2F" w14:textId="37537626" w:rsidTr="003E25E1">
        <w:tc>
          <w:tcPr>
            <w:tcW w:w="969" w:type="dxa"/>
            <w:vMerge w:val="restart"/>
          </w:tcPr>
          <w:p w14:paraId="401A422A" w14:textId="77777777" w:rsidR="003E25E1" w:rsidRPr="00FE26A8" w:rsidRDefault="003E25E1" w:rsidP="009D0BA2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hase One</w:t>
            </w:r>
          </w:p>
        </w:tc>
        <w:tc>
          <w:tcPr>
            <w:tcW w:w="3711" w:type="dxa"/>
            <w:shd w:val="clear" w:color="auto" w:fill="FFD966" w:themeFill="accent4" w:themeFillTint="99"/>
          </w:tcPr>
          <w:p w14:paraId="4A691176" w14:textId="21D63A18" w:rsidR="003E25E1" w:rsidRPr="00FE26A8" w:rsidRDefault="003E25E1" w:rsidP="00817FC4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art A: Project Information</w:t>
            </w:r>
          </w:p>
        </w:tc>
        <w:tc>
          <w:tcPr>
            <w:tcW w:w="2880" w:type="dxa"/>
            <w:shd w:val="clear" w:color="auto" w:fill="FFD966" w:themeFill="accent4" w:themeFillTint="99"/>
          </w:tcPr>
          <w:p w14:paraId="13A819A0" w14:textId="6DACA440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</w:t>
            </w:r>
            <w:r w:rsidR="00817FC4">
              <w:rPr>
                <w:rFonts w:ascii="Arial" w:hAnsi="Arial" w:cs="Arial"/>
                <w:b/>
              </w:rPr>
              <w:t>HASE ONE_</w:t>
            </w:r>
            <w:r w:rsidRPr="00FE26A8">
              <w:rPr>
                <w:rFonts w:ascii="Arial" w:hAnsi="Arial" w:cs="Arial"/>
                <w:b/>
              </w:rPr>
              <w:t>A</w:t>
            </w:r>
          </w:p>
        </w:tc>
      </w:tr>
      <w:tr w:rsidR="003E25E1" w:rsidRPr="00FE26A8" w14:paraId="15838188" w14:textId="4746F1DA" w:rsidTr="003E25E1">
        <w:tc>
          <w:tcPr>
            <w:tcW w:w="969" w:type="dxa"/>
            <w:vMerge/>
          </w:tcPr>
          <w:p w14:paraId="3CF0A3F4" w14:textId="77777777" w:rsidR="003E25E1" w:rsidRPr="00FE26A8" w:rsidRDefault="003E25E1" w:rsidP="009D0BA2">
            <w:pPr>
              <w:rPr>
                <w:rFonts w:ascii="Arial" w:hAnsi="Arial" w:cs="Arial"/>
              </w:rPr>
            </w:pPr>
          </w:p>
        </w:tc>
        <w:tc>
          <w:tcPr>
            <w:tcW w:w="3711" w:type="dxa"/>
          </w:tcPr>
          <w:p w14:paraId="76CE8A2D" w14:textId="6AA7990E" w:rsidR="003E25E1" w:rsidRPr="00FE26A8" w:rsidRDefault="003E25E1" w:rsidP="00817FC4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art B: Concept Paper</w:t>
            </w:r>
          </w:p>
        </w:tc>
        <w:tc>
          <w:tcPr>
            <w:tcW w:w="2880" w:type="dxa"/>
          </w:tcPr>
          <w:p w14:paraId="1A95341C" w14:textId="659F0C69" w:rsidR="003E25E1" w:rsidRPr="00FE26A8" w:rsidRDefault="003E25E1" w:rsidP="009D0BA2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</w:t>
            </w:r>
            <w:r w:rsidR="00817FC4">
              <w:rPr>
                <w:rFonts w:ascii="Arial" w:hAnsi="Arial" w:cs="Arial"/>
              </w:rPr>
              <w:t>HASE ONE_</w:t>
            </w:r>
            <w:r w:rsidRPr="00FE26A8">
              <w:rPr>
                <w:rFonts w:ascii="Arial" w:hAnsi="Arial" w:cs="Arial"/>
              </w:rPr>
              <w:t>B</w:t>
            </w:r>
          </w:p>
        </w:tc>
      </w:tr>
    </w:tbl>
    <w:p w14:paraId="10748A23" w14:textId="50595549" w:rsidR="002328B4" w:rsidRPr="00FE26A8" w:rsidRDefault="002328B4" w:rsidP="00186449">
      <w:pPr>
        <w:rPr>
          <w:rFonts w:ascii="Arial" w:eastAsia="Calibri" w:hAnsi="Arial" w:cs="Arial"/>
          <w:bCs/>
          <w:i/>
          <w:color w:val="FF0000"/>
        </w:rPr>
      </w:pPr>
    </w:p>
    <w:p w14:paraId="61E41816" w14:textId="0B1F1277" w:rsidR="002328B4" w:rsidRPr="00FE26A8" w:rsidRDefault="00FE26A8" w:rsidP="002328B4">
      <w:pPr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PHASE ONE</w:t>
      </w:r>
      <w:r w:rsidR="000D1E7E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Part A</w:t>
      </w:r>
      <w:r w:rsidRPr="005B0ECD">
        <w:rPr>
          <w:rFonts w:ascii="Arial" w:hAnsi="Arial" w:cs="Arial"/>
          <w:b/>
          <w:bCs/>
        </w:rPr>
        <w:t xml:space="preserve"> </w:t>
      </w:r>
      <w:r w:rsidRPr="00FE26A8">
        <w:rPr>
          <w:rFonts w:ascii="Arial" w:hAnsi="Arial" w:cs="Arial"/>
          <w:bCs/>
        </w:rPr>
        <w:t>is the minimum qualifications screening</w:t>
      </w:r>
      <w:r w:rsidR="003E25E1" w:rsidRPr="003E25E1">
        <w:rPr>
          <w:rFonts w:ascii="Arial" w:hAnsi="Arial" w:cs="Arial"/>
          <w:bCs/>
        </w:rPr>
        <w:t>, which is outlined in RFA SECTION 1.3 MINIMUM QUALIFICATIONS.</w:t>
      </w:r>
      <w:r w:rsidR="003E25E1">
        <w:rPr>
          <w:rFonts w:ascii="Arial" w:hAnsi="Arial" w:cs="Arial"/>
          <w:b/>
          <w:bCs/>
        </w:rPr>
        <w:t xml:space="preserve"> </w:t>
      </w:r>
      <w:r w:rsidR="002328B4" w:rsidRPr="00FE26A8">
        <w:rPr>
          <w:rFonts w:ascii="Arial" w:hAnsi="Arial" w:cs="Arial"/>
        </w:rPr>
        <w:t>For more information on the steps involved in the Two</w:t>
      </w:r>
      <w:r w:rsidR="00CD3F38">
        <w:rPr>
          <w:rFonts w:ascii="Arial" w:hAnsi="Arial" w:cs="Arial"/>
        </w:rPr>
        <w:t>-</w:t>
      </w:r>
      <w:r w:rsidR="002328B4" w:rsidRPr="00FE26A8">
        <w:rPr>
          <w:rFonts w:ascii="Arial" w:hAnsi="Arial" w:cs="Arial"/>
        </w:rPr>
        <w:t xml:space="preserve">Phase Application process, please refer to section </w:t>
      </w:r>
      <w:r w:rsidR="008817BE" w:rsidRPr="00FE26A8">
        <w:rPr>
          <w:rFonts w:ascii="Arial" w:hAnsi="Arial" w:cs="Arial"/>
        </w:rPr>
        <w:t xml:space="preserve">RFA SECTION </w:t>
      </w:r>
      <w:r w:rsidR="00416848">
        <w:rPr>
          <w:rFonts w:ascii="Arial" w:hAnsi="Arial" w:cs="Arial"/>
        </w:rPr>
        <w:t>3</w:t>
      </w:r>
      <w:r w:rsidR="003E25E1">
        <w:rPr>
          <w:rFonts w:ascii="Arial" w:hAnsi="Arial" w:cs="Arial"/>
        </w:rPr>
        <w:t xml:space="preserve"> APPLICATION PROCESS AND CONTENTS</w:t>
      </w:r>
      <w:r w:rsidR="00416848">
        <w:rPr>
          <w:rFonts w:ascii="Arial" w:hAnsi="Arial" w:cs="Arial"/>
        </w:rPr>
        <w:t>.</w:t>
      </w:r>
      <w:r w:rsidR="002328B4" w:rsidRPr="00FE26A8">
        <w:rPr>
          <w:rFonts w:ascii="Arial" w:hAnsi="Arial" w:cs="Arial"/>
        </w:rPr>
        <w:t xml:space="preserve"> </w:t>
      </w:r>
    </w:p>
    <w:p w14:paraId="067CE6C0" w14:textId="77777777" w:rsidR="002328B4" w:rsidRPr="00FE26A8" w:rsidRDefault="002328B4" w:rsidP="002328B4">
      <w:pPr>
        <w:rPr>
          <w:rFonts w:ascii="Arial" w:hAnsi="Arial" w:cs="Arial"/>
        </w:rPr>
      </w:pPr>
    </w:p>
    <w:p w14:paraId="00AD16AA" w14:textId="6AA7F8EA" w:rsidR="002328B4" w:rsidRPr="00FE26A8" w:rsidRDefault="00FE26A8" w:rsidP="002328B4">
      <w:pPr>
        <w:pStyle w:val="BodyText"/>
        <w:widowControl w:val="0"/>
        <w:tabs>
          <w:tab w:val="clear" w:pos="-720"/>
          <w:tab w:val="clear" w:pos="0"/>
          <w:tab w:val="clear" w:pos="720"/>
          <w:tab w:val="clear" w:pos="108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</w:tabs>
        <w:spacing w:before="60" w:after="60"/>
        <w:jc w:val="left"/>
        <w:rPr>
          <w:rFonts w:cs="Arial"/>
          <w:sz w:val="22"/>
          <w:szCs w:val="22"/>
          <w:u w:val="single"/>
        </w:rPr>
      </w:pPr>
      <w:r>
        <w:rPr>
          <w:rFonts w:eastAsia="Calibri" w:cs="Arial"/>
          <w:b/>
          <w:bCs/>
          <w:sz w:val="22"/>
          <w:szCs w:val="22"/>
          <w:u w:val="single"/>
        </w:rPr>
        <w:t xml:space="preserve">Phase One Part </w:t>
      </w:r>
      <w:proofErr w:type="gramStart"/>
      <w:r w:rsidRPr="00FE26A8">
        <w:rPr>
          <w:rFonts w:eastAsia="Calibri" w:cs="Arial"/>
          <w:b/>
          <w:bCs/>
          <w:sz w:val="22"/>
          <w:szCs w:val="22"/>
          <w:u w:val="single"/>
        </w:rPr>
        <w:t>A</w:t>
      </w:r>
      <w:proofErr w:type="gramEnd"/>
      <w:r w:rsidRPr="00FE26A8">
        <w:rPr>
          <w:rFonts w:cs="Arial"/>
          <w:b/>
          <w:sz w:val="22"/>
          <w:szCs w:val="22"/>
          <w:u w:val="single"/>
        </w:rPr>
        <w:t xml:space="preserve"> Application </w:t>
      </w:r>
      <w:r w:rsidR="00B16887" w:rsidRPr="00FE26A8">
        <w:rPr>
          <w:rFonts w:cs="Arial"/>
          <w:b/>
          <w:sz w:val="22"/>
          <w:szCs w:val="22"/>
          <w:u w:val="single"/>
        </w:rPr>
        <w:t>Document Guidelines</w:t>
      </w:r>
      <w:r w:rsidRPr="00FE26A8">
        <w:rPr>
          <w:rFonts w:cs="Arial"/>
          <w:b/>
          <w:sz w:val="22"/>
          <w:szCs w:val="22"/>
          <w:u w:val="single"/>
        </w:rPr>
        <w:t>:</w:t>
      </w:r>
      <w:r w:rsidRPr="00DE2979">
        <w:rPr>
          <w:rFonts w:cs="Arial"/>
          <w:sz w:val="22"/>
          <w:szCs w:val="22"/>
          <w:u w:val="single"/>
        </w:rPr>
        <w:t xml:space="preserve"> </w:t>
      </w:r>
    </w:p>
    <w:p w14:paraId="6BD4036B" w14:textId="77777777" w:rsidR="003C67A9" w:rsidRPr="00EF6226" w:rsidRDefault="003C67A9" w:rsidP="003C67A9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font must be Arial 11, and m</w:t>
      </w:r>
      <w:r w:rsidRPr="00EF6226">
        <w:rPr>
          <w:rFonts w:cs="Arial"/>
          <w:sz w:val="22"/>
          <w:szCs w:val="22"/>
        </w:rPr>
        <w:t>argins may not be smaller than one inch</w:t>
      </w:r>
      <w:r>
        <w:rPr>
          <w:rFonts w:cs="Arial"/>
          <w:sz w:val="22"/>
          <w:szCs w:val="22"/>
        </w:rPr>
        <w:t>.</w:t>
      </w:r>
    </w:p>
    <w:p w14:paraId="5B6A4501" w14:textId="37A22C69" w:rsidR="002328B4" w:rsidRPr="00C75760" w:rsidRDefault="00AC59E6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is document </w:t>
      </w:r>
      <w:r w:rsidR="00C3520C">
        <w:rPr>
          <w:rFonts w:cs="Arial"/>
          <w:sz w:val="22"/>
          <w:szCs w:val="22"/>
        </w:rPr>
        <w:t>must</w:t>
      </w:r>
      <w:r>
        <w:rPr>
          <w:rFonts w:cs="Arial"/>
          <w:sz w:val="22"/>
          <w:szCs w:val="22"/>
        </w:rPr>
        <w:t xml:space="preserve"> be saved </w:t>
      </w:r>
      <w:r w:rsidR="00CD3F38">
        <w:rPr>
          <w:rFonts w:cs="Arial"/>
          <w:sz w:val="22"/>
          <w:szCs w:val="22"/>
        </w:rPr>
        <w:t>in</w:t>
      </w:r>
      <w:r w:rsidR="002328B4" w:rsidRPr="00C75760">
        <w:rPr>
          <w:rFonts w:cs="Arial"/>
          <w:sz w:val="22"/>
          <w:szCs w:val="22"/>
        </w:rPr>
        <w:t xml:space="preserve"> Microsoft Word format</w:t>
      </w:r>
      <w:r w:rsidR="00C3520C">
        <w:rPr>
          <w:rFonts w:cs="Arial"/>
          <w:sz w:val="22"/>
          <w:szCs w:val="22"/>
        </w:rPr>
        <w:t xml:space="preserve"> (not PDF)</w:t>
      </w:r>
      <w:r w:rsidR="002328B4" w:rsidRPr="00C75760">
        <w:rPr>
          <w:rFonts w:cs="Arial"/>
          <w:sz w:val="22"/>
          <w:szCs w:val="22"/>
        </w:rPr>
        <w:t xml:space="preserve">. </w:t>
      </w:r>
    </w:p>
    <w:p w14:paraId="16E6152D" w14:textId="77777777" w:rsidR="002328B4" w:rsidRPr="00C75760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sz w:val="22"/>
          <w:szCs w:val="22"/>
        </w:rPr>
        <w:t>Do not alter or edit any text other than responses as directed.</w:t>
      </w:r>
    </w:p>
    <w:p w14:paraId="13C722B6" w14:textId="005C7FB1" w:rsidR="002328B4" w:rsidRPr="00C75760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bCs/>
          <w:sz w:val="22"/>
          <w:szCs w:val="22"/>
        </w:rPr>
        <w:t>Page counts assume single</w:t>
      </w:r>
      <w:r w:rsidR="00CD3F38">
        <w:rPr>
          <w:rFonts w:cs="Arial"/>
          <w:bCs/>
          <w:sz w:val="22"/>
          <w:szCs w:val="22"/>
        </w:rPr>
        <w:t>-</w:t>
      </w:r>
      <w:r w:rsidRPr="00C75760">
        <w:rPr>
          <w:rFonts w:cs="Arial"/>
          <w:bCs/>
          <w:sz w:val="22"/>
          <w:szCs w:val="22"/>
        </w:rPr>
        <w:t>sided documents on standard, letter</w:t>
      </w:r>
      <w:r w:rsidR="00CD3F38">
        <w:rPr>
          <w:rFonts w:cs="Arial"/>
          <w:bCs/>
          <w:sz w:val="22"/>
          <w:szCs w:val="22"/>
        </w:rPr>
        <w:t>-</w:t>
      </w:r>
      <w:r w:rsidRPr="00C75760">
        <w:rPr>
          <w:rFonts w:cs="Arial"/>
          <w:bCs/>
          <w:sz w:val="22"/>
          <w:szCs w:val="22"/>
        </w:rPr>
        <w:t xml:space="preserve">size pages.  </w:t>
      </w:r>
    </w:p>
    <w:p w14:paraId="598B5EE8" w14:textId="0474088F" w:rsidR="002328B4" w:rsidRPr="00C75760" w:rsidRDefault="00FE37BF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sz w:val="22"/>
          <w:szCs w:val="22"/>
        </w:rPr>
        <w:t xml:space="preserve">Including the </w:t>
      </w:r>
      <w:r w:rsidR="00C3520C">
        <w:rPr>
          <w:rFonts w:cs="Arial"/>
          <w:sz w:val="22"/>
          <w:szCs w:val="22"/>
        </w:rPr>
        <w:t>section labeled</w:t>
      </w:r>
      <w:r w:rsidR="003261EE">
        <w:rPr>
          <w:rFonts w:cs="Arial"/>
          <w:sz w:val="22"/>
          <w:szCs w:val="22"/>
        </w:rPr>
        <w:t>,</w:t>
      </w:r>
      <w:r w:rsidR="00C3520C">
        <w:rPr>
          <w:rFonts w:cs="Arial"/>
          <w:sz w:val="22"/>
          <w:szCs w:val="22"/>
        </w:rPr>
        <w:t xml:space="preserve"> “PHASE ONE: PART ONE A INSTRUCTIONS”</w:t>
      </w:r>
      <w:r w:rsidR="00FE26A8" w:rsidRPr="00C75760">
        <w:rPr>
          <w:rFonts w:cs="Arial"/>
          <w:sz w:val="22"/>
          <w:szCs w:val="22"/>
        </w:rPr>
        <w:t>,</w:t>
      </w:r>
      <w:r w:rsidRPr="00C75760">
        <w:rPr>
          <w:rFonts w:cs="Arial"/>
          <w:sz w:val="22"/>
          <w:szCs w:val="22"/>
        </w:rPr>
        <w:t xml:space="preserve"> </w:t>
      </w:r>
      <w:r w:rsidR="00C3520C">
        <w:rPr>
          <w:rFonts w:cs="Arial"/>
          <w:sz w:val="22"/>
          <w:szCs w:val="22"/>
        </w:rPr>
        <w:t>and “PHASE ONE: PART A PROJECT INFORMATION”</w:t>
      </w:r>
      <w:r w:rsidR="00C3520C" w:rsidRPr="00C75760">
        <w:rPr>
          <w:rFonts w:cs="Arial"/>
          <w:sz w:val="22"/>
          <w:szCs w:val="22"/>
        </w:rPr>
        <w:t xml:space="preserve">, </w:t>
      </w:r>
      <w:r w:rsidR="001F2819">
        <w:rPr>
          <w:rFonts w:cs="Arial"/>
          <w:b/>
          <w:sz w:val="22"/>
          <w:szCs w:val="22"/>
        </w:rPr>
        <w:t>PHASE</w:t>
      </w:r>
      <w:r w:rsidR="00FE26A8" w:rsidRPr="00D14EF7">
        <w:rPr>
          <w:rFonts w:cs="Arial"/>
          <w:b/>
          <w:sz w:val="22"/>
          <w:szCs w:val="22"/>
        </w:rPr>
        <w:t xml:space="preserve"> </w:t>
      </w:r>
      <w:r w:rsidR="000D1E7E">
        <w:rPr>
          <w:rFonts w:cs="Arial"/>
          <w:b/>
          <w:sz w:val="22"/>
          <w:szCs w:val="22"/>
        </w:rPr>
        <w:t>ONE:</w:t>
      </w:r>
      <w:r w:rsidR="00FE26A8" w:rsidRPr="00D14EF7">
        <w:rPr>
          <w:rFonts w:cs="Arial"/>
          <w:b/>
          <w:sz w:val="22"/>
          <w:szCs w:val="22"/>
        </w:rPr>
        <w:t xml:space="preserve"> </w:t>
      </w:r>
      <w:r w:rsidR="001F2819">
        <w:rPr>
          <w:rFonts w:cs="Arial"/>
          <w:b/>
          <w:sz w:val="22"/>
          <w:szCs w:val="22"/>
        </w:rPr>
        <w:t xml:space="preserve">Part </w:t>
      </w:r>
      <w:r w:rsidR="002328B4" w:rsidRPr="00D14EF7">
        <w:rPr>
          <w:rFonts w:cs="Arial"/>
          <w:b/>
          <w:sz w:val="22"/>
          <w:szCs w:val="22"/>
        </w:rPr>
        <w:t>A</w:t>
      </w:r>
      <w:r w:rsidR="002328B4" w:rsidRPr="00C75760">
        <w:rPr>
          <w:rFonts w:cs="Arial"/>
          <w:sz w:val="22"/>
          <w:szCs w:val="22"/>
        </w:rPr>
        <w:t xml:space="preserve"> cannot exceed </w:t>
      </w:r>
      <w:r w:rsidR="00A30B89" w:rsidRPr="00991F23">
        <w:rPr>
          <w:rFonts w:cs="Arial"/>
          <w:b/>
          <w:sz w:val="22"/>
          <w:szCs w:val="22"/>
          <w:u w:val="single"/>
        </w:rPr>
        <w:t>7</w:t>
      </w:r>
      <w:r w:rsidR="002328B4" w:rsidRPr="00991F23">
        <w:rPr>
          <w:rFonts w:cs="Arial"/>
          <w:b/>
          <w:sz w:val="22"/>
          <w:szCs w:val="22"/>
          <w:u w:val="single"/>
        </w:rPr>
        <w:t xml:space="preserve"> pages</w:t>
      </w:r>
      <w:r w:rsidR="002328B4" w:rsidRPr="00C75760">
        <w:rPr>
          <w:rFonts w:cs="Arial"/>
          <w:sz w:val="22"/>
          <w:szCs w:val="22"/>
        </w:rPr>
        <w:t>.</w:t>
      </w:r>
    </w:p>
    <w:p w14:paraId="52C4CC5D" w14:textId="6034FED7" w:rsidR="002328B4" w:rsidRPr="00C75760" w:rsidRDefault="00480972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 not include</w:t>
      </w:r>
      <w:r w:rsidR="002328B4" w:rsidRPr="00C75760">
        <w:rPr>
          <w:rFonts w:cs="Arial"/>
          <w:sz w:val="22"/>
          <w:szCs w:val="22"/>
        </w:rPr>
        <w:t xml:space="preserve"> hyperlinks unless instructed to do so in the specific question.</w:t>
      </w:r>
    </w:p>
    <w:p w14:paraId="68661C9D" w14:textId="6C299150" w:rsidR="00FE26A8" w:rsidRPr="00C75760" w:rsidRDefault="00FE26A8" w:rsidP="00FE26A8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bCs/>
          <w:sz w:val="22"/>
          <w:szCs w:val="22"/>
        </w:rPr>
        <w:t>Zipped files cannot be received by COMMERCE and cannot be use</w:t>
      </w:r>
      <w:r w:rsidR="00480972">
        <w:rPr>
          <w:rFonts w:cs="Arial"/>
          <w:bCs/>
          <w:sz w:val="22"/>
          <w:szCs w:val="22"/>
        </w:rPr>
        <w:t xml:space="preserve">d for submission of </w:t>
      </w:r>
      <w:r w:rsidR="00CD3F38">
        <w:rPr>
          <w:rFonts w:cs="Arial"/>
          <w:bCs/>
          <w:sz w:val="22"/>
          <w:szCs w:val="22"/>
        </w:rPr>
        <w:t xml:space="preserve">the </w:t>
      </w:r>
      <w:r w:rsidR="00480972">
        <w:rPr>
          <w:rFonts w:cs="Arial"/>
          <w:bCs/>
          <w:sz w:val="22"/>
          <w:szCs w:val="22"/>
        </w:rPr>
        <w:t>application</w:t>
      </w:r>
      <w:r w:rsidRPr="00C75760">
        <w:rPr>
          <w:rFonts w:cs="Arial"/>
          <w:bCs/>
          <w:sz w:val="22"/>
          <w:szCs w:val="22"/>
        </w:rPr>
        <w:t>. The Certifications and Assurances form must have a scanned signature of the individual within the organization authorized to bind the Applicant to the offer.</w:t>
      </w:r>
    </w:p>
    <w:p w14:paraId="677FEC2F" w14:textId="77777777" w:rsidR="002328B4" w:rsidRPr="00FE26A8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FE26A8">
        <w:rPr>
          <w:rFonts w:cs="Arial"/>
          <w:sz w:val="22"/>
          <w:szCs w:val="22"/>
        </w:rPr>
        <w:t>Do not include any confidential or proprietary information.</w:t>
      </w:r>
    </w:p>
    <w:p w14:paraId="1B68F044" w14:textId="77777777" w:rsidR="002328B4" w:rsidRPr="00FE26A8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FE26A8">
        <w:rPr>
          <w:rFonts w:cs="Arial"/>
          <w:sz w:val="22"/>
          <w:szCs w:val="22"/>
        </w:rPr>
        <w:t xml:space="preserve">Send questions regarding the application process to </w:t>
      </w:r>
      <w:hyperlink r:id="rId8" w:history="1">
        <w:r w:rsidRPr="00FE26A8">
          <w:rPr>
            <w:rStyle w:val="Hyperlink"/>
            <w:rFonts w:cs="Arial"/>
            <w:sz w:val="22"/>
            <w:szCs w:val="22"/>
          </w:rPr>
          <w:t>CEF@COMMERCE.wa.gov</w:t>
        </w:r>
      </w:hyperlink>
      <w:r w:rsidRPr="00FE26A8">
        <w:rPr>
          <w:rFonts w:cs="Arial"/>
          <w:sz w:val="22"/>
          <w:szCs w:val="22"/>
        </w:rPr>
        <w:t xml:space="preserve">.  </w:t>
      </w:r>
    </w:p>
    <w:p w14:paraId="68F601AE" w14:textId="3E4FE6B9" w:rsidR="002328B4" w:rsidRPr="00FE26A8" w:rsidRDefault="00CD3F38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ny violations of</w:t>
      </w:r>
      <w:r w:rsidR="002328B4" w:rsidRPr="00FE26A8">
        <w:rPr>
          <w:rFonts w:cs="Arial"/>
          <w:sz w:val="22"/>
          <w:szCs w:val="22"/>
        </w:rPr>
        <w:t xml:space="preserve"> these guidelines may result in disqualification, depending on the severity of the infraction, at COMMERCE’s discretion.</w:t>
      </w:r>
    </w:p>
    <w:p w14:paraId="330308AC" w14:textId="77777777" w:rsidR="00B16887" w:rsidRDefault="00B16887" w:rsidP="00B16887">
      <w:pPr>
        <w:widowControl/>
        <w:tabs>
          <w:tab w:val="left" w:pos="7344"/>
        </w:tabs>
        <w:spacing w:before="60" w:after="60"/>
        <w:contextualSpacing/>
        <w:rPr>
          <w:rFonts w:ascii="Arial" w:eastAsia="SimSun" w:hAnsi="Arial" w:cs="Arial"/>
          <w:b/>
          <w:u w:val="single"/>
        </w:rPr>
      </w:pPr>
    </w:p>
    <w:p w14:paraId="40AB5C1C" w14:textId="4DC8FF9D" w:rsidR="002328B4" w:rsidRPr="00B16887" w:rsidRDefault="00B16887" w:rsidP="00B16887">
      <w:pPr>
        <w:widowControl/>
        <w:tabs>
          <w:tab w:val="left" w:pos="7344"/>
        </w:tabs>
        <w:spacing w:before="60" w:after="60"/>
        <w:contextualSpacing/>
        <w:rPr>
          <w:rFonts w:ascii="Arial" w:eastAsia="SimSun" w:hAnsi="Arial" w:cs="Arial"/>
          <w:b/>
          <w:u w:val="single"/>
        </w:rPr>
      </w:pPr>
      <w:r w:rsidRPr="00B16887">
        <w:rPr>
          <w:rFonts w:ascii="Arial" w:eastAsia="SimSun" w:hAnsi="Arial" w:cs="Arial"/>
          <w:b/>
          <w:u w:val="single"/>
        </w:rPr>
        <w:t>Steps:</w:t>
      </w:r>
    </w:p>
    <w:p w14:paraId="62F9F9BB" w14:textId="76B04FF2" w:rsidR="002328B4" w:rsidRPr="00FD3DB0" w:rsidRDefault="002328B4" w:rsidP="00FD3DB0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>Please complete the application below. Cells will expand to accommodate longer responses.</w:t>
      </w:r>
    </w:p>
    <w:p w14:paraId="2AEE56B9" w14:textId="77777777" w:rsidR="002328B4" w:rsidRPr="00FE26A8" w:rsidRDefault="002328B4" w:rsidP="002328B4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>Save the document using this file naming convention:</w:t>
      </w:r>
    </w:p>
    <w:p w14:paraId="1481BE3E" w14:textId="6F9B3465" w:rsidR="002328B4" w:rsidRPr="00FE26A8" w:rsidRDefault="002328B4" w:rsidP="002328B4">
      <w:pPr>
        <w:pStyle w:val="ListParagraph"/>
        <w:widowControl/>
        <w:numPr>
          <w:ilvl w:val="1"/>
          <w:numId w:val="1"/>
        </w:numPr>
        <w:contextualSpacing w:val="0"/>
        <w:rPr>
          <w:rFonts w:ascii="Arial" w:hAnsi="Arial" w:cs="Arial"/>
        </w:rPr>
      </w:pPr>
      <w:r w:rsidRPr="00104877">
        <w:rPr>
          <w:rFonts w:ascii="Arial" w:hAnsi="Arial" w:cs="Arial"/>
          <w:shd w:val="clear" w:color="auto" w:fill="FFD966" w:themeFill="accent4" w:themeFillTint="99"/>
        </w:rPr>
        <w:t>&lt;Name of Submi</w:t>
      </w:r>
      <w:r w:rsidR="00546EDD" w:rsidRPr="00104877">
        <w:rPr>
          <w:rFonts w:ascii="Arial" w:hAnsi="Arial" w:cs="Arial"/>
          <w:shd w:val="clear" w:color="auto" w:fill="FFD966" w:themeFill="accent4" w:themeFillTint="99"/>
        </w:rPr>
        <w:t>t</w:t>
      </w:r>
      <w:r w:rsidR="001F2819">
        <w:rPr>
          <w:rFonts w:ascii="Arial" w:hAnsi="Arial" w:cs="Arial"/>
          <w:shd w:val="clear" w:color="auto" w:fill="FFD966" w:themeFill="accent4" w:themeFillTint="99"/>
        </w:rPr>
        <w:t>ting Entity&gt;_RDD2021 PHASE ONE_</w:t>
      </w:r>
      <w:r w:rsidR="00546EDD" w:rsidRPr="00104877">
        <w:rPr>
          <w:rFonts w:ascii="Arial" w:hAnsi="Arial" w:cs="Arial"/>
          <w:shd w:val="clear" w:color="auto" w:fill="FFD966" w:themeFill="accent4" w:themeFillTint="99"/>
        </w:rPr>
        <w:t>A</w:t>
      </w:r>
      <w:r w:rsidRPr="00FE26A8">
        <w:rPr>
          <w:rFonts w:ascii="Arial" w:hAnsi="Arial" w:cs="Arial"/>
        </w:rPr>
        <w:br/>
      </w:r>
    </w:p>
    <w:p w14:paraId="557A20EF" w14:textId="15CFE621" w:rsidR="00FD3DB0" w:rsidRPr="003C67A9" w:rsidRDefault="00FD3DB0" w:rsidP="00FD3DB0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54189A">
        <w:rPr>
          <w:rFonts w:ascii="Arial" w:hAnsi="Arial" w:cs="Arial"/>
        </w:rPr>
        <w:lastRenderedPageBreak/>
        <w:t>Complete all application attachments requirements listed in the Attachments list below</w:t>
      </w:r>
      <w:r>
        <w:rPr>
          <w:rFonts w:ascii="Arial" w:hAnsi="Arial" w:cs="Arial"/>
        </w:rPr>
        <w:t xml:space="preserve"> (available on the program </w:t>
      </w:r>
      <w:hyperlink r:id="rId9" w:history="1">
        <w:r w:rsidR="00C3520C" w:rsidRPr="00C3520C">
          <w:rPr>
            <w:rStyle w:val="Hyperlink"/>
            <w:rFonts w:ascii="Arial" w:hAnsi="Arial" w:cs="Arial"/>
            <w:b/>
          </w:rPr>
          <w:t>website</w:t>
        </w:r>
      </w:hyperlink>
      <w:r w:rsidR="00C3520C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and</w:t>
      </w:r>
      <w:r w:rsidR="00C3520C">
        <w:rPr>
          <w:rFonts w:ascii="Arial" w:hAnsi="Arial" w:cs="Arial"/>
        </w:rPr>
        <w:t>/or</w:t>
      </w:r>
      <w:r>
        <w:rPr>
          <w:rFonts w:ascii="Arial" w:hAnsi="Arial" w:cs="Arial"/>
        </w:rPr>
        <w:t xml:space="preserve"> RFA</w:t>
      </w:r>
      <w:r w:rsidR="00C3520C">
        <w:rPr>
          <w:rFonts w:ascii="Arial" w:hAnsi="Arial" w:cs="Arial"/>
        </w:rPr>
        <w:t xml:space="preserve"> Exhibits</w:t>
      </w:r>
      <w:r>
        <w:rPr>
          <w:rFonts w:ascii="Arial" w:hAnsi="Arial" w:cs="Arial"/>
        </w:rPr>
        <w:t>)</w:t>
      </w:r>
      <w:r w:rsidRPr="0054189A">
        <w:rPr>
          <w:rFonts w:ascii="Arial" w:hAnsi="Arial" w:cs="Arial"/>
        </w:rPr>
        <w:t>, and save</w:t>
      </w:r>
      <w:r>
        <w:rPr>
          <w:rFonts w:ascii="Arial" w:hAnsi="Arial" w:cs="Arial"/>
        </w:rPr>
        <w:t xml:space="preserve"> the documents using the naming conventions listed below:</w:t>
      </w: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880"/>
        <w:gridCol w:w="2610"/>
        <w:gridCol w:w="5490"/>
      </w:tblGrid>
      <w:tr w:rsidR="00C440C1" w14:paraId="41C522AC" w14:textId="77777777" w:rsidTr="00DE0FE7">
        <w:tc>
          <w:tcPr>
            <w:tcW w:w="2880" w:type="dxa"/>
            <w:shd w:val="clear" w:color="auto" w:fill="D9D9D9" w:themeFill="background1" w:themeFillShade="D9"/>
          </w:tcPr>
          <w:p w14:paraId="494E5826" w14:textId="77777777" w:rsidR="00C440C1" w:rsidRPr="00464267" w:rsidRDefault="00C440C1" w:rsidP="00221BC5">
            <w:pPr>
              <w:widowControl/>
              <w:rPr>
                <w:rFonts w:ascii="Arial" w:hAnsi="Arial" w:cs="Arial"/>
                <w:b/>
              </w:rPr>
            </w:pPr>
            <w:r w:rsidRPr="00464267">
              <w:rPr>
                <w:rFonts w:ascii="Arial" w:hAnsi="Arial" w:cs="Arial"/>
                <w:b/>
              </w:rPr>
              <w:t>Documen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4E668F1" w14:textId="52E14804" w:rsidR="00C440C1" w:rsidRPr="00464267" w:rsidRDefault="00A34676" w:rsidP="00D107BA">
            <w:pPr>
              <w:widowControl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ile L</w:t>
            </w:r>
            <w:r w:rsidR="00C440C1">
              <w:rPr>
                <w:rFonts w:ascii="Arial" w:hAnsi="Arial" w:cs="Arial"/>
                <w:b/>
              </w:rPr>
              <w:t>ocation</w:t>
            </w:r>
            <w:r w:rsidR="00D107BA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5D989626" w14:textId="4A5E761F" w:rsidR="00C440C1" w:rsidRPr="00464267" w:rsidRDefault="00C440C1" w:rsidP="00221BC5">
            <w:pPr>
              <w:widowControl/>
              <w:rPr>
                <w:rFonts w:ascii="Arial" w:hAnsi="Arial" w:cs="Arial"/>
                <w:b/>
              </w:rPr>
            </w:pPr>
            <w:r w:rsidRPr="00464267">
              <w:rPr>
                <w:rFonts w:ascii="Arial" w:hAnsi="Arial" w:cs="Arial"/>
                <w:b/>
              </w:rPr>
              <w:t>Naming Convention</w:t>
            </w:r>
          </w:p>
        </w:tc>
      </w:tr>
      <w:tr w:rsidR="00C440C1" w14:paraId="0B1EF78D" w14:textId="77777777" w:rsidTr="00DE0FE7">
        <w:tc>
          <w:tcPr>
            <w:tcW w:w="2880" w:type="dxa"/>
          </w:tcPr>
          <w:p w14:paraId="42CFE56B" w14:textId="3E1BB18F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eenshot Dept. Revenue and Secretary of State</w:t>
            </w:r>
          </w:p>
        </w:tc>
        <w:tc>
          <w:tcPr>
            <w:tcW w:w="2610" w:type="dxa"/>
            <w:shd w:val="clear" w:color="auto" w:fill="FFFFFF" w:themeFill="background1"/>
          </w:tcPr>
          <w:p w14:paraId="607C7DB0" w14:textId="77777777" w:rsidR="00C440C1" w:rsidRDefault="00A85AE9" w:rsidP="00221BC5">
            <w:pPr>
              <w:widowControl/>
              <w:rPr>
                <w:rFonts w:ascii="Arial" w:hAnsi="Arial" w:cs="Arial"/>
              </w:rPr>
            </w:pPr>
            <w:hyperlink r:id="rId10" w:history="1">
              <w:r w:rsidR="00A34676" w:rsidRPr="00C74D4F">
                <w:rPr>
                  <w:rStyle w:val="Hyperlink"/>
                  <w:rFonts w:ascii="Arial" w:hAnsi="Arial" w:cs="Arial"/>
                </w:rPr>
                <w:t>https://dor.wa.gov/</w:t>
              </w:r>
            </w:hyperlink>
            <w:r w:rsidR="00A34676">
              <w:rPr>
                <w:rFonts w:ascii="Arial" w:hAnsi="Arial" w:cs="Arial"/>
              </w:rPr>
              <w:t xml:space="preserve"> </w:t>
            </w:r>
          </w:p>
          <w:p w14:paraId="3B1F7EDB" w14:textId="77777777" w:rsidR="00DE0FE7" w:rsidRDefault="00A85AE9" w:rsidP="00DE0FE7">
            <w:pPr>
              <w:widowControl/>
              <w:rPr>
                <w:rFonts w:ascii="Arial" w:hAnsi="Arial" w:cs="Arial"/>
              </w:rPr>
            </w:pPr>
            <w:hyperlink r:id="rId11" w:history="1">
              <w:r w:rsidR="00A34676" w:rsidRPr="00C74D4F">
                <w:rPr>
                  <w:rStyle w:val="Hyperlink"/>
                  <w:rFonts w:ascii="Arial" w:hAnsi="Arial" w:cs="Arial"/>
                </w:rPr>
                <w:t>https://www.sos.wa.gov/</w:t>
              </w:r>
            </w:hyperlink>
            <w:r w:rsidR="00A34676">
              <w:rPr>
                <w:rFonts w:ascii="Arial" w:hAnsi="Arial" w:cs="Arial"/>
              </w:rPr>
              <w:t xml:space="preserve"> </w:t>
            </w:r>
          </w:p>
          <w:p w14:paraId="694B3303" w14:textId="1BFB8FE1" w:rsidR="00E70643" w:rsidRPr="00E70643" w:rsidRDefault="00E70643" w:rsidP="00E70643">
            <w:pPr>
              <w:tabs>
                <w:tab w:val="left" w:pos="-720"/>
                <w:tab w:val="left" w:pos="1800"/>
                <w:tab w:val="left" w:pos="2160"/>
                <w:tab w:val="left" w:pos="2520"/>
                <w:tab w:val="left" w:pos="2880"/>
              </w:tabs>
              <w:spacing w:before="120"/>
              <w:rPr>
                <w:rFonts w:ascii="Roboto" w:eastAsia="Times New Roman" w:hAnsi="Roboto" w:cs="Times New Roman"/>
                <w:bCs/>
                <w:color w:val="333333"/>
              </w:rPr>
            </w:pP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Use the </w:t>
            </w:r>
            <w:r>
              <w:rPr>
                <w:rFonts w:ascii="Arial" w:hAnsi="Arial" w:cs="Arial"/>
                <w:i/>
                <w:sz w:val="20"/>
                <w:szCs w:val="20"/>
              </w:rPr>
              <w:t>links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 to search for your </w:t>
            </w:r>
            <w:r>
              <w:rPr>
                <w:rFonts w:ascii="Arial" w:hAnsi="Arial" w:cs="Arial"/>
                <w:i/>
                <w:sz w:val="20"/>
                <w:szCs w:val="20"/>
              </w:rPr>
              <w:t>entity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i/>
                <w:sz w:val="20"/>
                <w:szCs w:val="20"/>
              </w:rPr>
              <w:t>Submit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 a PDF of a screenshot. </w:t>
            </w:r>
            <w:r>
              <w:rPr>
                <w:rFonts w:ascii="Arial" w:hAnsi="Arial" w:cs="Arial"/>
                <w:i/>
                <w:sz w:val="20"/>
                <w:szCs w:val="20"/>
              </w:rPr>
              <w:t>Samples are provided on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 th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program website and RFA Exhibit E.</w:t>
            </w:r>
          </w:p>
        </w:tc>
        <w:tc>
          <w:tcPr>
            <w:tcW w:w="5490" w:type="dxa"/>
            <w:shd w:val="clear" w:color="auto" w:fill="FFFFFF" w:themeFill="background1"/>
          </w:tcPr>
          <w:p w14:paraId="3CA117E8" w14:textId="3654ABAF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DOR</w:t>
            </w:r>
          </w:p>
        </w:tc>
      </w:tr>
      <w:tr w:rsidR="00C440C1" w14:paraId="43B2BCF3" w14:textId="77777777" w:rsidTr="00DE0FE7">
        <w:tc>
          <w:tcPr>
            <w:tcW w:w="2880" w:type="dxa"/>
          </w:tcPr>
          <w:p w14:paraId="3E0B8EA6" w14:textId="77777777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barment Certification</w:t>
            </w:r>
          </w:p>
        </w:tc>
        <w:tc>
          <w:tcPr>
            <w:tcW w:w="2610" w:type="dxa"/>
          </w:tcPr>
          <w:p w14:paraId="2760B33A" w14:textId="4F2ECB02" w:rsidR="00C440C1" w:rsidRPr="005325EB" w:rsidRDefault="00A85AE9" w:rsidP="005325EB">
            <w:pPr>
              <w:widowControl/>
              <w:rPr>
                <w:rFonts w:ascii="Arial" w:hAnsi="Arial" w:cs="Arial"/>
              </w:rPr>
            </w:pPr>
            <w:hyperlink r:id="rId12" w:history="1">
              <w:r w:rsidR="00164DEF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5C6C5982" w14:textId="04F0DD26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Debarment</w:t>
            </w:r>
          </w:p>
        </w:tc>
      </w:tr>
      <w:tr w:rsidR="00C440C1" w14:paraId="74A9C907" w14:textId="77777777" w:rsidTr="00DE0FE7">
        <w:tc>
          <w:tcPr>
            <w:tcW w:w="2880" w:type="dxa"/>
          </w:tcPr>
          <w:p w14:paraId="3B077F42" w14:textId="77777777" w:rsidR="00C440C1" w:rsidRDefault="00C440C1" w:rsidP="00221BC5">
            <w:pPr>
              <w:widowControl/>
              <w:rPr>
                <w:rFonts w:ascii="Arial" w:hAnsi="Arial" w:cs="Arial"/>
              </w:rPr>
            </w:pPr>
            <w:r w:rsidRPr="00464267">
              <w:rPr>
                <w:rFonts w:ascii="Arial" w:hAnsi="Arial" w:cs="Arial"/>
              </w:rPr>
              <w:t>Certification of Official</w:t>
            </w:r>
          </w:p>
        </w:tc>
        <w:tc>
          <w:tcPr>
            <w:tcW w:w="2610" w:type="dxa"/>
          </w:tcPr>
          <w:p w14:paraId="7F47D82F" w14:textId="63B557AB" w:rsidR="00C440C1" w:rsidRPr="00A34676" w:rsidRDefault="00A85AE9" w:rsidP="00221BC5">
            <w:pPr>
              <w:widowControl/>
              <w:rPr>
                <w:rFonts w:ascii="Arial" w:hAnsi="Arial" w:cs="Arial"/>
              </w:rPr>
            </w:pPr>
            <w:hyperlink r:id="rId13" w:history="1">
              <w:r w:rsidR="00C440C1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29A9DDAC" w14:textId="43C8894B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Cert_Official</w:t>
            </w:r>
          </w:p>
        </w:tc>
      </w:tr>
      <w:tr w:rsidR="00C440C1" w14:paraId="01B87AB4" w14:textId="77777777" w:rsidTr="00DE0FE7">
        <w:tc>
          <w:tcPr>
            <w:tcW w:w="2880" w:type="dxa"/>
          </w:tcPr>
          <w:p w14:paraId="3091FE91" w14:textId="77777777" w:rsidR="00C440C1" w:rsidRPr="00464267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ics in Public Service</w:t>
            </w:r>
          </w:p>
        </w:tc>
        <w:tc>
          <w:tcPr>
            <w:tcW w:w="2610" w:type="dxa"/>
          </w:tcPr>
          <w:p w14:paraId="0ED915FC" w14:textId="668EF1E4" w:rsidR="00C440C1" w:rsidRPr="00A34676" w:rsidRDefault="00A85AE9" w:rsidP="00221BC5">
            <w:pPr>
              <w:widowControl/>
              <w:rPr>
                <w:rFonts w:ascii="Arial" w:hAnsi="Arial" w:cs="Arial"/>
              </w:rPr>
            </w:pPr>
            <w:hyperlink r:id="rId14" w:history="1">
              <w:r w:rsidR="00C440C1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6BDFBF3D" w14:textId="023D9065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Ethics</w:t>
            </w:r>
          </w:p>
        </w:tc>
      </w:tr>
      <w:tr w:rsidR="00C440C1" w14:paraId="255B80EF" w14:textId="77777777" w:rsidTr="00DE0FE7">
        <w:tc>
          <w:tcPr>
            <w:tcW w:w="2880" w:type="dxa"/>
          </w:tcPr>
          <w:p w14:paraId="1D480277" w14:textId="77777777" w:rsidR="00C440C1" w:rsidRPr="00464267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ifications and Assurances</w:t>
            </w:r>
          </w:p>
        </w:tc>
        <w:tc>
          <w:tcPr>
            <w:tcW w:w="2610" w:type="dxa"/>
          </w:tcPr>
          <w:p w14:paraId="152D0242" w14:textId="2B29E32F" w:rsidR="00C440C1" w:rsidRPr="00A34676" w:rsidRDefault="00C440C1" w:rsidP="00221BC5">
            <w:pPr>
              <w:widowControl/>
              <w:rPr>
                <w:rFonts w:ascii="Arial" w:hAnsi="Arial" w:cs="Arial"/>
              </w:rPr>
            </w:pPr>
            <w:r w:rsidRPr="00A34676">
              <w:rPr>
                <w:rFonts w:ascii="Arial" w:hAnsi="Arial" w:cs="Arial"/>
              </w:rPr>
              <w:t>Exhibit A to the RFA</w:t>
            </w:r>
          </w:p>
        </w:tc>
        <w:tc>
          <w:tcPr>
            <w:tcW w:w="5490" w:type="dxa"/>
          </w:tcPr>
          <w:p w14:paraId="6E93561D" w14:textId="392D2D3B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Cert_Assur</w:t>
            </w:r>
          </w:p>
        </w:tc>
      </w:tr>
    </w:tbl>
    <w:p w14:paraId="5C01B8BD" w14:textId="71C9D9E5" w:rsidR="002328B4" w:rsidRPr="00FE26A8" w:rsidRDefault="002328B4" w:rsidP="002328B4">
      <w:pPr>
        <w:rPr>
          <w:rFonts w:ascii="Arial" w:hAnsi="Arial" w:cs="Arial"/>
        </w:rPr>
      </w:pPr>
    </w:p>
    <w:p w14:paraId="6138A3E0" w14:textId="0449E2E3" w:rsidR="002328B4" w:rsidRPr="00D83405" w:rsidRDefault="002328B4" w:rsidP="00D83405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 xml:space="preserve">Proposals must be written in English and submitted electronically to the RFA Coordinator in the order noted below: </w:t>
      </w:r>
    </w:p>
    <w:p w14:paraId="54F3B399" w14:textId="77777777" w:rsidR="002328B4" w:rsidRPr="000D1E7E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Application Phase One</w:t>
      </w:r>
    </w:p>
    <w:p w14:paraId="5B84B947" w14:textId="60B1602D" w:rsidR="00546EDD" w:rsidRPr="000D1E7E" w:rsidRDefault="001F2819" w:rsidP="00FE37BF">
      <w:pPr>
        <w:widowControl/>
        <w:numPr>
          <w:ilvl w:val="1"/>
          <w:numId w:val="4"/>
        </w:numPr>
        <w:tabs>
          <w:tab w:val="left" w:pos="-720"/>
          <w:tab w:val="left" w:pos="360"/>
          <w:tab w:val="left" w:pos="1800"/>
          <w:tab w:val="left" w:pos="2160"/>
          <w:tab w:val="left" w:pos="2520"/>
          <w:tab w:val="left" w:pos="2880"/>
        </w:tabs>
        <w:spacing w:before="12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PHASE ONE</w:t>
      </w:r>
      <w:r w:rsidR="000D1E7E" w:rsidRPr="000D1E7E">
        <w:rPr>
          <w:rFonts w:ascii="Arial" w:hAnsi="Arial" w:cs="Arial"/>
          <w:b/>
        </w:rPr>
        <w:t>:</w:t>
      </w:r>
      <w:r w:rsidRPr="000D1E7E">
        <w:rPr>
          <w:rFonts w:ascii="Arial" w:hAnsi="Arial" w:cs="Arial"/>
          <w:b/>
        </w:rPr>
        <w:t xml:space="preserve"> Part </w:t>
      </w:r>
      <w:r w:rsidR="00546EDD" w:rsidRPr="000D1E7E">
        <w:rPr>
          <w:rFonts w:ascii="Arial" w:hAnsi="Arial" w:cs="Arial"/>
          <w:b/>
        </w:rPr>
        <w:t xml:space="preserve">A </w:t>
      </w:r>
    </w:p>
    <w:p w14:paraId="2B55F72D" w14:textId="26B5AF73" w:rsidR="00FE37BF" w:rsidRPr="000D1E7E" w:rsidRDefault="001F2819" w:rsidP="00FE37BF">
      <w:pPr>
        <w:widowControl/>
        <w:numPr>
          <w:ilvl w:val="1"/>
          <w:numId w:val="4"/>
        </w:numPr>
        <w:tabs>
          <w:tab w:val="left" w:pos="-720"/>
          <w:tab w:val="left" w:pos="360"/>
          <w:tab w:val="left" w:pos="1800"/>
          <w:tab w:val="left" w:pos="2160"/>
          <w:tab w:val="left" w:pos="2520"/>
          <w:tab w:val="left" w:pos="2880"/>
        </w:tabs>
        <w:spacing w:before="12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PHASE ONE</w:t>
      </w:r>
      <w:r w:rsidR="000D1E7E" w:rsidRPr="000D1E7E">
        <w:rPr>
          <w:rFonts w:ascii="Arial" w:hAnsi="Arial" w:cs="Arial"/>
          <w:b/>
        </w:rPr>
        <w:t>:</w:t>
      </w:r>
      <w:r w:rsidRPr="000D1E7E">
        <w:rPr>
          <w:rFonts w:ascii="Arial" w:hAnsi="Arial" w:cs="Arial"/>
          <w:b/>
        </w:rPr>
        <w:t xml:space="preserve"> Part </w:t>
      </w:r>
      <w:r w:rsidR="00FE37BF" w:rsidRPr="000D1E7E">
        <w:rPr>
          <w:rFonts w:ascii="Arial" w:hAnsi="Arial" w:cs="Arial"/>
          <w:b/>
        </w:rPr>
        <w:t>B</w:t>
      </w:r>
    </w:p>
    <w:p w14:paraId="404AA5E1" w14:textId="18495022" w:rsidR="00853328" w:rsidRPr="00853328" w:rsidRDefault="00853328" w:rsidP="00853328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>
        <w:rPr>
          <w:rFonts w:ascii="Arial" w:hAnsi="Arial" w:cs="Arial"/>
        </w:rPr>
        <w:t>Biographical sketches</w:t>
      </w:r>
    </w:p>
    <w:p w14:paraId="1A280DB8" w14:textId="6E2C9B31" w:rsidR="002328B4" w:rsidRPr="00A574A7" w:rsidRDefault="00C3520C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 xml:space="preserve">PDF </w:t>
      </w:r>
      <w:r w:rsidR="002328B4" w:rsidRPr="00A574A7">
        <w:rPr>
          <w:rFonts w:ascii="Arial" w:hAnsi="Arial" w:cs="Arial"/>
        </w:rPr>
        <w:t>Screenshot of Department of Revenue and Secretary of State Registration</w:t>
      </w:r>
      <w:r w:rsidR="006045FD" w:rsidRPr="00A574A7">
        <w:rPr>
          <w:rFonts w:ascii="Arial" w:hAnsi="Arial" w:cs="Arial"/>
        </w:rPr>
        <w:t xml:space="preserve"> (Mandatory)</w:t>
      </w:r>
    </w:p>
    <w:p w14:paraId="0DA30C36" w14:textId="51335B7D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Debarment Certification</w:t>
      </w:r>
      <w:r w:rsidR="00C3520C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43182838" w14:textId="51D10CD8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Certification of Official</w:t>
      </w:r>
      <w:r w:rsidR="00C440C1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10CBB374" w14:textId="5F7035C8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Ethics in Public Service Compliance Form</w:t>
      </w:r>
      <w:r w:rsidR="00C3520C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71B02B13" w14:textId="32E6C830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 xml:space="preserve">Certifications and Assurances </w:t>
      </w:r>
      <w:r w:rsidR="006045FD" w:rsidRPr="00A574A7">
        <w:rPr>
          <w:rFonts w:ascii="Arial" w:hAnsi="Arial" w:cs="Arial"/>
        </w:rPr>
        <w:t>(Mandatory)</w:t>
      </w:r>
    </w:p>
    <w:p w14:paraId="0E71721D" w14:textId="77777777" w:rsidR="002328B4" w:rsidRPr="00FE26A8" w:rsidRDefault="002328B4" w:rsidP="002328B4">
      <w:pPr>
        <w:pStyle w:val="ListParagraph"/>
        <w:rPr>
          <w:rFonts w:ascii="Arial" w:hAnsi="Arial" w:cs="Arial"/>
        </w:rPr>
      </w:pPr>
    </w:p>
    <w:p w14:paraId="31337FE7" w14:textId="0F91303D" w:rsidR="002328B4" w:rsidRPr="00FE26A8" w:rsidRDefault="002328B4" w:rsidP="002328B4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 xml:space="preserve">Print </w:t>
      </w:r>
      <w:r w:rsidR="00C54E06">
        <w:rPr>
          <w:rFonts w:ascii="Arial" w:hAnsi="Arial" w:cs="Arial"/>
        </w:rPr>
        <w:t>Debarment Certificati</w:t>
      </w:r>
      <w:r w:rsidR="00CD7C9D">
        <w:rPr>
          <w:rFonts w:ascii="Arial" w:hAnsi="Arial" w:cs="Arial"/>
        </w:rPr>
        <w:t>on, Certification of Official, E</w:t>
      </w:r>
      <w:r w:rsidR="00C54E06">
        <w:rPr>
          <w:rFonts w:ascii="Arial" w:hAnsi="Arial" w:cs="Arial"/>
        </w:rPr>
        <w:t>thics in Public Service Compliance Form, and Certifications and Assurances. Read</w:t>
      </w:r>
      <w:r w:rsidRPr="00FE26A8">
        <w:rPr>
          <w:rFonts w:ascii="Arial" w:hAnsi="Arial" w:cs="Arial"/>
        </w:rPr>
        <w:t>, sign, and scan, then save</w:t>
      </w:r>
      <w:r w:rsidR="0019511D">
        <w:rPr>
          <w:rFonts w:ascii="Arial" w:hAnsi="Arial" w:cs="Arial"/>
        </w:rPr>
        <w:t xml:space="preserve"> all documents</w:t>
      </w:r>
      <w:r w:rsidR="00E74791">
        <w:rPr>
          <w:rFonts w:ascii="Arial" w:hAnsi="Arial" w:cs="Arial"/>
        </w:rPr>
        <w:t>.</w:t>
      </w:r>
      <w:r w:rsidR="00D8566A">
        <w:rPr>
          <w:rFonts w:ascii="Arial" w:hAnsi="Arial" w:cs="Arial"/>
        </w:rPr>
        <w:t xml:space="preserve"> </w:t>
      </w:r>
      <w:r w:rsidR="00D107BA" w:rsidRPr="00977C51">
        <w:rPr>
          <w:rFonts w:ascii="Arial" w:hAnsi="Arial" w:cs="Arial"/>
          <w:b/>
          <w:i/>
        </w:rPr>
        <w:t>The required attachments</w:t>
      </w:r>
      <w:r w:rsidR="001C21BD">
        <w:rPr>
          <w:rFonts w:ascii="Arial" w:hAnsi="Arial" w:cs="Arial"/>
          <w:b/>
          <w:i/>
        </w:rPr>
        <w:t xml:space="preserve"> requiring a signature</w:t>
      </w:r>
      <w:r w:rsidR="00D107BA" w:rsidRPr="00977C51">
        <w:rPr>
          <w:rFonts w:ascii="Arial" w:hAnsi="Arial" w:cs="Arial"/>
          <w:b/>
          <w:i/>
        </w:rPr>
        <w:t xml:space="preserve"> must be signed by someone who can legally bind the </w:t>
      </w:r>
      <w:r w:rsidR="00F16720" w:rsidRPr="00977C51">
        <w:rPr>
          <w:rFonts w:ascii="Arial" w:hAnsi="Arial" w:cs="Arial"/>
          <w:b/>
          <w:i/>
        </w:rPr>
        <w:t>applicant to a contractual relationship.</w:t>
      </w:r>
      <w:r w:rsidR="00F16720">
        <w:rPr>
          <w:rFonts w:ascii="Arial" w:hAnsi="Arial" w:cs="Arial"/>
        </w:rPr>
        <w:t xml:space="preserve"> </w:t>
      </w:r>
    </w:p>
    <w:p w14:paraId="1FBE91B1" w14:textId="689EB892" w:rsidR="002328B4" w:rsidRPr="00D8566A" w:rsidRDefault="002328B4" w:rsidP="00A34676">
      <w:pPr>
        <w:pStyle w:val="BodyText"/>
        <w:widowControl w:val="0"/>
        <w:numPr>
          <w:ilvl w:val="1"/>
          <w:numId w:val="18"/>
        </w:numPr>
        <w:spacing w:before="60" w:after="60"/>
        <w:jc w:val="left"/>
        <w:rPr>
          <w:rFonts w:cs="Arial"/>
          <w:sz w:val="22"/>
          <w:szCs w:val="22"/>
        </w:rPr>
      </w:pPr>
      <w:r w:rsidRPr="00D8566A">
        <w:rPr>
          <w:rFonts w:cs="Arial"/>
          <w:sz w:val="22"/>
          <w:szCs w:val="22"/>
        </w:rPr>
        <w:t xml:space="preserve">Upon the completion of steps 1 – 5, email the application and all attachments to </w:t>
      </w:r>
      <w:hyperlink r:id="rId15" w:history="1">
        <w:r w:rsidRPr="00D8566A">
          <w:rPr>
            <w:rStyle w:val="Hyperlink"/>
            <w:rFonts w:cs="Arial"/>
            <w:sz w:val="22"/>
            <w:szCs w:val="22"/>
          </w:rPr>
          <w:t>cef@commerce.wa.gov</w:t>
        </w:r>
      </w:hyperlink>
      <w:r w:rsidR="00DA1335">
        <w:rPr>
          <w:rFonts w:cs="Arial"/>
          <w:sz w:val="22"/>
          <w:szCs w:val="22"/>
        </w:rPr>
        <w:t>. Use the subject line:</w:t>
      </w:r>
      <w:r w:rsidRPr="00D8566A">
        <w:rPr>
          <w:rFonts w:cs="Arial"/>
          <w:sz w:val="22"/>
          <w:szCs w:val="22"/>
        </w:rPr>
        <w:t xml:space="preserve"> “&lt;Name of Submitting Entity&gt; RDD 2021 Application PHASE ONE”</w:t>
      </w:r>
      <w:r w:rsidR="00026798" w:rsidRPr="00D8566A">
        <w:rPr>
          <w:rFonts w:cs="Arial"/>
          <w:sz w:val="22"/>
          <w:szCs w:val="22"/>
        </w:rPr>
        <w:t xml:space="preserve">. The maximum size of the </w:t>
      </w:r>
      <w:r w:rsidR="00026798" w:rsidRPr="00D8566A">
        <w:rPr>
          <w:rFonts w:cs="Arial"/>
          <w:b/>
          <w:sz w:val="22"/>
          <w:szCs w:val="22"/>
          <w:u w:val="single"/>
        </w:rPr>
        <w:t>entire</w:t>
      </w:r>
      <w:r w:rsidR="00026798" w:rsidRPr="00D8566A">
        <w:rPr>
          <w:rFonts w:cs="Arial"/>
          <w:sz w:val="22"/>
          <w:szCs w:val="22"/>
          <w:u w:val="single"/>
        </w:rPr>
        <w:t xml:space="preserve"> </w:t>
      </w:r>
      <w:r w:rsidR="00083FFF" w:rsidRPr="00D8566A">
        <w:rPr>
          <w:rFonts w:cs="Arial"/>
          <w:b/>
          <w:sz w:val="22"/>
          <w:szCs w:val="22"/>
          <w:u w:val="single"/>
        </w:rPr>
        <w:t>PHASE ONE</w:t>
      </w:r>
      <w:r w:rsidR="00083FFF" w:rsidRPr="00D8566A">
        <w:rPr>
          <w:rFonts w:cs="Arial"/>
          <w:sz w:val="22"/>
          <w:szCs w:val="22"/>
          <w:u w:val="single"/>
        </w:rPr>
        <w:t xml:space="preserve"> </w:t>
      </w:r>
      <w:r w:rsidR="00026798" w:rsidRPr="00D8566A">
        <w:rPr>
          <w:rFonts w:cs="Arial"/>
          <w:b/>
          <w:sz w:val="22"/>
          <w:szCs w:val="22"/>
          <w:u w:val="single"/>
        </w:rPr>
        <w:t>application package</w:t>
      </w:r>
      <w:r w:rsidR="00026798" w:rsidRPr="00D8566A">
        <w:rPr>
          <w:rFonts w:cs="Arial"/>
          <w:sz w:val="22"/>
          <w:szCs w:val="22"/>
        </w:rPr>
        <w:t xml:space="preserve"> is 10 MB to ensure delivery.</w:t>
      </w:r>
    </w:p>
    <w:p w14:paraId="1C333C6D" w14:textId="0872D160" w:rsidR="002328B4" w:rsidRPr="00A34676" w:rsidRDefault="002328B4" w:rsidP="00A34676">
      <w:pPr>
        <w:pStyle w:val="ListParagraph"/>
        <w:widowControl/>
        <w:numPr>
          <w:ilvl w:val="1"/>
          <w:numId w:val="18"/>
        </w:numPr>
        <w:rPr>
          <w:rFonts w:ascii="Arial" w:hAnsi="Arial" w:cs="Arial"/>
        </w:rPr>
      </w:pPr>
      <w:r w:rsidRPr="00A34676">
        <w:rPr>
          <w:rFonts w:ascii="Arial" w:hAnsi="Arial" w:cs="Arial"/>
          <w:i/>
          <w:u w:val="single"/>
        </w:rPr>
        <w:t xml:space="preserve">The Application must be received by 5:00 PM (PST) on </w:t>
      </w:r>
      <w:r w:rsidRPr="0007516A">
        <w:rPr>
          <w:rFonts w:ascii="Arial" w:hAnsi="Arial" w:cs="Arial"/>
          <w:b/>
          <w:i/>
          <w:u w:val="single"/>
        </w:rPr>
        <w:t>Friday, May 28, 2021</w:t>
      </w:r>
      <w:r w:rsidRPr="00A34676">
        <w:rPr>
          <w:rFonts w:ascii="Arial" w:hAnsi="Arial" w:cs="Arial"/>
          <w:i/>
          <w:u w:val="single"/>
        </w:rPr>
        <w:t xml:space="preserve">. </w:t>
      </w:r>
      <w:r w:rsidR="00F079BA" w:rsidRPr="007C76A1">
        <w:rPr>
          <w:rFonts w:ascii="Arial" w:hAnsi="Arial" w:cs="Arial"/>
          <w:color w:val="FF0000"/>
        </w:rPr>
        <w:t xml:space="preserve">Applicants that do not pass the minimum thresholds outlined in the RFA will receive an email stating </w:t>
      </w:r>
      <w:r w:rsidR="007C76A1" w:rsidRPr="007C76A1">
        <w:rPr>
          <w:rFonts w:ascii="Arial" w:hAnsi="Arial" w:cs="Arial"/>
          <w:color w:val="FF0000"/>
        </w:rPr>
        <w:t>they are non-responsive.</w:t>
      </w:r>
      <w:r w:rsidR="007C76A1" w:rsidRPr="007C76A1">
        <w:rPr>
          <w:rFonts w:ascii="Arial" w:hAnsi="Arial" w:cs="Arial"/>
          <w:i/>
          <w:color w:val="FF0000"/>
        </w:rPr>
        <w:t xml:space="preserve"> </w:t>
      </w:r>
      <w:r w:rsidRPr="00A34676">
        <w:rPr>
          <w:rFonts w:ascii="Arial" w:hAnsi="Arial" w:cs="Arial"/>
          <w:i/>
        </w:rPr>
        <w:t>Applicants that passed the minimum thresholds outlined in the RFA (</w:t>
      </w:r>
      <w:r w:rsidR="000D1E7E">
        <w:rPr>
          <w:rFonts w:ascii="Arial" w:hAnsi="Arial" w:cs="Arial"/>
          <w:i/>
        </w:rPr>
        <w:t xml:space="preserve">PHASE ONE: </w:t>
      </w:r>
      <w:r w:rsidR="000D1E7E" w:rsidRPr="00A34676">
        <w:rPr>
          <w:rFonts w:ascii="Arial" w:hAnsi="Arial" w:cs="Arial"/>
          <w:i/>
        </w:rPr>
        <w:t>Part A</w:t>
      </w:r>
      <w:r w:rsidRPr="00A34676">
        <w:rPr>
          <w:rFonts w:ascii="Arial" w:hAnsi="Arial" w:cs="Arial"/>
          <w:i/>
        </w:rPr>
        <w:t>), will be notified of Encouraged versus Discouraged to submit Application</w:t>
      </w:r>
      <w:r w:rsidRPr="00A34676">
        <w:rPr>
          <w:rFonts w:ascii="Arial" w:hAnsi="Arial" w:cs="Arial"/>
          <w:i/>
          <w:u w:val="single"/>
        </w:rPr>
        <w:t xml:space="preserve"> </w:t>
      </w:r>
      <w:r w:rsidRPr="00A34676">
        <w:rPr>
          <w:rFonts w:ascii="Arial" w:hAnsi="Arial" w:cs="Arial"/>
          <w:i/>
        </w:rPr>
        <w:t xml:space="preserve">Phase Two. </w:t>
      </w:r>
      <w:r w:rsidRPr="00A34676">
        <w:rPr>
          <w:rFonts w:ascii="Arial" w:hAnsi="Arial" w:cs="Arial"/>
          <w:i/>
          <w:u w:val="single"/>
        </w:rPr>
        <w:t>Applicants who submit the application after the deadline will be disqualified</w:t>
      </w:r>
      <w:r w:rsidR="00E70643">
        <w:rPr>
          <w:rFonts w:ascii="Arial" w:hAnsi="Arial" w:cs="Arial"/>
          <w:i/>
          <w:u w:val="single"/>
        </w:rPr>
        <w:t>.</w:t>
      </w:r>
    </w:p>
    <w:p w14:paraId="74A1E8DA" w14:textId="77777777" w:rsidR="002328B4" w:rsidRPr="00FE26A8" w:rsidRDefault="002328B4" w:rsidP="002328B4">
      <w:pPr>
        <w:pStyle w:val="ListParagraph"/>
        <w:widowControl/>
        <w:ind w:left="0"/>
        <w:contextualSpacing w:val="0"/>
        <w:rPr>
          <w:rFonts w:ascii="Arial" w:hAnsi="Arial" w:cs="Arial"/>
        </w:rPr>
      </w:pPr>
    </w:p>
    <w:p w14:paraId="5FDEC34F" w14:textId="77777777" w:rsidR="00A34676" w:rsidRDefault="00A34676" w:rsidP="00F17778">
      <w:pPr>
        <w:widowControl/>
        <w:rPr>
          <w:rFonts w:ascii="Arial" w:hAnsi="Arial" w:cs="Arial"/>
        </w:rPr>
        <w:sectPr w:rsidR="00A34676" w:rsidSect="00876418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20"/>
          <w:docGrid w:linePitch="360"/>
        </w:sectPr>
      </w:pPr>
    </w:p>
    <w:p w14:paraId="47E57EF3" w14:textId="53C8F7FF" w:rsidR="00A34676" w:rsidRPr="00F17778" w:rsidRDefault="00A34676" w:rsidP="00F17778">
      <w:pPr>
        <w:widowControl/>
        <w:rPr>
          <w:rFonts w:ascii="Arial" w:hAnsi="Arial" w:cs="Arial"/>
        </w:rPr>
      </w:pPr>
    </w:p>
    <w:p w14:paraId="0915238C" w14:textId="77777777" w:rsidR="002328B4" w:rsidRPr="00FE26A8" w:rsidRDefault="002328B4" w:rsidP="002328B4">
      <w:pPr>
        <w:rPr>
          <w:rFonts w:ascii="Arial" w:hAnsi="Arial" w:cs="Arial"/>
        </w:rPr>
      </w:pPr>
    </w:p>
    <w:tbl>
      <w:tblPr>
        <w:tblStyle w:val="TableGrid"/>
        <w:tblW w:w="10350" w:type="dxa"/>
        <w:jc w:val="center"/>
        <w:tblLayout w:type="fixed"/>
        <w:tblLook w:val="04A0" w:firstRow="1" w:lastRow="0" w:firstColumn="1" w:lastColumn="0" w:noHBand="0" w:noVBand="1"/>
      </w:tblPr>
      <w:tblGrid>
        <w:gridCol w:w="630"/>
        <w:gridCol w:w="3690"/>
        <w:gridCol w:w="6030"/>
      </w:tblGrid>
      <w:tr w:rsidR="002328B4" w:rsidRPr="00FE26A8" w14:paraId="6397C053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1B2B34DD" w14:textId="350BD262" w:rsidR="002328B4" w:rsidRPr="00FE26A8" w:rsidRDefault="002328B4" w:rsidP="00FE26A8">
            <w:pPr>
              <w:rPr>
                <w:rFonts w:ascii="Arial" w:hAnsi="Arial" w:cs="Arial"/>
              </w:rPr>
            </w:pPr>
          </w:p>
        </w:tc>
      </w:tr>
      <w:tr w:rsidR="002328B4" w:rsidRPr="00FE26A8" w14:paraId="31688C90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4FBA1947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</w:tr>
      <w:tr w:rsidR="002328B4" w:rsidRPr="00FE26A8" w14:paraId="01C7C6EE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2E54D00" w14:textId="5BD9F456" w:rsidR="002328B4" w:rsidRPr="00FE26A8" w:rsidRDefault="001F2819" w:rsidP="00EC2C1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HASE ONE Part </w:t>
            </w:r>
            <w:r w:rsidR="002328B4" w:rsidRPr="00FE26A8">
              <w:rPr>
                <w:rFonts w:ascii="Arial" w:hAnsi="Arial" w:cs="Arial"/>
                <w:b/>
              </w:rPr>
              <w:t>A</w:t>
            </w:r>
            <w:r w:rsidR="00C9179E">
              <w:rPr>
                <w:rFonts w:ascii="Arial" w:hAnsi="Arial" w:cs="Arial"/>
                <w:b/>
              </w:rPr>
              <w:t>: Project Information</w:t>
            </w:r>
          </w:p>
        </w:tc>
      </w:tr>
      <w:tr w:rsidR="002328B4" w:rsidRPr="00FE26A8" w14:paraId="460F0E12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8274857" w14:textId="77777777" w:rsidR="002328B4" w:rsidRPr="00FE26A8" w:rsidRDefault="002328B4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328B4" w:rsidRPr="00FE26A8" w14:paraId="4E38A5DA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4A9B9890" w14:textId="33B7693F" w:rsidR="002328B4" w:rsidRPr="00FE26A8" w:rsidRDefault="002328B4" w:rsidP="00AD113A">
            <w:pPr>
              <w:pStyle w:val="BodyText"/>
              <w:spacing w:before="60" w:after="60"/>
              <w:jc w:val="left"/>
              <w:rPr>
                <w:rFonts w:cs="Arial"/>
                <w:sz w:val="22"/>
                <w:szCs w:val="22"/>
              </w:rPr>
            </w:pPr>
            <w:r w:rsidRPr="00FE26A8">
              <w:rPr>
                <w:rFonts w:cs="Arial"/>
                <w:sz w:val="22"/>
                <w:szCs w:val="22"/>
              </w:rPr>
              <w:t>Projects not meeting one or more of the minimum qua</w:t>
            </w:r>
            <w:r w:rsidR="00363482">
              <w:rPr>
                <w:rFonts w:cs="Arial"/>
                <w:sz w:val="22"/>
                <w:szCs w:val="22"/>
              </w:rPr>
              <w:t xml:space="preserve">lifications outlined in RFA SECTION </w:t>
            </w:r>
            <w:r w:rsidRPr="00FE26A8">
              <w:rPr>
                <w:rFonts w:cs="Arial"/>
                <w:sz w:val="22"/>
                <w:szCs w:val="22"/>
              </w:rPr>
              <w:t xml:space="preserve">1.3 </w:t>
            </w:r>
            <w:r w:rsidR="00363482">
              <w:rPr>
                <w:rFonts w:cs="Arial"/>
                <w:sz w:val="22"/>
                <w:szCs w:val="22"/>
              </w:rPr>
              <w:t>MINIMUM QUALIFICATIONS</w:t>
            </w:r>
            <w:r w:rsidRPr="00FE26A8">
              <w:rPr>
                <w:rFonts w:cs="Arial"/>
                <w:sz w:val="22"/>
                <w:szCs w:val="22"/>
              </w:rPr>
              <w:t xml:space="preserve"> will be disqualified in the administrative review and will not </w:t>
            </w:r>
            <w:r w:rsidR="008F621F">
              <w:rPr>
                <w:rFonts w:cs="Arial"/>
                <w:sz w:val="22"/>
                <w:szCs w:val="22"/>
              </w:rPr>
              <w:t xml:space="preserve">be considered for </w:t>
            </w:r>
            <w:r w:rsidR="00AD113A">
              <w:rPr>
                <w:rFonts w:cs="Arial"/>
                <w:sz w:val="22"/>
                <w:szCs w:val="22"/>
              </w:rPr>
              <w:t xml:space="preserve">PHASE ONE: </w:t>
            </w:r>
            <w:r w:rsidR="008F621F">
              <w:rPr>
                <w:rFonts w:cs="Arial"/>
                <w:sz w:val="22"/>
                <w:szCs w:val="22"/>
              </w:rPr>
              <w:t>Part B</w:t>
            </w:r>
            <w:r w:rsidR="0089187C">
              <w:rPr>
                <w:rFonts w:cs="Arial"/>
                <w:sz w:val="22"/>
                <w:szCs w:val="22"/>
              </w:rPr>
              <w:t xml:space="preserve"> evaluation</w:t>
            </w:r>
            <w:r w:rsidRPr="00FE26A8">
              <w:rPr>
                <w:rFonts w:cs="Arial"/>
                <w:sz w:val="22"/>
                <w:szCs w:val="22"/>
              </w:rPr>
              <w:t xml:space="preserve">. </w:t>
            </w:r>
          </w:p>
        </w:tc>
      </w:tr>
      <w:tr w:rsidR="002328B4" w:rsidRPr="00FE26A8" w14:paraId="13F924EF" w14:textId="77777777" w:rsidTr="005B4B4B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E3F785B" w14:textId="417CD754" w:rsidR="002328B4" w:rsidRPr="00FE26A8" w:rsidRDefault="002328B4" w:rsidP="007F0374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nt Information (MANDATORY)</w:t>
            </w:r>
          </w:p>
        </w:tc>
      </w:tr>
      <w:tr w:rsidR="002328B4" w:rsidRPr="00FE26A8" w14:paraId="0401C961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80AB1A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Nam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85905569"/>
            <w:placeholder>
              <w:docPart w:val="D5B5A30719DD43B095247C916FA99A63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</w:tcPr>
              <w:p w14:paraId="2D4D27EF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4F5DD6AB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539741A3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roject Titl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54497026"/>
            <w:placeholder>
              <w:docPart w:val="78F5A748DDB5453599C858C19B424E5B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6CBDFB47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DA1EC85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5E012BF8" w14:textId="3570B84E" w:rsidR="002328B4" w:rsidRPr="00FE26A8" w:rsidRDefault="002328B4" w:rsidP="00AD49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Legal status of the </w:t>
            </w:r>
            <w:r w:rsidR="00AD49AC">
              <w:rPr>
                <w:rFonts w:ascii="Arial" w:hAnsi="Arial" w:cs="Arial"/>
              </w:rPr>
              <w:t>Applicant</w:t>
            </w:r>
            <w:r w:rsidRPr="00FE26A8">
              <w:rPr>
                <w:rFonts w:ascii="Arial" w:hAnsi="Arial" w:cs="Arial"/>
              </w:rPr>
              <w:t xml:space="preserve"> (sole proprietorship, partnership, corporation, etc.) 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510178973"/>
            <w:placeholder>
              <w:docPart w:val="934F6660D8324A358D49C436FA1E681C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6E00BEBB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726049B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37FB630A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The year the entity was organized to do business as the entity now substantially exists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46173944"/>
            <w:placeholder>
              <w:docPart w:val="952F30CD116F4448976AE17592249699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42133D5E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E0C6175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62447FD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Mailing Address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27440229"/>
            <w:placeholder>
              <w:docPart w:val="8181E22ADFBF4268B4A175328D821B84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78E82CD2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BD9A853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3C03B85F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Physical Address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9694287"/>
            <w:placeholder>
              <w:docPart w:val="0E2B992764974CDEB6F1473547F3DEDA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75C4D985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37973B98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081B25F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Websit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274870272"/>
            <w:placeholder>
              <w:docPart w:val="EDD63687C1204982B03C3B9C0E8100FC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148B1AFE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6690F3A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3FD60E56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Official’s Name</w:t>
            </w:r>
          </w:p>
          <w:p w14:paraId="11F0C419" w14:textId="77777777" w:rsidR="002328B4" w:rsidRPr="00FE26A8" w:rsidRDefault="002328B4" w:rsidP="00EC2C18">
            <w:pPr>
              <w:ind w:left="360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(Signatory to Certifications and Assurances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830290439"/>
            <w:placeholder>
              <w:docPart w:val="8A545E13D6704E6EACEB913EFB987362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5C9FB82A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1B48629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377A1A75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fficial’s Title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490553433"/>
            <w:placeholder>
              <w:docPart w:val="4F4EA13CB70E4F87A38F817DB2D00865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6255D40B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4D52B511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558B9667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Email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338586757"/>
            <w:placeholder>
              <w:docPart w:val="A4BF1F62D994489194FA2AC6A41A6E22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6715E081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F430D01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78F91ED8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hone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501471065"/>
            <w:placeholder>
              <w:docPart w:val="9488BD6BDA0C4D578D381DFBE821BEF6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0821443A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0D25D71D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4A56D872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Additional Contacts (Please provide name, email, telephone number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111897762"/>
            <w:placeholder>
              <w:docPart w:val="D5C0E472E1E9478FAECD958C4FBF3FEE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00BA7BA3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654BD251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14:paraId="7FBA1E2B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Name, address, and telephone number of each principal officer (President, Vice President, Treasurer, Chairperson of the Board of Directors, etc.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683927625"/>
            <w:placeholder>
              <w:docPart w:val="7C2F439D206D4DF79C2584640304E56A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</w:tcPr>
              <w:p w14:paraId="22244A8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5A2263AD" w14:textId="77777777" w:rsidTr="00834CA8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28D04CE3" w14:textId="4AB2BCAF" w:rsidR="002328B4" w:rsidRPr="00FE26A8" w:rsidRDefault="002328B4" w:rsidP="007F0374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Minimum Qualifications &amp; General Project Information (MANDATORY)</w:t>
            </w:r>
          </w:p>
        </w:tc>
      </w:tr>
      <w:tr w:rsidR="002328B4" w:rsidRPr="00FE26A8" w14:paraId="04B458D1" w14:textId="77777777" w:rsidTr="009115B9">
        <w:trPr>
          <w:trHeight w:val="395"/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7456BB10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.</w:t>
            </w:r>
          </w:p>
        </w:tc>
        <w:tc>
          <w:tcPr>
            <w:tcW w:w="3690" w:type="dxa"/>
            <w:tcBorders>
              <w:top w:val="single" w:sz="18" w:space="0" w:color="auto"/>
              <w:left w:val="single" w:sz="4" w:space="0" w:color="auto"/>
            </w:tcBorders>
            <w:vAlign w:val="center"/>
          </w:tcPr>
          <w:p w14:paraId="3E533F2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1a. Address of the project site: 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319044050"/>
            <w:placeholder>
              <w:docPart w:val="4432F093346642FBBA7CD2AD179FFF1F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8" w:space="0" w:color="auto"/>
                  <w:right w:val="single" w:sz="18" w:space="0" w:color="auto"/>
                </w:tcBorders>
                <w:vAlign w:val="center"/>
              </w:tcPr>
              <w:p w14:paraId="1AA9F1F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36D8AB84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5BFF35D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14:paraId="7FE7FB6A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b. Legislative District for this project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934474677"/>
            <w:placeholder>
              <w:docPart w:val="BE9D326F728048DE900CEC52AFE83B2C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01A52066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BC8F339" w14:textId="77777777" w:rsidTr="009115B9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138C537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2.</w:t>
            </w:r>
          </w:p>
        </w:tc>
        <w:tc>
          <w:tcPr>
            <w:tcW w:w="369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  <w:vAlign w:val="center"/>
          </w:tcPr>
          <w:p w14:paraId="69F2A140" w14:textId="1C24CAB9" w:rsidR="002328B4" w:rsidRPr="00FE26A8" w:rsidRDefault="002328B4" w:rsidP="003E5D65">
            <w:pPr>
              <w:rPr>
                <w:rFonts w:ascii="Arial" w:hAnsi="Arial" w:cs="Arial"/>
                <w:highlight w:val="yellow"/>
              </w:rPr>
            </w:pPr>
            <w:r w:rsidRPr="00FE26A8">
              <w:rPr>
                <w:rFonts w:ascii="Arial" w:hAnsi="Arial" w:cs="Arial"/>
              </w:rPr>
              <w:t>The RDD funding requested will be used to develop or acquire a capital asset with a</w:t>
            </w:r>
            <w:r w:rsidR="00627234" w:rsidRPr="00FE26A8">
              <w:rPr>
                <w:rFonts w:ascii="Arial" w:hAnsi="Arial" w:cs="Arial"/>
              </w:rPr>
              <w:t xml:space="preserve"> 13</w:t>
            </w:r>
            <w:r w:rsidRPr="00FE26A8">
              <w:rPr>
                <w:rFonts w:ascii="Arial" w:hAnsi="Arial" w:cs="Arial"/>
              </w:rPr>
              <w:t xml:space="preserve">+ year lifespan to be located in the State of Washington. (See RFA </w:t>
            </w:r>
            <w:r w:rsidR="003E5D65"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</w:t>
            </w:r>
            <w:r w:rsidR="00AD49AC">
              <w:rPr>
                <w:rFonts w:ascii="Arial" w:hAnsi="Arial" w:cs="Arial"/>
              </w:rPr>
              <w:t xml:space="preserve"> MINIMUM QUALIFICATIONS</w:t>
            </w:r>
            <w:r w:rsidRPr="00FE26A8">
              <w:rPr>
                <w:rFonts w:ascii="Arial" w:hAnsi="Arial" w:cs="Arial"/>
              </w:rPr>
              <w:t>)</w:t>
            </w:r>
          </w:p>
        </w:tc>
        <w:tc>
          <w:tcPr>
            <w:tcW w:w="603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20FF06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-1828737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E26A8">
              <w:rPr>
                <w:rFonts w:ascii="Arial" w:hAnsi="Arial" w:cs="Arial"/>
              </w:rPr>
              <w:t xml:space="preserve">  No  </w:t>
            </w:r>
            <w:sdt>
              <w:sdtPr>
                <w:rPr>
                  <w:rFonts w:ascii="Arial" w:hAnsi="Arial" w:cs="Arial"/>
                </w:rPr>
                <w:id w:val="195559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E26A8">
              <w:rPr>
                <w:rFonts w:ascii="Arial" w:hAnsi="Arial" w:cs="Arial"/>
              </w:rPr>
              <w:t xml:space="preserve">  </w:t>
            </w:r>
          </w:p>
          <w:p w14:paraId="38E45CCD" w14:textId="77777777" w:rsidR="002328B4" w:rsidRPr="00FE26A8" w:rsidRDefault="002328B4" w:rsidP="00EC2C18">
            <w:pPr>
              <w:rPr>
                <w:rFonts w:ascii="Arial" w:hAnsi="Arial" w:cs="Arial"/>
                <w:highlight w:val="yellow"/>
              </w:rPr>
            </w:pPr>
            <w:r w:rsidRPr="00FE26A8">
              <w:rPr>
                <w:rFonts w:ascii="Arial" w:hAnsi="Arial" w:cs="Arial"/>
              </w:rPr>
              <w:t>Explanation</w:t>
            </w:r>
            <w:r w:rsidRPr="00FE26A8">
              <w:rPr>
                <w:rFonts w:ascii="Arial" w:hAnsi="Arial" w:cs="Arial"/>
                <w:b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color w:val="808080"/>
                </w:rPr>
                <w:id w:val="-160706869"/>
                <w:placeholder>
                  <w:docPart w:val="99C55B27B7674316B0AFB38DCF1EE237"/>
                </w:placeholder>
                <w:showingPlcHdr/>
              </w:sdtPr>
              <w:sdtEndPr/>
              <w:sdtContent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sdtContent>
            </w:sdt>
          </w:p>
        </w:tc>
      </w:tr>
      <w:tr w:rsidR="00AD49AC" w:rsidRPr="00FE26A8" w14:paraId="2B9A5528" w14:textId="77777777" w:rsidTr="00834CA8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727A7E0" w14:textId="77777777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3.</w:t>
            </w:r>
          </w:p>
        </w:tc>
        <w:tc>
          <w:tcPr>
            <w:tcW w:w="9720" w:type="dxa"/>
            <w:gridSpan w:val="2"/>
            <w:tcBorders>
              <w:top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76011DF" w14:textId="77777777" w:rsidR="00AD49AC" w:rsidRPr="00834CA8" w:rsidRDefault="00AD49AC" w:rsidP="00EC2C18">
            <w:pPr>
              <w:rPr>
                <w:rFonts w:ascii="Arial" w:hAnsi="Arial" w:cs="Arial"/>
              </w:rPr>
            </w:pPr>
            <w:r w:rsidRPr="00834CA8">
              <w:rPr>
                <w:rFonts w:ascii="Arial" w:hAnsi="Arial" w:cs="Arial"/>
              </w:rPr>
              <w:t>Confirm the following completed required documents are attached to the application submission email.</w:t>
            </w:r>
          </w:p>
        </w:tc>
      </w:tr>
      <w:tr w:rsidR="00AD49AC" w:rsidRPr="00FE26A8" w14:paraId="0AD7C15A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AC19B66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507376EA" w14:textId="1EB6AA8B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a. Screenshot of DOR</w:t>
            </w:r>
            <w:r>
              <w:rPr>
                <w:rFonts w:ascii="Arial" w:hAnsi="Arial" w:cs="Arial"/>
              </w:rPr>
              <w:t xml:space="preserve"> and SOS</w:t>
            </w:r>
            <w:r w:rsidRPr="00FE26A8"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</w:rPr>
              <w:lastRenderedPageBreak/>
              <w:t xml:space="preserve">status or equivalent illustrating eligibility to </w:t>
            </w:r>
            <w:r>
              <w:rPr>
                <w:rFonts w:ascii="Arial" w:hAnsi="Arial" w:cs="Arial"/>
              </w:rPr>
              <w:t xml:space="preserve">do business in WA </w:t>
            </w:r>
            <w:r w:rsidRPr="00FE26A8">
              <w:rPr>
                <w:rFonts w:ascii="Arial" w:hAnsi="Arial" w:cs="Arial"/>
              </w:rPr>
              <w:t xml:space="preserve">(See RFA </w:t>
            </w:r>
            <w:r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</w:t>
            </w:r>
            <w:r>
              <w:rPr>
                <w:rFonts w:ascii="Arial" w:hAnsi="Arial" w:cs="Arial"/>
              </w:rPr>
              <w:t xml:space="preserve"> MINIMUM QUALIFICATIONS</w:t>
            </w:r>
            <w:r w:rsidRPr="00FE26A8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</w:rPr>
            <w:id w:val="1911192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78A5C732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320A81F5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12215AA9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49FCB61" w14:textId="2F37B3EA" w:rsidR="00AD49AC" w:rsidRPr="00FE26A8" w:rsidRDefault="00AD49AC" w:rsidP="003E5D65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Date DOR Registration obtained (See RFA </w:t>
            </w:r>
            <w:r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</w:t>
            </w:r>
            <w:r>
              <w:rPr>
                <w:rFonts w:ascii="Arial" w:hAnsi="Arial" w:cs="Arial"/>
              </w:rPr>
              <w:t xml:space="preserve"> MINIMUM QUALIFICATIONS</w:t>
            </w:r>
            <w:r w:rsidRPr="00FE26A8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1559978332"/>
            <w:placeholder>
              <w:docPart w:val="052AFB49D6564CF5B8245640CF12A59C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214A14BE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AD49AC" w:rsidRPr="00FE26A8" w14:paraId="0681AC2D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828720A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2ABC1E7" w14:textId="6DBCDF7B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b. Debarment Certification</w:t>
            </w:r>
          </w:p>
        </w:tc>
        <w:sdt>
          <w:sdtPr>
            <w:rPr>
              <w:rFonts w:ascii="Arial" w:hAnsi="Arial" w:cs="Arial"/>
            </w:rPr>
            <w:id w:val="1942647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323A6D59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7E94ABD1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7B700B5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02A2E8BD" w14:textId="500360B3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c. Ethics in Public Service Compliance Form</w:t>
            </w:r>
          </w:p>
        </w:tc>
        <w:sdt>
          <w:sdtPr>
            <w:rPr>
              <w:rFonts w:ascii="Arial" w:hAnsi="Arial" w:cs="Arial"/>
            </w:rPr>
            <w:id w:val="-757053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3EC74AFD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4855075E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89074F4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E36A37" w14:textId="75EFE660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d. Certification of Organization Official</w:t>
            </w:r>
          </w:p>
        </w:tc>
        <w:sdt>
          <w:sdtPr>
            <w:rPr>
              <w:rFonts w:ascii="Arial" w:hAnsi="Arial" w:cs="Arial"/>
            </w:rPr>
            <w:id w:val="1719169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bottom w:val="single" w:sz="4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576E94F3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72D185FA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89265CD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3582710" w14:textId="65FE719B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e. Certifications and Assurances</w:t>
            </w:r>
          </w:p>
        </w:tc>
        <w:sdt>
          <w:sdtPr>
            <w:rPr>
              <w:rFonts w:ascii="Arial" w:hAnsi="Arial" w:cs="Arial"/>
            </w:rPr>
            <w:id w:val="-90105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17DF767E" w14:textId="45C2905A" w:rsidR="00AD49AC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23FCD9AF" w14:textId="77777777" w:rsidTr="00AD49AC">
        <w:trPr>
          <w:jc w:val="center"/>
        </w:trPr>
        <w:tc>
          <w:tcPr>
            <w:tcW w:w="630" w:type="dxa"/>
            <w:vMerge w:val="restart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14BECC6" w14:textId="4A3EC8B2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3690" w:type="dxa"/>
            <w:vAlign w:val="center"/>
          </w:tcPr>
          <w:p w14:paraId="78C71B67" w14:textId="004CF271" w:rsidR="00AD49AC" w:rsidRPr="00FE26A8" w:rsidRDefault="00AD49AC" w:rsidP="00EC2C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4a</w:t>
            </w:r>
            <w:r w:rsidRPr="00FE26A8">
              <w:rPr>
                <w:rFonts w:ascii="Arial" w:hAnsi="Arial" w:cs="Arial"/>
              </w:rPr>
              <w:t>. Tax Identification Number (TIN)</w:t>
            </w:r>
          </w:p>
        </w:tc>
        <w:sdt>
          <w:sdtPr>
            <w:rPr>
              <w:rFonts w:ascii="Arial" w:hAnsi="Arial" w:cs="Arial"/>
              <w:b/>
            </w:rPr>
            <w:id w:val="394021151"/>
            <w:placeholder>
              <w:docPart w:val="3CAEED52AD0647DAB60B906B3E841225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09733675" w14:textId="77777777" w:rsidR="00AD49AC" w:rsidRPr="00FE26A8" w:rsidRDefault="00AD49AC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AD49AC" w:rsidRPr="00FE26A8" w14:paraId="67D2E423" w14:textId="77777777" w:rsidTr="00AD49AC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637C460" w14:textId="77777777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Align w:val="center"/>
          </w:tcPr>
          <w:p w14:paraId="14755A63" w14:textId="1EC94FF5" w:rsidR="00AD49AC" w:rsidRPr="00FE26A8" w:rsidRDefault="00AD49AC" w:rsidP="00EC2C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4b</w:t>
            </w:r>
            <w:r w:rsidRPr="00FE26A8">
              <w:rPr>
                <w:rFonts w:ascii="Arial" w:hAnsi="Arial" w:cs="Arial"/>
              </w:rPr>
              <w:t>. Universal Business Identifier (UBI)</w:t>
            </w:r>
          </w:p>
        </w:tc>
        <w:sdt>
          <w:sdtPr>
            <w:rPr>
              <w:rFonts w:ascii="Arial" w:hAnsi="Arial" w:cs="Arial"/>
              <w:b/>
            </w:rPr>
            <w:id w:val="-805306110"/>
            <w:placeholder>
              <w:docPart w:val="6EB6EE7E9AC44CB2AC3BCBB0D526DA0B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751954B0" w14:textId="77777777" w:rsidR="00AD49AC" w:rsidRPr="00FE26A8" w:rsidRDefault="00AD49AC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6293C90" w14:textId="77777777" w:rsidTr="00834CA8">
        <w:trPr>
          <w:trHeight w:val="269"/>
          <w:jc w:val="center"/>
        </w:trPr>
        <w:tc>
          <w:tcPr>
            <w:tcW w:w="10350" w:type="dxa"/>
            <w:gridSpan w:val="3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63F5193" w14:textId="33A406C7" w:rsidR="002328B4" w:rsidRPr="00FE26A8" w:rsidRDefault="002328B4" w:rsidP="00131810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Funding and Match  (</w:t>
            </w:r>
            <w:r w:rsidR="007F0374" w:rsidRPr="00FE26A8">
              <w:rPr>
                <w:rFonts w:ascii="Arial" w:hAnsi="Arial" w:cs="Arial"/>
                <w:b/>
              </w:rPr>
              <w:t>MANDATORY</w:t>
            </w:r>
            <w:r w:rsidRPr="00FE26A8">
              <w:rPr>
                <w:rFonts w:ascii="Arial" w:hAnsi="Arial" w:cs="Arial"/>
                <w:b/>
              </w:rPr>
              <w:t>)</w:t>
            </w:r>
          </w:p>
        </w:tc>
      </w:tr>
      <w:tr w:rsidR="002328B4" w:rsidRPr="00FE26A8" w14:paraId="64DC42F5" w14:textId="77777777" w:rsidTr="00D4132D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70510B7" w14:textId="645EA60D" w:rsidR="002328B4" w:rsidRPr="00FE26A8" w:rsidRDefault="008B6832" w:rsidP="00EC2C1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16715F">
              <w:rPr>
                <w:rFonts w:ascii="Arial" w:hAnsi="Arial" w:cs="Arial"/>
              </w:rPr>
              <w:t>.</w:t>
            </w:r>
          </w:p>
        </w:tc>
        <w:tc>
          <w:tcPr>
            <w:tcW w:w="972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85F235C" w14:textId="2A6E013B" w:rsidR="002328B4" w:rsidRPr="00FE26A8" w:rsidRDefault="002328B4" w:rsidP="00EC2C18">
            <w:pPr>
              <w:rPr>
                <w:rFonts w:ascii="Arial" w:hAnsi="Arial" w:cs="Arial"/>
                <w:i/>
              </w:rPr>
            </w:pPr>
            <w:r w:rsidRPr="00FE26A8">
              <w:rPr>
                <w:rFonts w:ascii="Arial" w:hAnsi="Arial" w:cs="Arial"/>
              </w:rPr>
              <w:t>Funding group (check)</w:t>
            </w:r>
            <w:r w:rsidR="0016715F">
              <w:rPr>
                <w:rFonts w:ascii="Arial" w:hAnsi="Arial" w:cs="Arial"/>
              </w:rPr>
              <w:t>.</w:t>
            </w:r>
            <w:r w:rsidRPr="00FE26A8"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  <w:i/>
              </w:rPr>
              <w:t>Please refer to table at the bottom</w:t>
            </w:r>
            <w:r w:rsidR="00EC04A2">
              <w:rPr>
                <w:rFonts w:ascii="Arial" w:hAnsi="Arial" w:cs="Arial"/>
                <w:i/>
              </w:rPr>
              <w:t xml:space="preserve"> of the application. </w:t>
            </w:r>
          </w:p>
        </w:tc>
      </w:tr>
      <w:tr w:rsidR="002328B4" w:rsidRPr="00FE26A8" w14:paraId="57E638E6" w14:textId="77777777" w:rsidTr="009115B9">
        <w:trPr>
          <w:trHeight w:val="311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101963B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 w:val="restart"/>
            <w:tcBorders>
              <w:top w:val="single" w:sz="2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ED3E7B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Group 1</w:t>
            </w:r>
          </w:p>
          <w:p w14:paraId="7C82E7FF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480450F" w14:textId="37E7025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Non-profit  </w:t>
            </w:r>
            <w:sdt>
              <w:sdtPr>
                <w:rPr>
                  <w:rFonts w:ascii="Arial" w:hAnsi="Arial" w:cs="Arial"/>
                  <w:b/>
                </w:rPr>
                <w:id w:val="-209885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6904A810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621B156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9D0BA8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4D4F696" w14:textId="163633B0" w:rsidR="002328B4" w:rsidRPr="00FE26A8" w:rsidRDefault="002328B4" w:rsidP="00F5576E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Local </w:t>
            </w:r>
            <w:r w:rsidR="00F5576E">
              <w:rPr>
                <w:rFonts w:ascii="Arial" w:hAnsi="Arial" w:cs="Arial"/>
              </w:rPr>
              <w:t>Government</w:t>
            </w:r>
            <w:r w:rsidRPr="00FE26A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1728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21F6D79E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2B06A44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E9A79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2CF337B" w14:textId="003BEC58" w:rsidR="002328B4" w:rsidRPr="00FE26A8" w:rsidRDefault="00F5576E" w:rsidP="00EC2C18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Federally Recognized </w:t>
            </w:r>
            <w:r w:rsidR="002E645B">
              <w:rPr>
                <w:rFonts w:ascii="Arial" w:hAnsi="Arial" w:cs="Arial"/>
              </w:rPr>
              <w:t>Tribal Government</w:t>
            </w:r>
            <w:r w:rsidR="002328B4" w:rsidRPr="00FE26A8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17901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8B4"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7ED80F3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5BA8B63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82174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9C3CF1F" w14:textId="47C76D11" w:rsidR="002328B4" w:rsidRPr="00FE26A8" w:rsidRDefault="00F5576E" w:rsidP="00EC2C18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rganization</w:t>
            </w:r>
            <w:r w:rsidR="0016715F">
              <w:rPr>
                <w:rFonts w:ascii="Arial" w:hAnsi="Arial" w:cs="Arial"/>
              </w:rPr>
              <w:t xml:space="preserve"> serving American Indian and Alaska Native</w:t>
            </w:r>
            <w:r w:rsidRPr="00F5576E">
              <w:rPr>
                <w:rFonts w:ascii="Arial" w:hAnsi="Arial" w:cs="Arial"/>
              </w:rPr>
              <w:t xml:space="preserve"> (AIAN) primary service populations</w:t>
            </w: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173222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8B4"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02349DD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D78B5F5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E93D04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0D68118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Non-R1 research institution </w:t>
            </w:r>
            <w:sdt>
              <w:sdtPr>
                <w:rPr>
                  <w:rFonts w:ascii="Arial" w:hAnsi="Arial" w:cs="Arial"/>
                  <w:b/>
                </w:rPr>
                <w:id w:val="-44129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4BCADB66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4D57C73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D14277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3AB1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Other</w:t>
            </w:r>
            <w:r w:rsidRPr="00FE26A8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65522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3D833CB9" w14:textId="77777777" w:rsidTr="009115B9">
        <w:trPr>
          <w:trHeight w:val="231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04FC381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4F0BF179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Group 2</w:t>
            </w:r>
          </w:p>
        </w:tc>
        <w:tc>
          <w:tcPr>
            <w:tcW w:w="60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83B7E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Private company </w:t>
            </w:r>
            <w:sdt>
              <w:sdtPr>
                <w:rPr>
                  <w:rFonts w:ascii="Arial" w:hAnsi="Arial" w:cs="Arial"/>
                </w:rPr>
                <w:id w:val="214206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F460D11" w14:textId="77777777" w:rsidTr="009115B9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EBD615E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724D3D05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2ADB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National lab </w:t>
            </w:r>
            <w:sdt>
              <w:sdtPr>
                <w:rPr>
                  <w:rFonts w:ascii="Arial" w:hAnsi="Arial" w:cs="Arial"/>
                  <w:b/>
                </w:rPr>
                <w:id w:val="169225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37BD9827" w14:textId="77777777" w:rsidTr="009115B9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D7019B1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5096974E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377CDA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Established research institution </w:t>
            </w:r>
            <w:sdt>
              <w:sdtPr>
                <w:rPr>
                  <w:rFonts w:ascii="Arial" w:hAnsi="Arial" w:cs="Arial"/>
                  <w:b/>
                </w:rPr>
                <w:id w:val="-115297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B01CB" w:rsidRPr="00FE26A8" w14:paraId="08E72DB8" w14:textId="77777777" w:rsidTr="009115B9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BB435B" w14:textId="77777777" w:rsidR="006B01CB" w:rsidRPr="00FE26A8" w:rsidRDefault="006B01CB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1313C298" w14:textId="77777777" w:rsidR="006B01CB" w:rsidRPr="00FE26A8" w:rsidRDefault="006B01CB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1CEE19" w14:textId="6C354466" w:rsidR="006B01CB" w:rsidRPr="00FE26A8" w:rsidRDefault="006B01CB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Other </w:t>
            </w:r>
            <w:sdt>
              <w:sdtPr>
                <w:rPr>
                  <w:rFonts w:ascii="Arial" w:hAnsi="Arial" w:cs="Arial"/>
                  <w:b/>
                </w:rPr>
                <w:id w:val="-161790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7C3CD9E0" w14:textId="77777777" w:rsidTr="00FF3B37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96EAA72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top w:val="single" w:sz="24" w:space="0" w:color="auto"/>
              <w:left w:val="single" w:sz="18" w:space="0" w:color="auto"/>
            </w:tcBorders>
            <w:vAlign w:val="center"/>
          </w:tcPr>
          <w:p w14:paraId="558DD0CC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Explanation of selected option:</w:t>
            </w:r>
          </w:p>
        </w:tc>
        <w:sdt>
          <w:sdtPr>
            <w:rPr>
              <w:rFonts w:ascii="Arial" w:hAnsi="Arial" w:cs="Arial"/>
              <w:b/>
            </w:rPr>
            <w:id w:val="847843701"/>
            <w:placeholder>
              <w:docPart w:val="E00763F5586047D2B56FD0D9CD85C44B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24" w:space="0" w:color="auto"/>
                  <w:right w:val="single" w:sz="18" w:space="0" w:color="auto"/>
                </w:tcBorders>
                <w:vAlign w:val="center"/>
              </w:tcPr>
              <w:p w14:paraId="3C9005D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60D99282" w14:textId="77777777" w:rsidTr="00FF3B37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57F5F3C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left w:val="single" w:sz="18" w:space="0" w:color="auto"/>
            </w:tcBorders>
            <w:vAlign w:val="center"/>
          </w:tcPr>
          <w:p w14:paraId="42755A30" w14:textId="411B8296" w:rsidR="002328B4" w:rsidRPr="00FE26A8" w:rsidRDefault="002328B4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Total Project Cost</w:t>
            </w:r>
            <w:r w:rsidR="00FF3B37">
              <w:rPr>
                <w:rFonts w:ascii="Arial" w:hAnsi="Arial" w:cs="Arial"/>
              </w:rPr>
              <w:t xml:space="preserve"> ($)</w:t>
            </w:r>
          </w:p>
        </w:tc>
        <w:sdt>
          <w:sdtPr>
            <w:rPr>
              <w:rFonts w:ascii="Arial" w:hAnsi="Arial" w:cs="Arial"/>
              <w:b/>
            </w:rPr>
            <w:id w:val="-1033413767"/>
            <w:placeholder>
              <w:docPart w:val="632FAE638B9640869EF05CC43E740449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2B11B1AA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B1FD13D" w14:textId="77777777" w:rsidTr="00FF3B37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5D67792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left w:val="single" w:sz="18" w:space="0" w:color="auto"/>
            </w:tcBorders>
            <w:vAlign w:val="center"/>
          </w:tcPr>
          <w:p w14:paraId="4BFF53AC" w14:textId="18B5536E" w:rsidR="002328B4" w:rsidRDefault="002328B4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Requested Grant amount</w:t>
            </w:r>
          </w:p>
          <w:p w14:paraId="5FB5D68E" w14:textId="1151F76C" w:rsidR="00BE6F26" w:rsidRPr="00FE26A8" w:rsidRDefault="00BE6F26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from the RD&amp;D Program</w:t>
            </w:r>
            <w:r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</w:rPr>
              <w:t>($) (The maximum request must not exceed the maximum award amount specified in the table below and in the RFA SECTION 1.4</w:t>
            </w:r>
            <w:r w:rsidR="00363482">
              <w:rPr>
                <w:rFonts w:ascii="Arial" w:hAnsi="Arial" w:cs="Arial"/>
              </w:rPr>
              <w:t xml:space="preserve"> FUNDING</w:t>
            </w:r>
            <w:r w:rsidR="007C76A1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-288351670"/>
            <w:placeholder>
              <w:docPart w:val="76603EEB8EA94E31A6FB69B115AFD99F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5DF50078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5A4A1A4" w14:textId="77777777" w:rsidTr="00EE557D">
        <w:trPr>
          <w:trHeight w:val="350"/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7507BA7" w14:textId="6478A766" w:rsidR="002328B4" w:rsidRPr="00FE26A8" w:rsidRDefault="002328B4" w:rsidP="00EC2C18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Specific Project Information</w:t>
            </w:r>
            <w:r w:rsidR="00131810" w:rsidRPr="00FE26A8">
              <w:rPr>
                <w:rFonts w:ascii="Arial" w:hAnsi="Arial" w:cs="Arial"/>
                <w:b/>
              </w:rPr>
              <w:t xml:space="preserve"> (</w:t>
            </w:r>
            <w:r w:rsidR="007F0374" w:rsidRPr="00FE26A8">
              <w:rPr>
                <w:rFonts w:ascii="Arial" w:hAnsi="Arial" w:cs="Arial"/>
                <w:b/>
              </w:rPr>
              <w:t>MANDATORY</w:t>
            </w:r>
            <w:r w:rsidR="00131810" w:rsidRPr="00FE26A8">
              <w:rPr>
                <w:rFonts w:ascii="Arial" w:hAnsi="Arial" w:cs="Arial"/>
                <w:b/>
              </w:rPr>
              <w:t>)</w:t>
            </w:r>
          </w:p>
        </w:tc>
      </w:tr>
      <w:tr w:rsidR="00147A88" w:rsidRPr="00FE26A8" w14:paraId="2C8A4D7C" w14:textId="77777777" w:rsidTr="00834CA8">
        <w:trPr>
          <w:trHeight w:val="251"/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91E17C4" w14:textId="16632983" w:rsidR="00147A88" w:rsidRPr="00FE26A8" w:rsidRDefault="00147A88" w:rsidP="00FF3B37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Arial" w:hAnsi="Arial" w:cs="Arial"/>
              </w:rPr>
            </w:pPr>
          </w:p>
        </w:tc>
        <w:tc>
          <w:tcPr>
            <w:tcW w:w="9720" w:type="dxa"/>
            <w:gridSpan w:val="2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7D9E099" w14:textId="215D510B" w:rsidR="00147A88" w:rsidRPr="00FE26A8" w:rsidRDefault="008958A2" w:rsidP="003634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fer to the table in </w:t>
            </w:r>
            <w:r w:rsidR="00363482">
              <w:rPr>
                <w:rFonts w:ascii="Arial" w:hAnsi="Arial" w:cs="Arial"/>
              </w:rPr>
              <w:t xml:space="preserve">RFA </w:t>
            </w:r>
            <w:r>
              <w:rPr>
                <w:rFonts w:ascii="Arial" w:hAnsi="Arial" w:cs="Arial"/>
              </w:rPr>
              <w:t xml:space="preserve">SECTION </w:t>
            </w:r>
            <w:r w:rsidR="00147A88" w:rsidRPr="00FE26A8">
              <w:rPr>
                <w:rFonts w:ascii="Arial" w:hAnsi="Arial" w:cs="Arial"/>
              </w:rPr>
              <w:t>1.2</w:t>
            </w:r>
            <w:r>
              <w:rPr>
                <w:rFonts w:ascii="Arial" w:hAnsi="Arial" w:cs="Arial"/>
              </w:rPr>
              <w:t xml:space="preserve"> </w:t>
            </w:r>
            <w:r w:rsidR="00363482">
              <w:rPr>
                <w:rFonts w:ascii="Arial" w:hAnsi="Arial" w:cs="Arial"/>
              </w:rPr>
              <w:t>OBJECTIVES AND SCOPE OF WORK</w:t>
            </w:r>
            <w:r w:rsidR="00147A88" w:rsidRPr="00FE26A8">
              <w:rPr>
                <w:rFonts w:ascii="Arial" w:hAnsi="Arial" w:cs="Arial"/>
              </w:rPr>
              <w:t>. Select one primary technology and one secondary technology.</w:t>
            </w:r>
          </w:p>
        </w:tc>
      </w:tr>
      <w:tr w:rsidR="00147A88" w:rsidRPr="00FE26A8" w14:paraId="7DA65151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0CB6A35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6B65D21" w14:textId="205EAD8E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6a. Primary technology     </w:t>
            </w:r>
          </w:p>
        </w:tc>
        <w:sdt>
          <w:sdtPr>
            <w:rPr>
              <w:rFonts w:ascii="Arial" w:hAnsi="Arial" w:cs="Arial"/>
              <w:b/>
            </w:rPr>
            <w:id w:val="575320310"/>
            <w:placeholder>
              <w:docPart w:val="38A4AAF5C6314D2E8B45BEF72771DB9C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3D1F87B7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FA4644B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708A8875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0DA1F069" w14:textId="7944518B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6b. Secondary technology</w:t>
            </w:r>
          </w:p>
        </w:tc>
        <w:sdt>
          <w:sdtPr>
            <w:rPr>
              <w:rFonts w:ascii="Arial" w:hAnsi="Arial" w:cs="Arial"/>
              <w:b/>
            </w:rPr>
            <w:id w:val="166680443"/>
            <w:placeholder>
              <w:docPart w:val="A0599265F35C4259979E92271FAC0B48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1890A205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2899461A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60A88037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3B4B9845" w14:textId="50E8216D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6c. Explain how the proposed project aligns with the selected clean energy technology</w:t>
            </w:r>
          </w:p>
        </w:tc>
        <w:sdt>
          <w:sdtPr>
            <w:rPr>
              <w:rFonts w:ascii="Arial" w:hAnsi="Arial" w:cs="Arial"/>
              <w:b/>
            </w:rPr>
            <w:id w:val="-1402831322"/>
            <w:placeholder>
              <w:docPart w:val="46455E948C084C0792EC52CA2A5F82D1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5E1D642F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C25FCAD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B2323EC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E25CB5C" w14:textId="7D377E52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6d. If you apply to fund a technology or research that is not included, please be prepared to provide an explanation for how it supports state clean energy policy. </w:t>
            </w:r>
          </w:p>
        </w:tc>
        <w:sdt>
          <w:sdtPr>
            <w:rPr>
              <w:rFonts w:ascii="Arial" w:hAnsi="Arial" w:cs="Arial"/>
              <w:b/>
            </w:rPr>
            <w:id w:val="-1099947473"/>
            <w:placeholder>
              <w:docPart w:val="7819EF5B9D624A2D924E7B6323973D17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7AF74BDB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6F223AD3" w14:textId="77777777" w:rsidTr="009115B9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85B7D3F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.</w:t>
            </w:r>
          </w:p>
        </w:tc>
        <w:tc>
          <w:tcPr>
            <w:tcW w:w="3690" w:type="dxa"/>
            <w:vMerge w:val="restart"/>
            <w:tcBorders>
              <w:top w:val="single" w:sz="18" w:space="0" w:color="auto"/>
            </w:tcBorders>
            <w:vAlign w:val="center"/>
          </w:tcPr>
          <w:p w14:paraId="75AE5E29" w14:textId="77777777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a. The proposed project is primarily (select the ONE that best fits)</w:t>
            </w:r>
          </w:p>
        </w:tc>
        <w:tc>
          <w:tcPr>
            <w:tcW w:w="603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48E0B23A" w14:textId="1E8B4D4A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Research           </w:t>
            </w:r>
            <w:sdt>
              <w:sdtPr>
                <w:rPr>
                  <w:rFonts w:ascii="Arial" w:hAnsi="Arial" w:cs="Arial"/>
                  <w:b/>
                </w:rPr>
                <w:id w:val="1278137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147A88" w:rsidRPr="00FE26A8" w14:paraId="591B0286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vAlign w:val="center"/>
          </w:tcPr>
          <w:p w14:paraId="0F37B61A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vAlign w:val="center"/>
          </w:tcPr>
          <w:p w14:paraId="6751CA40" w14:textId="102FF64D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right w:val="single" w:sz="18" w:space="0" w:color="auto"/>
            </w:tcBorders>
            <w:vAlign w:val="center"/>
          </w:tcPr>
          <w:p w14:paraId="02141FF7" w14:textId="0B4ECF18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Development     </w:t>
            </w:r>
            <w:sdt>
              <w:sdtPr>
                <w:rPr>
                  <w:rFonts w:ascii="Arial" w:hAnsi="Arial" w:cs="Arial"/>
                  <w:b/>
                </w:rPr>
                <w:id w:val="-328523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147A88" w:rsidRPr="00FE26A8" w14:paraId="61A62B68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vAlign w:val="center"/>
          </w:tcPr>
          <w:p w14:paraId="27B7172E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vAlign w:val="center"/>
          </w:tcPr>
          <w:p w14:paraId="36010ACA" w14:textId="77777777" w:rsidR="00147A88" w:rsidRPr="00FE26A8" w:rsidRDefault="00147A88" w:rsidP="00147A88">
            <w:pPr>
              <w:rPr>
                <w:rFonts w:ascii="Arial" w:hAnsi="Arial" w:cs="Arial"/>
              </w:rPr>
            </w:pPr>
          </w:p>
        </w:tc>
        <w:tc>
          <w:tcPr>
            <w:tcW w:w="6030" w:type="dxa"/>
            <w:tcBorders>
              <w:right w:val="single" w:sz="18" w:space="0" w:color="auto"/>
            </w:tcBorders>
            <w:vAlign w:val="center"/>
          </w:tcPr>
          <w:p w14:paraId="01923920" w14:textId="054E8176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Demonstration   </w:t>
            </w:r>
            <w:sdt>
              <w:sdtPr>
                <w:rPr>
                  <w:rFonts w:ascii="Arial" w:hAnsi="Arial" w:cs="Arial"/>
                  <w:b/>
                </w:rPr>
                <w:id w:val="128900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147A88" w:rsidRPr="00FE26A8" w14:paraId="7947BE77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FA6D7DA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bottom w:val="single" w:sz="18" w:space="0" w:color="auto"/>
            </w:tcBorders>
            <w:vAlign w:val="center"/>
          </w:tcPr>
          <w:p w14:paraId="5EB3923F" w14:textId="2C82461B" w:rsidR="00147A88" w:rsidRPr="00FE26A8" w:rsidRDefault="00147A88" w:rsidP="00147A8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b. Explain how the project best aligns with the selected category</w:t>
            </w:r>
          </w:p>
        </w:tc>
        <w:sdt>
          <w:sdtPr>
            <w:rPr>
              <w:rFonts w:ascii="Arial" w:hAnsi="Arial" w:cs="Arial"/>
              <w:b/>
            </w:rPr>
            <w:id w:val="-2142263498"/>
            <w:placeholder>
              <w:docPart w:val="78EBEBE1498B40A5B69E0471F4899B9B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1F1EBD10" w14:textId="7ADC376A" w:rsidR="00147A88" w:rsidRPr="00FE26A8" w:rsidRDefault="00147A88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50FC105" w14:textId="77777777" w:rsidTr="009115B9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78EC1CDC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8.</w:t>
            </w:r>
          </w:p>
        </w:tc>
        <w:tc>
          <w:tcPr>
            <w:tcW w:w="36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CA2559" w14:textId="0C793409" w:rsidR="00147A88" w:rsidRPr="00FE26A8" w:rsidRDefault="00147A88" w:rsidP="00CD3F3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A Life</w:t>
            </w:r>
            <w:r w:rsidR="00CD3F38">
              <w:rPr>
                <w:rFonts w:ascii="Arial" w:hAnsi="Arial" w:cs="Arial"/>
              </w:rPr>
              <w:t>-</w:t>
            </w:r>
            <w:r w:rsidRPr="00FE26A8">
              <w:rPr>
                <w:rFonts w:ascii="Arial" w:hAnsi="Arial" w:cs="Arial"/>
              </w:rPr>
              <w:t>Cycle Cost Analysis (LCCA) Briefly describe the process that your organization will use to ensure the most cost</w:t>
            </w:r>
            <w:r w:rsidR="00CD3F38">
              <w:rPr>
                <w:rFonts w:ascii="Arial" w:hAnsi="Arial" w:cs="Arial"/>
              </w:rPr>
              <w:t>-</w:t>
            </w:r>
            <w:r w:rsidRPr="00FE26A8">
              <w:rPr>
                <w:rFonts w:ascii="Arial" w:hAnsi="Arial" w:cs="Arial"/>
              </w:rPr>
              <w:t xml:space="preserve">effective use of grant funds in the development of the capital asset. (See RFA </w:t>
            </w:r>
            <w:r w:rsidR="00363482"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 ADDITIONAL AND SECONDARY CRITERIA)</w:t>
            </w:r>
          </w:p>
        </w:tc>
        <w:sdt>
          <w:sdtPr>
            <w:rPr>
              <w:rFonts w:ascii="Arial" w:hAnsi="Arial" w:cs="Arial"/>
              <w:b/>
            </w:rPr>
            <w:id w:val="616097225"/>
            <w:placeholder>
              <w:docPart w:val="C011E36E6480448593A864BC67646A07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151C2DA5" w14:textId="64080A73" w:rsidR="00147A88" w:rsidRPr="00FE26A8" w:rsidRDefault="00147A88" w:rsidP="00EC2C18">
                <w:pPr>
                  <w:jc w:val="both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258A059C" w14:textId="77777777" w:rsidTr="009115B9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vAlign w:val="center"/>
          </w:tcPr>
          <w:p w14:paraId="3B55C4D0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9.</w:t>
            </w:r>
          </w:p>
        </w:tc>
        <w:tc>
          <w:tcPr>
            <w:tcW w:w="369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2081A34F" w14:textId="374F8FDD" w:rsidR="00147A88" w:rsidRPr="00FE26A8" w:rsidRDefault="00A6751A" w:rsidP="00845CC7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Can</w:t>
            </w:r>
            <w:r w:rsidR="00147A88" w:rsidRPr="00FE26A8">
              <w:rPr>
                <w:rFonts w:ascii="Arial" w:hAnsi="Arial" w:cs="Arial"/>
              </w:rPr>
              <w:t xml:space="preserve"> your organization demonstrate partnership </w:t>
            </w:r>
            <w:r w:rsidRPr="00FE26A8">
              <w:rPr>
                <w:rFonts w:ascii="Arial" w:hAnsi="Arial" w:cs="Arial"/>
              </w:rPr>
              <w:t xml:space="preserve">through </w:t>
            </w:r>
            <w:r w:rsidR="00147A88" w:rsidRPr="00FE26A8">
              <w:rPr>
                <w:rFonts w:ascii="Arial" w:hAnsi="Arial" w:cs="Arial"/>
              </w:rPr>
              <w:t>continuous</w:t>
            </w:r>
            <w:r w:rsidRPr="00FE26A8">
              <w:rPr>
                <w:rFonts w:ascii="Arial" w:hAnsi="Arial" w:cs="Arial"/>
              </w:rPr>
              <w:t xml:space="preserve"> and</w:t>
            </w:r>
            <w:r w:rsidR="00147A88" w:rsidRPr="00FE26A8">
              <w:rPr>
                <w:rFonts w:ascii="Arial" w:hAnsi="Arial" w:cs="Arial"/>
              </w:rPr>
              <w:t xml:space="preserve"> intensive engagement with the research communit</w:t>
            </w:r>
            <w:r w:rsidR="00CD3F38">
              <w:rPr>
                <w:rFonts w:ascii="Arial" w:hAnsi="Arial" w:cs="Arial"/>
              </w:rPr>
              <w:t>y through relevant, development</w:t>
            </w:r>
            <w:r w:rsidR="00147A88" w:rsidRPr="00FE26A8">
              <w:rPr>
                <w:rFonts w:ascii="Arial" w:hAnsi="Arial" w:cs="Arial"/>
              </w:rPr>
              <w:t xml:space="preserve"> and/or demonstration projects</w:t>
            </w:r>
            <w:r w:rsidR="006B01CB" w:rsidRPr="00FE26A8">
              <w:rPr>
                <w:rFonts w:ascii="Arial" w:hAnsi="Arial" w:cs="Arial"/>
              </w:rPr>
              <w:t xml:space="preserve"> or for other entities, connection with larger research institutions</w:t>
            </w:r>
            <w:r w:rsidR="006B01CB" w:rsidRPr="00430FAB">
              <w:rPr>
                <w:rFonts w:ascii="Arial" w:hAnsi="Arial" w:cs="Arial"/>
              </w:rPr>
              <w:t>?</w:t>
            </w:r>
            <w:r w:rsidR="00147A88" w:rsidRPr="00430FAB">
              <w:rPr>
                <w:rFonts w:ascii="Arial" w:hAnsi="Arial" w:cs="Arial"/>
              </w:rPr>
              <w:t xml:space="preserve"> </w:t>
            </w:r>
            <w:r w:rsidR="00430FAB" w:rsidRPr="00845CC7">
              <w:rPr>
                <w:rFonts w:ascii="Arial" w:hAnsi="Arial" w:cs="Arial"/>
                <w:i/>
              </w:rPr>
              <w:t>Federall</w:t>
            </w:r>
            <w:r w:rsidR="00CD3F38">
              <w:rPr>
                <w:rFonts w:ascii="Arial" w:hAnsi="Arial" w:cs="Arial"/>
                <w:i/>
              </w:rPr>
              <w:t>y Recognized Tribal Governments</w:t>
            </w:r>
            <w:r w:rsidR="00430FAB" w:rsidRPr="00845CC7">
              <w:rPr>
                <w:rFonts w:ascii="Arial" w:hAnsi="Arial" w:cs="Arial"/>
                <w:i/>
              </w:rPr>
              <w:t xml:space="preserve"> and all organi</w:t>
            </w:r>
            <w:r w:rsidR="00CD3F38">
              <w:rPr>
                <w:rFonts w:ascii="Arial" w:hAnsi="Arial" w:cs="Arial"/>
                <w:i/>
              </w:rPr>
              <w:t>zations serving American Indian and Alaska Native</w:t>
            </w:r>
            <w:r w:rsidR="00430FAB" w:rsidRPr="00845CC7">
              <w:rPr>
                <w:rFonts w:ascii="Arial" w:hAnsi="Arial" w:cs="Arial"/>
                <w:i/>
              </w:rPr>
              <w:t xml:space="preserve"> (AIAN) primary service populations, including Tribal Colleges, Tribal utilities and others </w:t>
            </w:r>
            <w:r w:rsidR="00147A88" w:rsidRPr="00845CC7">
              <w:rPr>
                <w:rFonts w:ascii="Arial" w:hAnsi="Arial" w:cs="Arial"/>
                <w:i/>
              </w:rPr>
              <w:t xml:space="preserve">are exempt from this requirement. </w:t>
            </w:r>
            <w:r w:rsidR="00147A88" w:rsidRPr="00FE26A8">
              <w:rPr>
                <w:rFonts w:ascii="Arial" w:hAnsi="Arial" w:cs="Arial"/>
              </w:rPr>
              <w:t xml:space="preserve">(See RFA </w:t>
            </w:r>
            <w:r w:rsidR="00363482">
              <w:rPr>
                <w:rFonts w:ascii="Arial" w:hAnsi="Arial" w:cs="Arial"/>
              </w:rPr>
              <w:t>SECTION</w:t>
            </w:r>
            <w:r w:rsidR="00147A88" w:rsidRPr="00FE26A8">
              <w:rPr>
                <w:rFonts w:ascii="Arial" w:hAnsi="Arial" w:cs="Arial"/>
              </w:rPr>
              <w:t xml:space="preserve"> 1.3</w:t>
            </w:r>
            <w:r w:rsidR="00363482">
              <w:rPr>
                <w:rFonts w:ascii="Arial" w:hAnsi="Arial" w:cs="Arial"/>
              </w:rPr>
              <w:t xml:space="preserve"> MINIMUM QUALIFICATIONS</w:t>
            </w:r>
            <w:r w:rsidR="00147A88" w:rsidRPr="00FE26A8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-1824346305"/>
            <w:placeholder>
              <w:docPart w:val="3D362A31EC1645C9898B4F69A71FC77A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8" w:space="0" w:color="auto"/>
                  <w:bottom w:val="single" w:sz="12" w:space="0" w:color="auto"/>
                  <w:right w:val="single" w:sz="18" w:space="0" w:color="auto"/>
                </w:tcBorders>
                <w:vAlign w:val="center"/>
              </w:tcPr>
              <w:p w14:paraId="646C3069" w14:textId="3CCEBD8D" w:rsidR="00147A88" w:rsidRPr="00FE26A8" w:rsidRDefault="00147A88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04B9E501" w14:textId="77777777" w:rsidTr="00E26DAA">
        <w:trPr>
          <w:jc w:val="center"/>
        </w:trPr>
        <w:tc>
          <w:tcPr>
            <w:tcW w:w="630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DF506F9" w14:textId="5CF8DC74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0.</w:t>
            </w:r>
          </w:p>
        </w:tc>
        <w:tc>
          <w:tcPr>
            <w:tcW w:w="3690" w:type="dxa"/>
            <w:tcBorders>
              <w:top w:val="single" w:sz="12" w:space="0" w:color="auto"/>
              <w:bottom w:val="single" w:sz="18" w:space="0" w:color="auto"/>
            </w:tcBorders>
            <w:vAlign w:val="center"/>
          </w:tcPr>
          <w:p w14:paraId="6C195EAA" w14:textId="6E436162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10a. Does </w:t>
            </w:r>
            <w:r w:rsidR="006B01CB" w:rsidRPr="00FE26A8">
              <w:rPr>
                <w:rFonts w:ascii="Arial" w:hAnsi="Arial" w:cs="Arial"/>
              </w:rPr>
              <w:t>your organization</w:t>
            </w:r>
            <w:r w:rsidRPr="00FE26A8">
              <w:rPr>
                <w:rFonts w:ascii="Arial" w:hAnsi="Arial" w:cs="Arial"/>
              </w:rPr>
              <w:t xml:space="preserve"> have any employees or governing board members that are currently employed by or have been employed by the State of Washington within the past 24 months? </w:t>
            </w:r>
          </w:p>
          <w:p w14:paraId="4D4E7B32" w14:textId="77777777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If “Yes”, provide name, title/position held, agency name, and separation date.</w:t>
            </w:r>
          </w:p>
          <w:p w14:paraId="56D8FBEA" w14:textId="77777777" w:rsidR="00147A88" w:rsidRPr="00FE26A8" w:rsidRDefault="00147A88" w:rsidP="00147A8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lastRenderedPageBreak/>
              <w:t xml:space="preserve">If “No”, enter “NA”. </w:t>
            </w:r>
          </w:p>
          <w:p w14:paraId="34D96CA2" w14:textId="5D45162D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(Keep the response under 75 words)</w:t>
            </w:r>
          </w:p>
        </w:tc>
        <w:sdt>
          <w:sdtPr>
            <w:rPr>
              <w:rFonts w:ascii="Arial" w:hAnsi="Arial" w:cs="Arial"/>
              <w:b/>
            </w:rPr>
            <w:id w:val="288951846"/>
            <w:placeholder>
              <w:docPart w:val="639A148EBE6F48E29EFB707D3A4C2C64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2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2EA4D631" w14:textId="06954315" w:rsidR="00147A88" w:rsidRPr="00FE26A8" w:rsidRDefault="00147A88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63A231F" w14:textId="77777777" w:rsidTr="00E26DAA">
        <w:trPr>
          <w:trHeight w:val="71"/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4D47931" w14:textId="77777777" w:rsidR="002328B4" w:rsidRPr="00FE26A8" w:rsidRDefault="002328B4" w:rsidP="00EC2C18">
            <w:pPr>
              <w:rPr>
                <w:rFonts w:ascii="Arial" w:hAnsi="Arial" w:cs="Arial"/>
                <w:b/>
              </w:rPr>
            </w:pPr>
          </w:p>
        </w:tc>
      </w:tr>
      <w:tr w:rsidR="002328B4" w:rsidRPr="00FE26A8" w14:paraId="117286C8" w14:textId="77777777" w:rsidTr="00E26DAA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F621955" w14:textId="7C0E0346" w:rsidR="002328B4" w:rsidRPr="00FE26A8" w:rsidRDefault="002328B4" w:rsidP="002F3373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  <w:i/>
              </w:rPr>
              <w:t xml:space="preserve">End of </w:t>
            </w:r>
            <w:r w:rsidR="002F3373" w:rsidRPr="00FE26A8">
              <w:rPr>
                <w:rFonts w:ascii="Arial" w:hAnsi="Arial" w:cs="Arial"/>
                <w:i/>
              </w:rPr>
              <w:t>Part One A</w:t>
            </w:r>
          </w:p>
        </w:tc>
      </w:tr>
      <w:tr w:rsidR="002328B4" w:rsidRPr="00FE26A8" w14:paraId="0A524C40" w14:textId="77777777" w:rsidTr="00E26DAA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1A96345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</w:tr>
    </w:tbl>
    <w:p w14:paraId="514AC700" w14:textId="65E03057" w:rsidR="002328B4" w:rsidRDefault="002328B4" w:rsidP="002328B4">
      <w:pPr>
        <w:rPr>
          <w:rFonts w:ascii="Arial" w:hAnsi="Arial" w:cs="Arial"/>
        </w:rPr>
      </w:pPr>
    </w:p>
    <w:p w14:paraId="30B3F539" w14:textId="77777777" w:rsidR="009115B9" w:rsidRPr="00FE26A8" w:rsidRDefault="009115B9" w:rsidP="002328B4">
      <w:pPr>
        <w:rPr>
          <w:rFonts w:ascii="Arial" w:hAnsi="Arial" w:cs="Arial"/>
        </w:rPr>
      </w:pPr>
    </w:p>
    <w:tbl>
      <w:tblPr>
        <w:tblStyle w:val="TableGrid"/>
        <w:tblW w:w="10320" w:type="dxa"/>
        <w:tblInd w:w="-480" w:type="dxa"/>
        <w:tblLook w:val="04A0" w:firstRow="1" w:lastRow="0" w:firstColumn="1" w:lastColumn="0" w:noHBand="0" w:noVBand="1"/>
      </w:tblPr>
      <w:tblGrid>
        <w:gridCol w:w="876"/>
        <w:gridCol w:w="3954"/>
        <w:gridCol w:w="1710"/>
        <w:gridCol w:w="1440"/>
        <w:gridCol w:w="1440"/>
        <w:gridCol w:w="900"/>
      </w:tblGrid>
      <w:tr w:rsidR="00280522" w:rsidRPr="00FE26A8" w14:paraId="080E2627" w14:textId="77777777" w:rsidTr="00280522">
        <w:trPr>
          <w:trHeight w:val="290"/>
        </w:trPr>
        <w:tc>
          <w:tcPr>
            <w:tcW w:w="10320" w:type="dxa"/>
            <w:gridSpan w:val="6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6C90BF77" w14:textId="469147A9" w:rsidR="00280522" w:rsidRPr="00FE26A8" w:rsidRDefault="004268DB" w:rsidP="001F281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vailable Funding Table (RFA </w:t>
            </w:r>
            <w:r w:rsidR="001F2819">
              <w:rPr>
                <w:rFonts w:ascii="Arial" w:hAnsi="Arial" w:cs="Arial"/>
                <w:b/>
                <w:bCs/>
              </w:rPr>
              <w:t>SECTION</w:t>
            </w:r>
            <w:r>
              <w:rPr>
                <w:rFonts w:ascii="Arial" w:hAnsi="Arial" w:cs="Arial"/>
                <w:b/>
                <w:bCs/>
              </w:rPr>
              <w:t xml:space="preserve"> 1.4</w:t>
            </w:r>
            <w:r w:rsidR="001F2819">
              <w:rPr>
                <w:rFonts w:ascii="Arial" w:hAnsi="Arial" w:cs="Arial"/>
                <w:b/>
                <w:bCs/>
              </w:rPr>
              <w:t xml:space="preserve"> FUNDING</w:t>
            </w:r>
            <w:r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280522" w:rsidRPr="00FE26A8" w14:paraId="18DCC751" w14:textId="77777777" w:rsidTr="00280522">
        <w:trPr>
          <w:trHeight w:val="290"/>
        </w:trPr>
        <w:tc>
          <w:tcPr>
            <w:tcW w:w="876" w:type="dxa"/>
            <w:tcBorders>
              <w:top w:val="single" w:sz="24" w:space="0" w:color="auto"/>
              <w:left w:val="single" w:sz="24" w:space="0" w:color="auto"/>
            </w:tcBorders>
            <w:shd w:val="clear" w:color="auto" w:fill="D9D9D9" w:themeFill="background1" w:themeFillShade="D9"/>
          </w:tcPr>
          <w:p w14:paraId="3CC13579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Group</w:t>
            </w:r>
          </w:p>
        </w:tc>
        <w:tc>
          <w:tcPr>
            <w:tcW w:w="3954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B2D4111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Eligible applicant</w:t>
            </w:r>
          </w:p>
        </w:tc>
        <w:tc>
          <w:tcPr>
            <w:tcW w:w="171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72260868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Budget</w:t>
            </w:r>
          </w:p>
        </w:tc>
        <w:tc>
          <w:tcPr>
            <w:tcW w:w="144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381D78D0" w14:textId="6B7A5646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280522">
              <w:rPr>
                <w:rFonts w:ascii="Arial" w:hAnsi="Arial" w:cs="Arial"/>
                <w:b/>
                <w:bCs/>
              </w:rPr>
              <w:t>Minimum Award</w:t>
            </w:r>
          </w:p>
        </w:tc>
        <w:tc>
          <w:tcPr>
            <w:tcW w:w="144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DB0A74A" w14:textId="4A29713E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280522">
              <w:rPr>
                <w:rFonts w:ascii="Arial" w:hAnsi="Arial" w:cs="Arial"/>
                <w:b/>
                <w:bCs/>
              </w:rPr>
              <w:t>Maximum Award</w:t>
            </w:r>
          </w:p>
        </w:tc>
        <w:tc>
          <w:tcPr>
            <w:tcW w:w="900" w:type="dxa"/>
            <w:tcBorders>
              <w:top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D0EB904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Match</w:t>
            </w:r>
          </w:p>
        </w:tc>
      </w:tr>
      <w:tr w:rsidR="00806D45" w:rsidRPr="00FE26A8" w14:paraId="07D2C6CD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</w:tcBorders>
          </w:tcPr>
          <w:p w14:paraId="68D72160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</w:t>
            </w:r>
          </w:p>
        </w:tc>
        <w:tc>
          <w:tcPr>
            <w:tcW w:w="3954" w:type="dxa"/>
            <w:noWrap/>
            <w:hideMark/>
          </w:tcPr>
          <w:p w14:paraId="7A957F96" w14:textId="36ADAECB" w:rsidR="00F5576E" w:rsidRPr="00F5576E" w:rsidRDefault="00F5576E" w:rsidP="00F5576E">
            <w:pPr>
              <w:rPr>
                <w:rFonts w:ascii="Arial" w:hAnsi="Arial" w:cs="Arial"/>
              </w:rPr>
            </w:pPr>
            <w:r w:rsidRPr="00F5576E">
              <w:rPr>
                <w:rFonts w:ascii="Arial" w:hAnsi="Arial" w:cs="Arial"/>
              </w:rPr>
              <w:t>Non-profits; Local Governments; Non-R1 research institutions; Federally Recognized Tribal Governments, and all organi</w:t>
            </w:r>
            <w:r w:rsidR="00CD3F38">
              <w:rPr>
                <w:rFonts w:ascii="Arial" w:hAnsi="Arial" w:cs="Arial"/>
              </w:rPr>
              <w:t>zations serving American Indian and Alaska Native</w:t>
            </w:r>
            <w:r w:rsidRPr="00F5576E">
              <w:rPr>
                <w:rFonts w:ascii="Arial" w:hAnsi="Arial" w:cs="Arial"/>
              </w:rPr>
              <w:t xml:space="preserve"> (AIAN) primary service populations, </w:t>
            </w:r>
            <w:r w:rsidR="00845CC7">
              <w:rPr>
                <w:rFonts w:ascii="Arial" w:hAnsi="Arial" w:cs="Arial"/>
              </w:rPr>
              <w:t xml:space="preserve">including </w:t>
            </w:r>
            <w:r w:rsidRPr="00F5576E">
              <w:rPr>
                <w:rFonts w:ascii="Arial" w:hAnsi="Arial" w:cs="Arial"/>
              </w:rPr>
              <w:t>Tribal Colleges, Tribal utilities and others</w:t>
            </w:r>
            <w:r w:rsidR="00C877FC">
              <w:rPr>
                <w:rFonts w:ascii="Arial" w:hAnsi="Arial" w:cs="Arial"/>
              </w:rPr>
              <w:t>.</w:t>
            </w:r>
          </w:p>
          <w:p w14:paraId="544C8591" w14:textId="77777777" w:rsidR="00F5576E" w:rsidRPr="00F5576E" w:rsidRDefault="00F5576E" w:rsidP="00F5576E">
            <w:pPr>
              <w:rPr>
                <w:rFonts w:ascii="Arial" w:hAnsi="Arial" w:cs="Arial"/>
                <w:i/>
              </w:rPr>
            </w:pPr>
          </w:p>
          <w:p w14:paraId="20284D7F" w14:textId="5C4C5020" w:rsidR="002328B4" w:rsidRPr="00FE26A8" w:rsidRDefault="00F5576E" w:rsidP="00CD3F38">
            <w:pPr>
              <w:rPr>
                <w:rFonts w:ascii="Arial" w:hAnsi="Arial" w:cs="Arial"/>
              </w:rPr>
            </w:pPr>
            <w:r w:rsidRPr="00F5576E">
              <w:rPr>
                <w:rFonts w:ascii="Arial" w:hAnsi="Arial" w:cs="Arial"/>
                <w:i/>
              </w:rPr>
              <w:t>National labs are not eligible for the carve</w:t>
            </w:r>
            <w:r w:rsidR="00CD3F38">
              <w:rPr>
                <w:rFonts w:ascii="Arial" w:hAnsi="Arial" w:cs="Arial"/>
                <w:i/>
              </w:rPr>
              <w:t>-</w:t>
            </w:r>
            <w:r w:rsidRPr="00F5576E">
              <w:rPr>
                <w:rFonts w:ascii="Arial" w:hAnsi="Arial" w:cs="Arial"/>
                <w:i/>
              </w:rPr>
              <w:t>out or reduced match</w:t>
            </w:r>
            <w:r w:rsidR="002328B4" w:rsidRPr="00F5576E">
              <w:rPr>
                <w:rFonts w:ascii="Arial" w:hAnsi="Arial" w:cs="Arial"/>
                <w:i/>
              </w:rPr>
              <w:t>.</w:t>
            </w:r>
          </w:p>
        </w:tc>
        <w:tc>
          <w:tcPr>
            <w:tcW w:w="1710" w:type="dxa"/>
            <w:noWrap/>
            <w:hideMark/>
          </w:tcPr>
          <w:p w14:paraId="4531D10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 $  1,000,000 </w:t>
            </w:r>
          </w:p>
        </w:tc>
        <w:tc>
          <w:tcPr>
            <w:tcW w:w="1440" w:type="dxa"/>
            <w:noWrap/>
            <w:hideMark/>
          </w:tcPr>
          <w:p w14:paraId="232C2BB2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50,000 </w:t>
            </w:r>
          </w:p>
        </w:tc>
        <w:tc>
          <w:tcPr>
            <w:tcW w:w="1440" w:type="dxa"/>
            <w:noWrap/>
            <w:hideMark/>
          </w:tcPr>
          <w:p w14:paraId="709509B4" w14:textId="1C66B807" w:rsidR="002328B4" w:rsidRPr="00FE26A8" w:rsidRDefault="00D940F6" w:rsidP="00EC2C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t>$1,0</w:t>
            </w:r>
            <w:r w:rsidR="002328B4" w:rsidRPr="00FE26A8">
              <w:rPr>
                <w:rFonts w:ascii="Arial" w:hAnsi="Arial" w:cs="Arial"/>
                <w:bCs/>
              </w:rPr>
              <w:t>00,000</w:t>
            </w:r>
          </w:p>
        </w:tc>
        <w:tc>
          <w:tcPr>
            <w:tcW w:w="900" w:type="dxa"/>
            <w:tcBorders>
              <w:right w:val="single" w:sz="24" w:space="0" w:color="auto"/>
            </w:tcBorders>
            <w:noWrap/>
            <w:hideMark/>
          </w:tcPr>
          <w:p w14:paraId="20A22784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:5</w:t>
            </w:r>
          </w:p>
        </w:tc>
      </w:tr>
      <w:tr w:rsidR="00806D45" w:rsidRPr="00FE26A8" w14:paraId="6D4DFF19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</w:tcBorders>
          </w:tcPr>
          <w:p w14:paraId="3C2163C4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2</w:t>
            </w:r>
          </w:p>
        </w:tc>
        <w:tc>
          <w:tcPr>
            <w:tcW w:w="3954" w:type="dxa"/>
            <w:noWrap/>
            <w:hideMark/>
          </w:tcPr>
          <w:p w14:paraId="67FD2001" w14:textId="24BE0076" w:rsidR="002328B4" w:rsidRPr="006E7321" w:rsidRDefault="00F5576E" w:rsidP="00EC2C18">
            <w:pPr>
              <w:rPr>
                <w:rFonts w:ascii="Arial" w:hAnsi="Arial" w:cs="Arial"/>
              </w:rPr>
            </w:pPr>
            <w:r w:rsidRPr="006E7321">
              <w:rPr>
                <w:rFonts w:ascii="Arial" w:hAnsi="Arial" w:cs="Arial"/>
              </w:rPr>
              <w:t>All other applicants including but not limited to national labs, established research institutions and private companies.</w:t>
            </w:r>
          </w:p>
        </w:tc>
        <w:tc>
          <w:tcPr>
            <w:tcW w:w="1710" w:type="dxa"/>
            <w:noWrap/>
            <w:hideMark/>
          </w:tcPr>
          <w:p w14:paraId="74C1C357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 $   6,802,744 </w:t>
            </w:r>
          </w:p>
        </w:tc>
        <w:tc>
          <w:tcPr>
            <w:tcW w:w="1440" w:type="dxa"/>
            <w:noWrap/>
            <w:hideMark/>
          </w:tcPr>
          <w:p w14:paraId="486FDFE9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50,000 </w:t>
            </w:r>
          </w:p>
        </w:tc>
        <w:tc>
          <w:tcPr>
            <w:tcW w:w="1440" w:type="dxa"/>
            <w:noWrap/>
            <w:hideMark/>
          </w:tcPr>
          <w:p w14:paraId="06EDB880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,500,000 </w:t>
            </w:r>
          </w:p>
        </w:tc>
        <w:tc>
          <w:tcPr>
            <w:tcW w:w="900" w:type="dxa"/>
            <w:tcBorders>
              <w:right w:val="single" w:sz="24" w:space="0" w:color="auto"/>
            </w:tcBorders>
            <w:noWrap/>
            <w:hideMark/>
          </w:tcPr>
          <w:p w14:paraId="68CBCB95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:1</w:t>
            </w:r>
          </w:p>
        </w:tc>
      </w:tr>
      <w:tr w:rsidR="00806D45" w:rsidRPr="00FE26A8" w14:paraId="41C1B5F5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  <w:bottom w:val="single" w:sz="24" w:space="0" w:color="auto"/>
            </w:tcBorders>
          </w:tcPr>
          <w:p w14:paraId="64405878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  <w:tc>
          <w:tcPr>
            <w:tcW w:w="3954" w:type="dxa"/>
            <w:tcBorders>
              <w:bottom w:val="single" w:sz="24" w:space="0" w:color="auto"/>
            </w:tcBorders>
            <w:noWrap/>
            <w:hideMark/>
          </w:tcPr>
          <w:p w14:paraId="138ECD2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bottom w:val="single" w:sz="24" w:space="0" w:color="auto"/>
            </w:tcBorders>
            <w:noWrap/>
            <w:hideMark/>
          </w:tcPr>
          <w:p w14:paraId="68606D83" w14:textId="77777777" w:rsidR="002328B4" w:rsidRPr="00FE26A8" w:rsidRDefault="002328B4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 xml:space="preserve"> $   7,802,744 </w:t>
            </w:r>
          </w:p>
        </w:tc>
        <w:tc>
          <w:tcPr>
            <w:tcW w:w="3780" w:type="dxa"/>
            <w:gridSpan w:val="3"/>
            <w:tcBorders>
              <w:bottom w:val="single" w:sz="24" w:space="0" w:color="auto"/>
              <w:right w:val="single" w:sz="24" w:space="0" w:color="auto"/>
            </w:tcBorders>
            <w:noWrap/>
            <w:hideMark/>
          </w:tcPr>
          <w:p w14:paraId="56562476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</w:tr>
    </w:tbl>
    <w:p w14:paraId="3F6E51D8" w14:textId="77777777" w:rsidR="002328B4" w:rsidRPr="00FE26A8" w:rsidRDefault="002328B4" w:rsidP="002328B4">
      <w:pPr>
        <w:rPr>
          <w:rFonts w:ascii="Arial" w:hAnsi="Arial" w:cs="Arial"/>
        </w:rPr>
      </w:pPr>
    </w:p>
    <w:p w14:paraId="06469D25" w14:textId="77777777" w:rsidR="002328B4" w:rsidRPr="00FE26A8" w:rsidRDefault="002328B4" w:rsidP="002328B4">
      <w:pPr>
        <w:rPr>
          <w:rFonts w:ascii="Arial" w:hAnsi="Arial" w:cs="Arial"/>
        </w:rPr>
      </w:pPr>
    </w:p>
    <w:p w14:paraId="50BC1571" w14:textId="64CBA691" w:rsidR="00EC2C18" w:rsidRPr="00FE26A8" w:rsidRDefault="00EC2C18">
      <w:pPr>
        <w:rPr>
          <w:rFonts w:ascii="Arial" w:hAnsi="Arial" w:cs="Arial"/>
        </w:rPr>
      </w:pPr>
    </w:p>
    <w:sectPr w:rsidR="00EC2C18" w:rsidRPr="00FE26A8" w:rsidSect="00E872C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357CB" w14:textId="77777777" w:rsidR="00B16887" w:rsidRDefault="00B16887" w:rsidP="003554F5">
      <w:r>
        <w:separator/>
      </w:r>
    </w:p>
  </w:endnote>
  <w:endnote w:type="continuationSeparator" w:id="0">
    <w:p w14:paraId="2C1B15D5" w14:textId="77777777" w:rsidR="00B16887" w:rsidRDefault="00B16887" w:rsidP="00355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8720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5E7D4B" w14:textId="51BBBCBC" w:rsidR="0030278F" w:rsidRDefault="003027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5A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F9A5D9" w14:textId="343FA62C" w:rsidR="0030278F" w:rsidRPr="0030278F" w:rsidRDefault="00083FFF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PHASE ONE: PART </w:t>
    </w:r>
    <w:r w:rsidR="0030278F">
      <w:rPr>
        <w:rFonts w:ascii="Arial" w:hAnsi="Arial" w:cs="Arial"/>
      </w:rPr>
      <w:t>A</w:t>
    </w:r>
    <w:r w:rsidR="0030278F" w:rsidRPr="005762DC">
      <w:rPr>
        <w:rFonts w:ascii="Arial" w:hAnsi="Arial" w:cs="Arial"/>
      </w:rPr>
      <w:t xml:space="preserve"> </w:t>
    </w:r>
    <w:r w:rsidR="00A34676">
      <w:rPr>
        <w:rFonts w:ascii="Arial" w:hAnsi="Arial" w:cs="Arial"/>
      </w:rPr>
      <w:t>INSTRUC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4163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EE4D42" w14:textId="23BDE228" w:rsidR="00A34676" w:rsidRDefault="00A346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5AE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416D7F0" w14:textId="2027D262" w:rsidR="00A34676" w:rsidRPr="0030278F" w:rsidRDefault="00083FFF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PHASE ONE: PART </w:t>
    </w:r>
    <w:r w:rsidR="00A34676">
      <w:rPr>
        <w:rFonts w:ascii="Arial" w:hAnsi="Arial" w:cs="Arial"/>
      </w:rPr>
      <w:t>A</w:t>
    </w:r>
    <w:r w:rsidR="00A34676" w:rsidRPr="005762DC">
      <w:rPr>
        <w:rFonts w:ascii="Arial" w:hAnsi="Arial" w:cs="Arial"/>
      </w:rPr>
      <w:t xml:space="preserve"> </w:t>
    </w:r>
    <w:r w:rsidR="00A34676">
      <w:rPr>
        <w:rFonts w:ascii="Arial" w:hAnsi="Arial" w:cs="Arial"/>
      </w:rPr>
      <w:t>PROJECT INFORM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4D355" w14:textId="77777777" w:rsidR="00B16887" w:rsidRDefault="00B16887" w:rsidP="003554F5">
      <w:r>
        <w:separator/>
      </w:r>
    </w:p>
  </w:footnote>
  <w:footnote w:type="continuationSeparator" w:id="0">
    <w:p w14:paraId="38394424" w14:textId="77777777" w:rsidR="00B16887" w:rsidRDefault="00B16887" w:rsidP="00355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C708E" w14:textId="3DFD1140" w:rsidR="000E6FA6" w:rsidRDefault="000E6FA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8B927A" wp14:editId="1CCF183F">
          <wp:simplePos x="0" y="0"/>
          <wp:positionH relativeFrom="column">
            <wp:posOffset>2254250</wp:posOffset>
          </wp:positionH>
          <wp:positionV relativeFrom="paragraph">
            <wp:posOffset>-171450</wp:posOffset>
          </wp:positionV>
          <wp:extent cx="1747644" cy="628929"/>
          <wp:effectExtent l="0" t="0" r="0" b="0"/>
          <wp:wrapNone/>
          <wp:docPr id="7" name="Picture 7" descr="Washington State Department of Commer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shington State Department of Commer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7644" cy="6289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09F88" w14:textId="4BBAF1CA" w:rsidR="0004134D" w:rsidRDefault="00041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53569"/>
    <w:multiLevelType w:val="hybridMultilevel"/>
    <w:tmpl w:val="F5627A6C"/>
    <w:lvl w:ilvl="0" w:tplc="888CE442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B6081"/>
    <w:multiLevelType w:val="hybridMultilevel"/>
    <w:tmpl w:val="5FBE6430"/>
    <w:lvl w:ilvl="0" w:tplc="08DC205C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4566C"/>
    <w:multiLevelType w:val="hybridMultilevel"/>
    <w:tmpl w:val="52A88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F9027D"/>
    <w:multiLevelType w:val="hybridMultilevel"/>
    <w:tmpl w:val="FC98DB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94D5F"/>
    <w:multiLevelType w:val="hybridMultilevel"/>
    <w:tmpl w:val="E6DAF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3A0A38"/>
    <w:multiLevelType w:val="hybridMultilevel"/>
    <w:tmpl w:val="20EEC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AD0AC1"/>
    <w:multiLevelType w:val="hybridMultilevel"/>
    <w:tmpl w:val="F3685F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022D89"/>
    <w:multiLevelType w:val="hybridMultilevel"/>
    <w:tmpl w:val="8FA08D8C"/>
    <w:lvl w:ilvl="0" w:tplc="D7FA49C6">
      <w:start w:val="1"/>
      <w:numFmt w:val="lowerLetter"/>
      <w:lvlText w:val="%1)"/>
      <w:lvlJc w:val="left"/>
      <w:pPr>
        <w:ind w:left="360" w:hanging="360"/>
      </w:pPr>
      <w:rPr>
        <w:rFonts w:eastAsia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2A1C72"/>
    <w:multiLevelType w:val="hybridMultilevel"/>
    <w:tmpl w:val="E4E47E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E224CC"/>
    <w:multiLevelType w:val="hybridMultilevel"/>
    <w:tmpl w:val="9D4AC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E5ECD"/>
    <w:multiLevelType w:val="hybridMultilevel"/>
    <w:tmpl w:val="F62451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D31AAF"/>
    <w:multiLevelType w:val="hybridMultilevel"/>
    <w:tmpl w:val="90FA4648"/>
    <w:lvl w:ilvl="0" w:tplc="9B881FC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311C65"/>
    <w:multiLevelType w:val="hybridMultilevel"/>
    <w:tmpl w:val="EDC09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72132"/>
    <w:multiLevelType w:val="hybridMultilevel"/>
    <w:tmpl w:val="F62451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C613BD"/>
    <w:multiLevelType w:val="hybridMultilevel"/>
    <w:tmpl w:val="BAEEC142"/>
    <w:lvl w:ilvl="0" w:tplc="9E665EF6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A210DD"/>
    <w:multiLevelType w:val="hybridMultilevel"/>
    <w:tmpl w:val="6638F7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D925A9"/>
    <w:multiLevelType w:val="hybridMultilevel"/>
    <w:tmpl w:val="A1DA8F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5B35F7"/>
    <w:multiLevelType w:val="hybridMultilevel"/>
    <w:tmpl w:val="14649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14"/>
  </w:num>
  <w:num w:numId="4">
    <w:abstractNumId w:val="11"/>
  </w:num>
  <w:num w:numId="5">
    <w:abstractNumId w:val="2"/>
  </w:num>
  <w:num w:numId="6">
    <w:abstractNumId w:val="0"/>
  </w:num>
  <w:num w:numId="7">
    <w:abstractNumId w:val="12"/>
  </w:num>
  <w:num w:numId="8">
    <w:abstractNumId w:val="1"/>
  </w:num>
  <w:num w:numId="9">
    <w:abstractNumId w:val="6"/>
  </w:num>
  <w:num w:numId="10">
    <w:abstractNumId w:val="10"/>
  </w:num>
  <w:num w:numId="11">
    <w:abstractNumId w:val="13"/>
  </w:num>
  <w:num w:numId="12">
    <w:abstractNumId w:val="7"/>
  </w:num>
  <w:num w:numId="13">
    <w:abstractNumId w:val="9"/>
  </w:num>
  <w:num w:numId="14">
    <w:abstractNumId w:val="16"/>
  </w:num>
  <w:num w:numId="15">
    <w:abstractNumId w:val="3"/>
  </w:num>
  <w:num w:numId="16">
    <w:abstractNumId w:val="4"/>
  </w:num>
  <w:num w:numId="17">
    <w:abstractNumId w:val="8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MDUxNjQ2tzSwtDRV0lEKTi0uzszPAykwrAUAn0xbPSwAAAA="/>
  </w:docVars>
  <w:rsids>
    <w:rsidRoot w:val="00452B91"/>
    <w:rsid w:val="00026798"/>
    <w:rsid w:val="000358E3"/>
    <w:rsid w:val="000362D3"/>
    <w:rsid w:val="0004134D"/>
    <w:rsid w:val="0007516A"/>
    <w:rsid w:val="00083FFF"/>
    <w:rsid w:val="000A0FB9"/>
    <w:rsid w:val="000D1E7E"/>
    <w:rsid w:val="000E3341"/>
    <w:rsid w:val="000E6FA6"/>
    <w:rsid w:val="00104877"/>
    <w:rsid w:val="00123209"/>
    <w:rsid w:val="00131810"/>
    <w:rsid w:val="00147A88"/>
    <w:rsid w:val="00164DEF"/>
    <w:rsid w:val="0016715F"/>
    <w:rsid w:val="0018269C"/>
    <w:rsid w:val="0018629B"/>
    <w:rsid w:val="00186449"/>
    <w:rsid w:val="0019511D"/>
    <w:rsid w:val="001C21BD"/>
    <w:rsid w:val="001E2125"/>
    <w:rsid w:val="001F2819"/>
    <w:rsid w:val="00214613"/>
    <w:rsid w:val="00217F8B"/>
    <w:rsid w:val="00227D45"/>
    <w:rsid w:val="002320DD"/>
    <w:rsid w:val="002328B4"/>
    <w:rsid w:val="00237063"/>
    <w:rsid w:val="00280522"/>
    <w:rsid w:val="00283488"/>
    <w:rsid w:val="00284D6B"/>
    <w:rsid w:val="00293784"/>
    <w:rsid w:val="002A190C"/>
    <w:rsid w:val="002D151B"/>
    <w:rsid w:val="002E60D8"/>
    <w:rsid w:val="002E645B"/>
    <w:rsid w:val="002F3373"/>
    <w:rsid w:val="0030278F"/>
    <w:rsid w:val="003055AD"/>
    <w:rsid w:val="00307CF5"/>
    <w:rsid w:val="003261EE"/>
    <w:rsid w:val="003554F5"/>
    <w:rsid w:val="00363482"/>
    <w:rsid w:val="003A77C9"/>
    <w:rsid w:val="003C67A9"/>
    <w:rsid w:val="003C7B82"/>
    <w:rsid w:val="003D2EFC"/>
    <w:rsid w:val="003E25E1"/>
    <w:rsid w:val="003E5D65"/>
    <w:rsid w:val="00416848"/>
    <w:rsid w:val="004268DB"/>
    <w:rsid w:val="00430FAB"/>
    <w:rsid w:val="00452B91"/>
    <w:rsid w:val="0046395E"/>
    <w:rsid w:val="00472E0C"/>
    <w:rsid w:val="00480972"/>
    <w:rsid w:val="004A15F8"/>
    <w:rsid w:val="004B6049"/>
    <w:rsid w:val="004F6502"/>
    <w:rsid w:val="005325EB"/>
    <w:rsid w:val="00544261"/>
    <w:rsid w:val="00546EDD"/>
    <w:rsid w:val="0056538A"/>
    <w:rsid w:val="00597E9B"/>
    <w:rsid w:val="005B233A"/>
    <w:rsid w:val="005B4B4B"/>
    <w:rsid w:val="005E5C5A"/>
    <w:rsid w:val="006045FD"/>
    <w:rsid w:val="00614561"/>
    <w:rsid w:val="00627234"/>
    <w:rsid w:val="00646D77"/>
    <w:rsid w:val="006B01CB"/>
    <w:rsid w:val="006B7B7C"/>
    <w:rsid w:val="006E2779"/>
    <w:rsid w:val="006E4BDD"/>
    <w:rsid w:val="006E7321"/>
    <w:rsid w:val="006E7C13"/>
    <w:rsid w:val="007006F0"/>
    <w:rsid w:val="007C3642"/>
    <w:rsid w:val="007C76A1"/>
    <w:rsid w:val="007F0374"/>
    <w:rsid w:val="00806D45"/>
    <w:rsid w:val="00817FC4"/>
    <w:rsid w:val="00834CA8"/>
    <w:rsid w:val="00845A8F"/>
    <w:rsid w:val="00845CC7"/>
    <w:rsid w:val="00853328"/>
    <w:rsid w:val="00863545"/>
    <w:rsid w:val="00876418"/>
    <w:rsid w:val="008817BE"/>
    <w:rsid w:val="0089187C"/>
    <w:rsid w:val="008958A2"/>
    <w:rsid w:val="008B6832"/>
    <w:rsid w:val="008F17F5"/>
    <w:rsid w:val="008F621F"/>
    <w:rsid w:val="00901F09"/>
    <w:rsid w:val="009115B9"/>
    <w:rsid w:val="009143C7"/>
    <w:rsid w:val="009168B4"/>
    <w:rsid w:val="00977C51"/>
    <w:rsid w:val="00991F23"/>
    <w:rsid w:val="0099595E"/>
    <w:rsid w:val="009B1A12"/>
    <w:rsid w:val="009B6BC2"/>
    <w:rsid w:val="009C0BA2"/>
    <w:rsid w:val="009D0BA2"/>
    <w:rsid w:val="009D40E8"/>
    <w:rsid w:val="009F44F9"/>
    <w:rsid w:val="00A25B44"/>
    <w:rsid w:val="00A30B89"/>
    <w:rsid w:val="00A339BF"/>
    <w:rsid w:val="00A34676"/>
    <w:rsid w:val="00A407E2"/>
    <w:rsid w:val="00A574A7"/>
    <w:rsid w:val="00A6751A"/>
    <w:rsid w:val="00A85AE9"/>
    <w:rsid w:val="00AB274F"/>
    <w:rsid w:val="00AC59E6"/>
    <w:rsid w:val="00AD113A"/>
    <w:rsid w:val="00AD49AC"/>
    <w:rsid w:val="00B00DF1"/>
    <w:rsid w:val="00B04246"/>
    <w:rsid w:val="00B16887"/>
    <w:rsid w:val="00B5554B"/>
    <w:rsid w:val="00BE074E"/>
    <w:rsid w:val="00BE6F26"/>
    <w:rsid w:val="00C03E32"/>
    <w:rsid w:val="00C04038"/>
    <w:rsid w:val="00C15C54"/>
    <w:rsid w:val="00C3520C"/>
    <w:rsid w:val="00C440C1"/>
    <w:rsid w:val="00C54E06"/>
    <w:rsid w:val="00C617D9"/>
    <w:rsid w:val="00C75760"/>
    <w:rsid w:val="00C877FC"/>
    <w:rsid w:val="00C9179E"/>
    <w:rsid w:val="00CA180E"/>
    <w:rsid w:val="00CD3F38"/>
    <w:rsid w:val="00CD77F3"/>
    <w:rsid w:val="00CD7C9D"/>
    <w:rsid w:val="00D107BA"/>
    <w:rsid w:val="00D121BB"/>
    <w:rsid w:val="00D14EF7"/>
    <w:rsid w:val="00D32F1C"/>
    <w:rsid w:val="00D4132D"/>
    <w:rsid w:val="00D4341E"/>
    <w:rsid w:val="00D57B83"/>
    <w:rsid w:val="00D83405"/>
    <w:rsid w:val="00D8431E"/>
    <w:rsid w:val="00D8566A"/>
    <w:rsid w:val="00D91DA5"/>
    <w:rsid w:val="00D940F6"/>
    <w:rsid w:val="00DA1335"/>
    <w:rsid w:val="00DE0FE7"/>
    <w:rsid w:val="00DE360C"/>
    <w:rsid w:val="00E0410C"/>
    <w:rsid w:val="00E26DAA"/>
    <w:rsid w:val="00E33F8E"/>
    <w:rsid w:val="00E428BC"/>
    <w:rsid w:val="00E61B21"/>
    <w:rsid w:val="00E70643"/>
    <w:rsid w:val="00E74791"/>
    <w:rsid w:val="00E872C4"/>
    <w:rsid w:val="00EC04A2"/>
    <w:rsid w:val="00EC2C18"/>
    <w:rsid w:val="00EE557D"/>
    <w:rsid w:val="00EE6431"/>
    <w:rsid w:val="00EF584E"/>
    <w:rsid w:val="00F079BA"/>
    <w:rsid w:val="00F129C6"/>
    <w:rsid w:val="00F14F97"/>
    <w:rsid w:val="00F16720"/>
    <w:rsid w:val="00F173E4"/>
    <w:rsid w:val="00F17778"/>
    <w:rsid w:val="00F204E9"/>
    <w:rsid w:val="00F5576E"/>
    <w:rsid w:val="00F57EEF"/>
    <w:rsid w:val="00FB0EE9"/>
    <w:rsid w:val="00FD3DB0"/>
    <w:rsid w:val="00FD4602"/>
    <w:rsid w:val="00FE26A8"/>
    <w:rsid w:val="00FE37BF"/>
    <w:rsid w:val="00FF3B37"/>
    <w:rsid w:val="00FF4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29638"/>
  <w15:chartTrackingRefBased/>
  <w15:docId w15:val="{B62D7036-36D8-4FF3-A38F-93FAAF128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328B4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328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28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328B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32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2328B4"/>
    <w:pPr>
      <w:ind w:left="720"/>
      <w:contextualSpacing/>
    </w:pPr>
  </w:style>
  <w:style w:type="character" w:styleId="PlaceholderText">
    <w:name w:val="Placeholder Text"/>
    <w:basedOn w:val="DefaultParagraphFont"/>
    <w:uiPriority w:val="67"/>
    <w:rsid w:val="002328B4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rsid w:val="00232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8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8B4"/>
    <w:rPr>
      <w:sz w:val="20"/>
      <w:szCs w:val="20"/>
    </w:rPr>
  </w:style>
  <w:style w:type="character" w:styleId="Hyperlink">
    <w:name w:val="Hyperlink"/>
    <w:uiPriority w:val="99"/>
    <w:rsid w:val="002328B4"/>
    <w:rPr>
      <w:color w:val="0000FF"/>
      <w:u w:val="single"/>
    </w:rPr>
  </w:style>
  <w:style w:type="paragraph" w:styleId="NoSpacing">
    <w:name w:val="No Spacing"/>
    <w:uiPriority w:val="1"/>
    <w:qFormat/>
    <w:rsid w:val="002328B4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328B4"/>
  </w:style>
  <w:style w:type="paragraph" w:styleId="BodyText">
    <w:name w:val="Body Text"/>
    <w:basedOn w:val="Normal"/>
    <w:link w:val="BodyTextChar"/>
    <w:rsid w:val="002328B4"/>
    <w:pPr>
      <w:widowControl/>
      <w:tabs>
        <w:tab w:val="left" w:pos="-720"/>
        <w:tab w:val="left" w:pos="0"/>
        <w:tab w:val="left" w:pos="720"/>
        <w:tab w:val="left" w:pos="108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328B4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28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8B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328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328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28B4"/>
  </w:style>
  <w:style w:type="paragraph" w:styleId="Footer">
    <w:name w:val="footer"/>
    <w:basedOn w:val="Normal"/>
    <w:link w:val="FooterChar"/>
    <w:uiPriority w:val="99"/>
    <w:unhideWhenUsed/>
    <w:rsid w:val="002328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28B4"/>
  </w:style>
  <w:style w:type="paragraph" w:styleId="FootnoteText">
    <w:name w:val="footnote text"/>
    <w:basedOn w:val="Normal"/>
    <w:link w:val="FootnoteTextChar"/>
    <w:uiPriority w:val="99"/>
    <w:semiHidden/>
    <w:unhideWhenUsed/>
    <w:rsid w:val="003554F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4F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4F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2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2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ergy_policy@commerce.wa.gov" TargetMode="External"/><Relationship Id="rId13" Type="http://schemas.openxmlformats.org/officeDocument/2006/relationships/hyperlink" Target="https://www.commerce.wa.gov/growing-the-economy/energy/clean-energy-fund/energy-rdd-clean-energy-fund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commerce.wa.gov/growing-the-economy/energy/clean-energy-fund/energy-rdd-clean-energy-fund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os.wa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ef@commerce.wa.gov" TargetMode="External"/><Relationship Id="rId10" Type="http://schemas.openxmlformats.org/officeDocument/2006/relationships/hyperlink" Target="https://dor.wa.gov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commerce.wa.gov/growing-the-economy/energy/clean-energy-fund/energy-rdd-clean-energy-fund/" TargetMode="External"/><Relationship Id="rId14" Type="http://schemas.openxmlformats.org/officeDocument/2006/relationships/hyperlink" Target="https://www.commerce.wa.gov/growing-the-economy/energy/clean-energy-fund/energy-rdd-clean-energy-fund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5B5A30719DD43B095247C916FA99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551E2-6952-4B7A-BC2A-672313596DFD}"/>
      </w:docPartPr>
      <w:docPartBody>
        <w:p w:rsidR="00B13BD7" w:rsidRDefault="00A43A11" w:rsidP="00A43A11">
          <w:pPr>
            <w:pStyle w:val="D5B5A30719DD43B095247C916FA99A63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F5A748DDB5453599C858C19B424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7DE7D-21F1-4F94-87A0-49BDFF390D9A}"/>
      </w:docPartPr>
      <w:docPartBody>
        <w:p w:rsidR="00B13BD7" w:rsidRDefault="00A43A11" w:rsidP="00A43A11">
          <w:pPr>
            <w:pStyle w:val="78F5A748DDB5453599C858C19B424E5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34F6660D8324A358D49C436FA1E6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7783-0359-46AD-BF3A-4C1448E919BB}"/>
      </w:docPartPr>
      <w:docPartBody>
        <w:p w:rsidR="00B13BD7" w:rsidRDefault="00A43A11" w:rsidP="00A43A11">
          <w:pPr>
            <w:pStyle w:val="934F6660D8324A358D49C436FA1E681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52F30CD116F4448976AE17592249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860D2-759F-4F50-ACC9-C7FCA92ADEFD}"/>
      </w:docPartPr>
      <w:docPartBody>
        <w:p w:rsidR="00B13BD7" w:rsidRDefault="00A43A11" w:rsidP="00A43A11">
          <w:pPr>
            <w:pStyle w:val="952F30CD116F4448976AE17592249699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8181E22ADFBF4268B4A175328D821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39303-C9A2-4BD2-A3F0-A09E2AE85E1E}"/>
      </w:docPartPr>
      <w:docPartBody>
        <w:p w:rsidR="00B13BD7" w:rsidRDefault="00A43A11" w:rsidP="00A43A11">
          <w:pPr>
            <w:pStyle w:val="8181E22ADFBF4268B4A175328D821B84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0E2B992764974CDEB6F1473547F3D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BA778-0EF7-4FE4-A108-BEA58141D7C8}"/>
      </w:docPartPr>
      <w:docPartBody>
        <w:p w:rsidR="00B13BD7" w:rsidRDefault="00A43A11" w:rsidP="00A43A11">
          <w:pPr>
            <w:pStyle w:val="0E2B992764974CDEB6F1473547F3DED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EDD63687C1204982B03C3B9C0E810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A7803-22A4-4C24-A35D-C2D77C3F7DDC}"/>
      </w:docPartPr>
      <w:docPartBody>
        <w:p w:rsidR="00B13BD7" w:rsidRDefault="00A43A11" w:rsidP="00A43A11">
          <w:pPr>
            <w:pStyle w:val="EDD63687C1204982B03C3B9C0E8100F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8A545E13D6704E6EACEB913EFB987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0BEE1-93D9-4F4E-9DB7-5B8CD27D7401}"/>
      </w:docPartPr>
      <w:docPartBody>
        <w:p w:rsidR="00B13BD7" w:rsidRDefault="00A43A11" w:rsidP="00A43A11">
          <w:pPr>
            <w:pStyle w:val="8A545E13D6704E6EACEB913EFB987362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F4EA13CB70E4F87A38F817DB2D00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FDE6F-A704-468A-8757-ED34B9AB6657}"/>
      </w:docPartPr>
      <w:docPartBody>
        <w:p w:rsidR="00B13BD7" w:rsidRDefault="00A43A11" w:rsidP="00A43A11">
          <w:pPr>
            <w:pStyle w:val="4F4EA13CB70E4F87A38F817DB2D00865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A4BF1F62D994489194FA2AC6A41A6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97EEE-7697-430F-8D16-456C7B06BA5B}"/>
      </w:docPartPr>
      <w:docPartBody>
        <w:p w:rsidR="00B13BD7" w:rsidRDefault="00A43A11" w:rsidP="00A43A11">
          <w:pPr>
            <w:pStyle w:val="A4BF1F62D994489194FA2AC6A41A6E22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488BD6BDA0C4D578D381DFBE821B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91B07-FAD8-46CD-9945-E556A0DEBFAA}"/>
      </w:docPartPr>
      <w:docPartBody>
        <w:p w:rsidR="00B13BD7" w:rsidRDefault="00A43A11" w:rsidP="00A43A11">
          <w:pPr>
            <w:pStyle w:val="9488BD6BDA0C4D578D381DFBE821BEF6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D5C0E472E1E9478FAECD958C4FBF3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720E8-B1B9-4ED3-9738-31BF81752A85}"/>
      </w:docPartPr>
      <w:docPartBody>
        <w:p w:rsidR="00B13BD7" w:rsidRDefault="00A43A11" w:rsidP="00A43A11">
          <w:pPr>
            <w:pStyle w:val="D5C0E472E1E9478FAECD958C4FBF3FEE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C2F439D206D4DF79C2584640304E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B44CF-649A-4937-8CBE-F796A27F933B}"/>
      </w:docPartPr>
      <w:docPartBody>
        <w:p w:rsidR="00B13BD7" w:rsidRDefault="00A43A11" w:rsidP="00A43A11">
          <w:pPr>
            <w:pStyle w:val="7C2F439D206D4DF79C2584640304E56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432F093346642FBBA7CD2AD179FF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5AD3F-42DB-4CE2-AF23-E1B6349DD6BE}"/>
      </w:docPartPr>
      <w:docPartBody>
        <w:p w:rsidR="00B13BD7" w:rsidRDefault="00A43A11" w:rsidP="00A43A11">
          <w:pPr>
            <w:pStyle w:val="4432F093346642FBBA7CD2AD179FFF1F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BE9D326F728048DE900CEC52AFE83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343D2-DD8F-43A3-BF7F-A594395F9081}"/>
      </w:docPartPr>
      <w:docPartBody>
        <w:p w:rsidR="00B13BD7" w:rsidRDefault="00A43A11" w:rsidP="00A43A11">
          <w:pPr>
            <w:pStyle w:val="BE9D326F728048DE900CEC52AFE83B2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9C55B27B7674316B0AFB38DCF1EE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AE58C-32FD-4CC2-962C-FE1111EA4008}"/>
      </w:docPartPr>
      <w:docPartBody>
        <w:p w:rsidR="00B13BD7" w:rsidRDefault="00A43A11" w:rsidP="00A43A11">
          <w:pPr>
            <w:pStyle w:val="99C55B27B7674316B0AFB38DCF1EE237"/>
          </w:pPr>
          <w:r w:rsidRPr="00D1263D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E00763F5586047D2B56FD0D9CD85C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6861-CB87-4C7C-B7A1-00300C045864}"/>
      </w:docPartPr>
      <w:docPartBody>
        <w:p w:rsidR="00B13BD7" w:rsidRDefault="00A43A11" w:rsidP="00A43A11">
          <w:pPr>
            <w:pStyle w:val="E00763F5586047D2B56FD0D9CD85C44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32FAE638B9640869EF05CC43E740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6380-5AAB-485C-8562-FC11B117A9A0}"/>
      </w:docPartPr>
      <w:docPartBody>
        <w:p w:rsidR="00B13BD7" w:rsidRDefault="00A43A11" w:rsidP="00A43A11">
          <w:pPr>
            <w:pStyle w:val="632FAE638B9640869EF05CC43E740449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6603EEB8EA94E31A6FB69B115AFD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1F532-839A-4574-B95C-CBB0D8F4BAE4}"/>
      </w:docPartPr>
      <w:docPartBody>
        <w:p w:rsidR="00B13BD7" w:rsidRDefault="00A43A11" w:rsidP="00A43A11">
          <w:pPr>
            <w:pStyle w:val="76603EEB8EA94E31A6FB69B115AFD99F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EBEBE1498B40A5B69E0471F4899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6438B-A721-450D-A3D2-00039E881B69}"/>
      </w:docPartPr>
      <w:docPartBody>
        <w:p w:rsidR="00871A79" w:rsidRDefault="00871A79" w:rsidP="00871A79">
          <w:pPr>
            <w:pStyle w:val="78EBEBE1498B40A5B69E0471F4899B9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8A4AAF5C6314D2E8B45BEF72771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75756-C2E0-4116-83E2-07231AABDA35}"/>
      </w:docPartPr>
      <w:docPartBody>
        <w:p w:rsidR="00871A79" w:rsidRDefault="00871A79" w:rsidP="00871A79">
          <w:pPr>
            <w:pStyle w:val="38A4AAF5C6314D2E8B45BEF72771DB9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A0599265F35C4259979E92271FAC0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9F1AF-F055-4454-AE92-1B8794263876}"/>
      </w:docPartPr>
      <w:docPartBody>
        <w:p w:rsidR="00871A79" w:rsidRDefault="00871A79" w:rsidP="00871A79">
          <w:pPr>
            <w:pStyle w:val="A0599265F35C4259979E92271FAC0B48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6455E948C084C0792EC52CA2A5F8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27CA9-CF09-4E9B-922B-E3C23730C55E}"/>
      </w:docPartPr>
      <w:docPartBody>
        <w:p w:rsidR="00871A79" w:rsidRDefault="00871A79" w:rsidP="00871A79">
          <w:pPr>
            <w:pStyle w:val="46455E948C084C0792EC52CA2A5F82D1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19EF5B9D624A2D924E7B6323973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EBB76-E3AF-4F7E-B8FF-B8C468AF7138}"/>
      </w:docPartPr>
      <w:docPartBody>
        <w:p w:rsidR="00871A79" w:rsidRDefault="00871A79" w:rsidP="00871A79">
          <w:pPr>
            <w:pStyle w:val="7819EF5B9D624A2D924E7B6323973D17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C011E36E6480448593A864BC67646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4B3C9-778E-45E4-B20A-05AD5D34CBD3}"/>
      </w:docPartPr>
      <w:docPartBody>
        <w:p w:rsidR="00871A79" w:rsidRDefault="00871A79" w:rsidP="00871A79">
          <w:pPr>
            <w:pStyle w:val="C011E36E6480448593A864BC67646A07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D362A31EC1645C9898B4F69A71FC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FB390-9599-4D28-A46E-705B1EA1E9DD}"/>
      </w:docPartPr>
      <w:docPartBody>
        <w:p w:rsidR="00871A79" w:rsidRDefault="00871A79" w:rsidP="00871A79">
          <w:pPr>
            <w:pStyle w:val="3D362A31EC1645C9898B4F69A71FC77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39A148EBE6F48E29EFB707D3A4C2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B92F5-9014-41C3-AC84-0458D7E7155E}"/>
      </w:docPartPr>
      <w:docPartBody>
        <w:p w:rsidR="00871A79" w:rsidRDefault="00871A79" w:rsidP="00871A79">
          <w:pPr>
            <w:pStyle w:val="639A148EBE6F48E29EFB707D3A4C2C64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052AFB49D6564CF5B8245640CF12A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EE258-B45A-4A25-8BAF-0A3ADF8C61F0}"/>
      </w:docPartPr>
      <w:docPartBody>
        <w:p w:rsidR="00BC1BD6" w:rsidRDefault="00C77D23" w:rsidP="00C77D23">
          <w:pPr>
            <w:pStyle w:val="052AFB49D6564CF5B8245640CF12A59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CAEED52AD0647DAB60B906B3E84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C214C-CCF8-4937-AE78-3492F93A89AA}"/>
      </w:docPartPr>
      <w:docPartBody>
        <w:p w:rsidR="00BC1BD6" w:rsidRDefault="00C77D23" w:rsidP="00C77D23">
          <w:pPr>
            <w:pStyle w:val="3CAEED52AD0647DAB60B906B3E841225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EB6EE7E9AC44CB2AC3BCBB0D526D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9FEF1-1116-43DB-99AD-B2688CBDCFF2}"/>
      </w:docPartPr>
      <w:docPartBody>
        <w:p w:rsidR="00BC1BD6" w:rsidRDefault="00C77D23" w:rsidP="00C77D23">
          <w:pPr>
            <w:pStyle w:val="6EB6EE7E9AC44CB2AC3BCBB0D526DA0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3A11"/>
    <w:rsid w:val="00871A79"/>
    <w:rsid w:val="008F5D05"/>
    <w:rsid w:val="00A2755B"/>
    <w:rsid w:val="00A43A11"/>
    <w:rsid w:val="00AD4F05"/>
    <w:rsid w:val="00B13BD7"/>
    <w:rsid w:val="00BC1BD6"/>
    <w:rsid w:val="00C77D23"/>
    <w:rsid w:val="00D00765"/>
    <w:rsid w:val="00D3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sid w:val="00C77D23"/>
    <w:rPr>
      <w:color w:val="808080"/>
    </w:rPr>
  </w:style>
  <w:style w:type="paragraph" w:customStyle="1" w:styleId="D5B5A30719DD43B095247C916FA99A63">
    <w:name w:val="D5B5A30719DD43B095247C916FA99A63"/>
    <w:rsid w:val="00A43A11"/>
  </w:style>
  <w:style w:type="paragraph" w:customStyle="1" w:styleId="78F5A748DDB5453599C858C19B424E5B">
    <w:name w:val="78F5A748DDB5453599C858C19B424E5B"/>
    <w:rsid w:val="00A43A11"/>
  </w:style>
  <w:style w:type="paragraph" w:customStyle="1" w:styleId="934F6660D8324A358D49C436FA1E681C">
    <w:name w:val="934F6660D8324A358D49C436FA1E681C"/>
    <w:rsid w:val="00A43A11"/>
  </w:style>
  <w:style w:type="paragraph" w:customStyle="1" w:styleId="952F30CD116F4448976AE17592249699">
    <w:name w:val="952F30CD116F4448976AE17592249699"/>
    <w:rsid w:val="00A43A11"/>
  </w:style>
  <w:style w:type="paragraph" w:customStyle="1" w:styleId="32F38A6C4FCF458DA23474A5AEDCC539">
    <w:name w:val="32F38A6C4FCF458DA23474A5AEDCC539"/>
    <w:rsid w:val="00A43A11"/>
  </w:style>
  <w:style w:type="paragraph" w:customStyle="1" w:styleId="8181E22ADFBF4268B4A175328D821B84">
    <w:name w:val="8181E22ADFBF4268B4A175328D821B84"/>
    <w:rsid w:val="00A43A11"/>
  </w:style>
  <w:style w:type="paragraph" w:customStyle="1" w:styleId="0E2B992764974CDEB6F1473547F3DEDA">
    <w:name w:val="0E2B992764974CDEB6F1473547F3DEDA"/>
    <w:rsid w:val="00A43A11"/>
  </w:style>
  <w:style w:type="paragraph" w:customStyle="1" w:styleId="EDD63687C1204982B03C3B9C0E8100FC">
    <w:name w:val="EDD63687C1204982B03C3B9C0E8100FC"/>
    <w:rsid w:val="00A43A11"/>
  </w:style>
  <w:style w:type="paragraph" w:customStyle="1" w:styleId="8A545E13D6704E6EACEB913EFB987362">
    <w:name w:val="8A545E13D6704E6EACEB913EFB987362"/>
    <w:rsid w:val="00A43A11"/>
  </w:style>
  <w:style w:type="paragraph" w:customStyle="1" w:styleId="4F4EA13CB70E4F87A38F817DB2D00865">
    <w:name w:val="4F4EA13CB70E4F87A38F817DB2D00865"/>
    <w:rsid w:val="00A43A11"/>
  </w:style>
  <w:style w:type="paragraph" w:customStyle="1" w:styleId="A4BF1F62D994489194FA2AC6A41A6E22">
    <w:name w:val="A4BF1F62D994489194FA2AC6A41A6E22"/>
    <w:rsid w:val="00A43A11"/>
  </w:style>
  <w:style w:type="paragraph" w:customStyle="1" w:styleId="9488BD6BDA0C4D578D381DFBE821BEF6">
    <w:name w:val="9488BD6BDA0C4D578D381DFBE821BEF6"/>
    <w:rsid w:val="00A43A11"/>
  </w:style>
  <w:style w:type="paragraph" w:customStyle="1" w:styleId="D5C0E472E1E9478FAECD958C4FBF3FEE">
    <w:name w:val="D5C0E472E1E9478FAECD958C4FBF3FEE"/>
    <w:rsid w:val="00A43A11"/>
  </w:style>
  <w:style w:type="paragraph" w:customStyle="1" w:styleId="7C2F439D206D4DF79C2584640304E56A">
    <w:name w:val="7C2F439D206D4DF79C2584640304E56A"/>
    <w:rsid w:val="00A43A11"/>
  </w:style>
  <w:style w:type="paragraph" w:customStyle="1" w:styleId="4432F093346642FBBA7CD2AD179FFF1F">
    <w:name w:val="4432F093346642FBBA7CD2AD179FFF1F"/>
    <w:rsid w:val="00A43A11"/>
  </w:style>
  <w:style w:type="paragraph" w:customStyle="1" w:styleId="BE9D326F728048DE900CEC52AFE83B2C">
    <w:name w:val="BE9D326F728048DE900CEC52AFE83B2C"/>
    <w:rsid w:val="00A43A11"/>
  </w:style>
  <w:style w:type="paragraph" w:customStyle="1" w:styleId="99C55B27B7674316B0AFB38DCF1EE237">
    <w:name w:val="99C55B27B7674316B0AFB38DCF1EE237"/>
    <w:rsid w:val="00A43A11"/>
  </w:style>
  <w:style w:type="paragraph" w:customStyle="1" w:styleId="1469B8B60B634E93844163FE315B4F94">
    <w:name w:val="1469B8B60B634E93844163FE315B4F94"/>
    <w:rsid w:val="00A43A11"/>
  </w:style>
  <w:style w:type="paragraph" w:customStyle="1" w:styleId="A4874F06F572411BBC0ABF0A8591DC6B">
    <w:name w:val="A4874F06F572411BBC0ABF0A8591DC6B"/>
    <w:rsid w:val="00A43A11"/>
  </w:style>
  <w:style w:type="paragraph" w:customStyle="1" w:styleId="72986D3B305F4E35A5D502FF975A9E9A">
    <w:name w:val="72986D3B305F4E35A5D502FF975A9E9A"/>
    <w:rsid w:val="00A43A11"/>
  </w:style>
  <w:style w:type="paragraph" w:customStyle="1" w:styleId="690D77832E76433895730AEDF3C7730F">
    <w:name w:val="690D77832E76433895730AEDF3C7730F"/>
    <w:rsid w:val="00A43A11"/>
  </w:style>
  <w:style w:type="paragraph" w:customStyle="1" w:styleId="23A885B7CE0345C38A937E7A1FCFD805">
    <w:name w:val="23A885B7CE0345C38A937E7A1FCFD805"/>
    <w:rsid w:val="00A43A11"/>
  </w:style>
  <w:style w:type="paragraph" w:customStyle="1" w:styleId="E00763F5586047D2B56FD0D9CD85C44B">
    <w:name w:val="E00763F5586047D2B56FD0D9CD85C44B"/>
    <w:rsid w:val="00A43A11"/>
  </w:style>
  <w:style w:type="paragraph" w:customStyle="1" w:styleId="632FAE638B9640869EF05CC43E740449">
    <w:name w:val="632FAE638B9640869EF05CC43E740449"/>
    <w:rsid w:val="00A43A11"/>
  </w:style>
  <w:style w:type="paragraph" w:customStyle="1" w:styleId="76603EEB8EA94E31A6FB69B115AFD99F">
    <w:name w:val="76603EEB8EA94E31A6FB69B115AFD99F"/>
    <w:rsid w:val="00A43A11"/>
  </w:style>
  <w:style w:type="paragraph" w:customStyle="1" w:styleId="CE07FE5ADBF648A7A2C9A3EB12D47826">
    <w:name w:val="CE07FE5ADBF648A7A2C9A3EB12D47826"/>
    <w:rsid w:val="00A43A11"/>
  </w:style>
  <w:style w:type="paragraph" w:customStyle="1" w:styleId="3CF196B17C00470D9AD97CB4630CBD10">
    <w:name w:val="3CF196B17C00470D9AD97CB4630CBD10"/>
    <w:rsid w:val="00A43A11"/>
  </w:style>
  <w:style w:type="paragraph" w:customStyle="1" w:styleId="49D0EF382D4A456694BF677120947B6B">
    <w:name w:val="49D0EF382D4A456694BF677120947B6B"/>
    <w:rsid w:val="00A43A11"/>
  </w:style>
  <w:style w:type="paragraph" w:customStyle="1" w:styleId="6C986F0DBB6C408AB26A993CB10C248A">
    <w:name w:val="6C986F0DBB6C408AB26A993CB10C248A"/>
    <w:rsid w:val="00A43A11"/>
  </w:style>
  <w:style w:type="paragraph" w:customStyle="1" w:styleId="9428872E05B0425793EED15EACEA2CB6">
    <w:name w:val="9428872E05B0425793EED15EACEA2CB6"/>
    <w:rsid w:val="00A43A11"/>
  </w:style>
  <w:style w:type="paragraph" w:customStyle="1" w:styleId="182988B664B84CF2AE6F4F1595F5CD21">
    <w:name w:val="182988B664B84CF2AE6F4F1595F5CD21"/>
    <w:rsid w:val="00A43A11"/>
  </w:style>
  <w:style w:type="paragraph" w:customStyle="1" w:styleId="BFD77F2F966A45738111DA7B74C17DBA">
    <w:name w:val="BFD77F2F966A45738111DA7B74C17DBA"/>
    <w:rsid w:val="00A43A11"/>
  </w:style>
  <w:style w:type="paragraph" w:customStyle="1" w:styleId="FABA657FA8EE49BCA145F5E1C837578F">
    <w:name w:val="FABA657FA8EE49BCA145F5E1C837578F"/>
    <w:rsid w:val="00A43A11"/>
  </w:style>
  <w:style w:type="paragraph" w:customStyle="1" w:styleId="4D9B773C540243FFAB1E2919AC8E132A">
    <w:name w:val="4D9B773C540243FFAB1E2919AC8E132A"/>
    <w:rsid w:val="00A43A11"/>
  </w:style>
  <w:style w:type="paragraph" w:customStyle="1" w:styleId="844310AD69C740DA86CE5CA0617AA059">
    <w:name w:val="844310AD69C740DA86CE5CA0617AA059"/>
    <w:rsid w:val="00A43A11"/>
  </w:style>
  <w:style w:type="paragraph" w:customStyle="1" w:styleId="971B613905F74844B7F3F25AD7320F0D">
    <w:name w:val="971B613905F74844B7F3F25AD7320F0D"/>
    <w:rsid w:val="00A43A11"/>
  </w:style>
  <w:style w:type="paragraph" w:customStyle="1" w:styleId="630D8E6EDC7F4FC19789FA041237A4AF">
    <w:name w:val="630D8E6EDC7F4FC19789FA041237A4AF"/>
    <w:rsid w:val="00A43A11"/>
  </w:style>
  <w:style w:type="paragraph" w:customStyle="1" w:styleId="6EDBCEF606F4430B8697C9418F2506F1">
    <w:name w:val="6EDBCEF606F4430B8697C9418F2506F1"/>
    <w:rsid w:val="00A43A11"/>
  </w:style>
  <w:style w:type="paragraph" w:customStyle="1" w:styleId="C3E80CC1E96843778FEF24FE4D9CC9D0">
    <w:name w:val="C3E80CC1E96843778FEF24FE4D9CC9D0"/>
    <w:rsid w:val="00A43A11"/>
  </w:style>
  <w:style w:type="paragraph" w:customStyle="1" w:styleId="616BC558620145E7990A2E4D4C14D508">
    <w:name w:val="616BC558620145E7990A2E4D4C14D508"/>
    <w:rsid w:val="00A43A11"/>
  </w:style>
  <w:style w:type="paragraph" w:customStyle="1" w:styleId="2F20933AFDC04F29B1926B46E6DE8C56">
    <w:name w:val="2F20933AFDC04F29B1926B46E6DE8C56"/>
    <w:rsid w:val="00A43A11"/>
  </w:style>
  <w:style w:type="paragraph" w:customStyle="1" w:styleId="A3ECA313FA1D4691B92CD431FAF92DDF">
    <w:name w:val="A3ECA313FA1D4691B92CD431FAF92DDF"/>
    <w:rsid w:val="00A43A11"/>
  </w:style>
  <w:style w:type="paragraph" w:customStyle="1" w:styleId="90131E67EBC94389986C0BDB3FBA0A80">
    <w:name w:val="90131E67EBC94389986C0BDB3FBA0A80"/>
    <w:rsid w:val="00A43A11"/>
  </w:style>
  <w:style w:type="paragraph" w:customStyle="1" w:styleId="BA232CF6706F482EA2C29D8277E176D0">
    <w:name w:val="BA232CF6706F482EA2C29D8277E176D0"/>
    <w:rsid w:val="00A43A11"/>
  </w:style>
  <w:style w:type="paragraph" w:customStyle="1" w:styleId="E0900B3C049D437F976BE7A4AE04A2F9">
    <w:name w:val="E0900B3C049D437F976BE7A4AE04A2F9"/>
    <w:rsid w:val="00A43A11"/>
  </w:style>
  <w:style w:type="paragraph" w:customStyle="1" w:styleId="E33D01600DDF41F1B7529F4F2F0A989A">
    <w:name w:val="E33D01600DDF41F1B7529F4F2F0A989A"/>
    <w:rsid w:val="00A43A11"/>
  </w:style>
  <w:style w:type="paragraph" w:customStyle="1" w:styleId="EA07D309177D4E309B69A44F3DC0682F">
    <w:name w:val="EA07D309177D4E309B69A44F3DC0682F"/>
    <w:rsid w:val="00A43A11"/>
  </w:style>
  <w:style w:type="paragraph" w:customStyle="1" w:styleId="1D84DB1E04A04CEB88CD334A5A412422">
    <w:name w:val="1D84DB1E04A04CEB88CD334A5A412422"/>
    <w:rsid w:val="00A43A11"/>
  </w:style>
  <w:style w:type="paragraph" w:customStyle="1" w:styleId="48508BB95FB04E298A59F36C69E439B1">
    <w:name w:val="48508BB95FB04E298A59F36C69E439B1"/>
    <w:rsid w:val="00A43A11"/>
  </w:style>
  <w:style w:type="paragraph" w:customStyle="1" w:styleId="71C3A69296694E37AE4C52C0F26D2465">
    <w:name w:val="71C3A69296694E37AE4C52C0F26D2465"/>
    <w:rsid w:val="00A43A11"/>
  </w:style>
  <w:style w:type="paragraph" w:customStyle="1" w:styleId="F1FF9D1E1EC642789512825A368BA928">
    <w:name w:val="F1FF9D1E1EC642789512825A368BA928"/>
    <w:rsid w:val="00A43A11"/>
  </w:style>
  <w:style w:type="paragraph" w:customStyle="1" w:styleId="78EBEBE1498B40A5B69E0471F4899B9B">
    <w:name w:val="78EBEBE1498B40A5B69E0471F4899B9B"/>
    <w:rsid w:val="00871A79"/>
  </w:style>
  <w:style w:type="paragraph" w:customStyle="1" w:styleId="38A4AAF5C6314D2E8B45BEF72771DB9C">
    <w:name w:val="38A4AAF5C6314D2E8B45BEF72771DB9C"/>
    <w:rsid w:val="00871A79"/>
  </w:style>
  <w:style w:type="paragraph" w:customStyle="1" w:styleId="A0599265F35C4259979E92271FAC0B48">
    <w:name w:val="A0599265F35C4259979E92271FAC0B48"/>
    <w:rsid w:val="00871A79"/>
  </w:style>
  <w:style w:type="paragraph" w:customStyle="1" w:styleId="46455E948C084C0792EC52CA2A5F82D1">
    <w:name w:val="46455E948C084C0792EC52CA2A5F82D1"/>
    <w:rsid w:val="00871A79"/>
  </w:style>
  <w:style w:type="paragraph" w:customStyle="1" w:styleId="7819EF5B9D624A2D924E7B6323973D17">
    <w:name w:val="7819EF5B9D624A2D924E7B6323973D17"/>
    <w:rsid w:val="00871A79"/>
  </w:style>
  <w:style w:type="paragraph" w:customStyle="1" w:styleId="C011E36E6480448593A864BC67646A07">
    <w:name w:val="C011E36E6480448593A864BC67646A07"/>
    <w:rsid w:val="00871A79"/>
  </w:style>
  <w:style w:type="paragraph" w:customStyle="1" w:styleId="3D362A31EC1645C9898B4F69A71FC77A">
    <w:name w:val="3D362A31EC1645C9898B4F69A71FC77A"/>
    <w:rsid w:val="00871A79"/>
  </w:style>
  <w:style w:type="paragraph" w:customStyle="1" w:styleId="639A148EBE6F48E29EFB707D3A4C2C64">
    <w:name w:val="639A148EBE6F48E29EFB707D3A4C2C64"/>
    <w:rsid w:val="00871A79"/>
  </w:style>
  <w:style w:type="paragraph" w:customStyle="1" w:styleId="7C54097E12B140429B03DDC13D14242A">
    <w:name w:val="7C54097E12B140429B03DDC13D14242A"/>
    <w:rsid w:val="00A2755B"/>
  </w:style>
  <w:style w:type="paragraph" w:customStyle="1" w:styleId="052AFB49D6564CF5B8245640CF12A59C">
    <w:name w:val="052AFB49D6564CF5B8245640CF12A59C"/>
    <w:rsid w:val="00C77D23"/>
  </w:style>
  <w:style w:type="paragraph" w:customStyle="1" w:styleId="3CAEED52AD0647DAB60B906B3E841225">
    <w:name w:val="3CAEED52AD0647DAB60B906B3E841225"/>
    <w:rsid w:val="00C77D23"/>
  </w:style>
  <w:style w:type="paragraph" w:customStyle="1" w:styleId="6EB6EE7E9AC44CB2AC3BCBB0D526DA0B">
    <w:name w:val="6EB6EE7E9AC44CB2AC3BCBB0D526DA0B"/>
    <w:rsid w:val="00C77D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0CC5F-F254-48B1-A6EB-EC84E44FE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707</Words>
  <Characters>973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1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alle, Angela (COM)</dc:creator>
  <cp:keywords/>
  <dc:description/>
  <cp:lastModifiedBy>LaSalle, Angela (COM)</cp:lastModifiedBy>
  <cp:revision>4</cp:revision>
  <dcterms:created xsi:type="dcterms:W3CDTF">2021-05-07T17:16:00Z</dcterms:created>
  <dcterms:modified xsi:type="dcterms:W3CDTF">2021-05-07T17:24:00Z</dcterms:modified>
</cp:coreProperties>
</file>